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aps/>
          <w:color w:val="FFFFFF" w:themeColor="background1"/>
          <w:spacing w:val="15"/>
          <w:sz w:val="22"/>
          <w:szCs w:val="22"/>
        </w:rPr>
        <w:id w:val="-270318577"/>
        <w:docPartObj>
          <w:docPartGallery w:val="Cover Pages"/>
          <w:docPartUnique/>
        </w:docPartObj>
      </w:sdtPr>
      <w:sdtEndPr>
        <w:rPr>
          <w:color w:val="511707" w:themeColor="accent1" w:themeShade="7F"/>
          <w:sz w:val="20"/>
          <w:szCs w:val="20"/>
        </w:rPr>
      </w:sdtEndPr>
      <w:sdtContent>
        <w:p w14:paraId="1FD443CB" w14:textId="7541ECB8" w:rsidR="00AB3969" w:rsidRDefault="00407911" w:rsidP="003A02D0">
          <w:r>
            <w:rPr>
              <w:noProof/>
            </w:rPr>
            <mc:AlternateContent>
              <mc:Choice Requires="wpg">
                <w:drawing>
                  <wp:anchor distT="0" distB="0" distL="114300" distR="114300" simplePos="0" relativeHeight="251668480" behindDoc="1" locked="0" layoutInCell="1" allowOverlap="1" wp14:anchorId="3C4C0118" wp14:editId="4AD2C119">
                    <wp:simplePos x="0" y="0"/>
                    <wp:positionH relativeFrom="page">
                      <wp:align>center</wp:align>
                    </wp:positionH>
                    <wp:positionV relativeFrom="page">
                      <wp:align>center</wp:align>
                    </wp:positionV>
                    <wp:extent cx="6864824" cy="9123528"/>
                    <wp:effectExtent l="0" t="0" r="2540" b="635"/>
                    <wp:wrapNone/>
                    <wp:docPr id="193" name="Grou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494AC4">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Zone de texte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C4C0118" id="Groupe 193" o:spid="_x0000_s1026" style="position:absolute;margin-left:0;margin-top:0;width:540.55pt;height:718.4pt;z-index:-25164800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a5300f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a5300f [3204]" stroked="f" strokeweight="1pt">
                      <v:textbox inset="36pt,57.6pt,36pt,36pt">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494AC4">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v:textbox>
                    </v:rect>
                    <v:shapetype id="_x0000_t202" coordsize="21600,21600" o:spt="202" path="m,l,21600r21600,l21600,xe">
                      <v:stroke joinstyle="miter"/>
                      <v:path gradientshapeok="t" o:connecttype="rect"/>
                    </v:shapetype>
                    <v:shape id="Zone de texte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v:textbox>
                    </v:shape>
                    <w10:wrap anchorx="page" anchory="page"/>
                  </v:group>
                </w:pict>
              </mc:Fallback>
            </mc:AlternateContent>
          </w:r>
        </w:p>
        <w:p w14:paraId="0C3B646D" w14:textId="24993BBA" w:rsidR="00AB3969" w:rsidRDefault="00407911" w:rsidP="005D635E">
          <w:pPr>
            <w:pStyle w:val="Titre1"/>
          </w:pPr>
          <w:r>
            <w:br w:type="page"/>
          </w:r>
        </w:p>
        <w:sdt>
          <w:sdtPr>
            <w:rPr>
              <w:caps w:val="0"/>
              <w:color w:val="auto"/>
              <w:spacing w:val="0"/>
              <w:sz w:val="20"/>
              <w:szCs w:val="20"/>
            </w:rPr>
            <w:id w:val="2080092263"/>
            <w:docPartObj>
              <w:docPartGallery w:val="Table of Contents"/>
              <w:docPartUnique/>
            </w:docPartObj>
          </w:sdtPr>
          <w:sdtEndPr>
            <w:rPr>
              <w:b/>
              <w:bCs/>
            </w:rPr>
          </w:sdtEndPr>
          <w:sdtContent>
            <w:p w14:paraId="26A9077C" w14:textId="212FB34B" w:rsidR="004E08C5" w:rsidRDefault="004E08C5">
              <w:pPr>
                <w:pStyle w:val="En-ttedetabledesmatires"/>
              </w:pPr>
              <w:r>
                <w:t>Table des matières</w:t>
              </w:r>
            </w:p>
            <w:p w14:paraId="5C007555" w14:textId="417A2361" w:rsidR="00872C9A" w:rsidRDefault="004E08C5">
              <w:pPr>
                <w:pStyle w:val="TM1"/>
                <w:tabs>
                  <w:tab w:val="right" w:leader="dot" w:pos="9060"/>
                </w:tabs>
                <w:rPr>
                  <w:noProof/>
                  <w:sz w:val="22"/>
                  <w:szCs w:val="22"/>
                  <w:lang w:eastAsia="fr-FR"/>
                </w:rPr>
              </w:pPr>
              <w:r>
                <w:fldChar w:fldCharType="begin"/>
              </w:r>
              <w:r>
                <w:instrText xml:space="preserve"> TOC \o "1-3" \h \z \u </w:instrText>
              </w:r>
              <w:r>
                <w:fldChar w:fldCharType="separate"/>
              </w:r>
              <w:hyperlink w:anchor="_Toc498677957" w:history="1">
                <w:r w:rsidR="00872C9A" w:rsidRPr="00E27373">
                  <w:rPr>
                    <w:rStyle w:val="Lienhypertexte"/>
                    <w:noProof/>
                  </w:rPr>
                  <w:t>Contexte :</w:t>
                </w:r>
                <w:r w:rsidR="00872C9A">
                  <w:rPr>
                    <w:noProof/>
                    <w:webHidden/>
                  </w:rPr>
                  <w:tab/>
                </w:r>
                <w:r w:rsidR="00872C9A">
                  <w:rPr>
                    <w:noProof/>
                    <w:webHidden/>
                  </w:rPr>
                  <w:fldChar w:fldCharType="begin"/>
                </w:r>
                <w:r w:rsidR="00872C9A">
                  <w:rPr>
                    <w:noProof/>
                    <w:webHidden/>
                  </w:rPr>
                  <w:instrText xml:space="preserve"> PAGEREF _Toc498677957 \h </w:instrText>
                </w:r>
                <w:r w:rsidR="00872C9A">
                  <w:rPr>
                    <w:noProof/>
                    <w:webHidden/>
                  </w:rPr>
                </w:r>
                <w:r w:rsidR="00872C9A">
                  <w:rPr>
                    <w:noProof/>
                    <w:webHidden/>
                  </w:rPr>
                  <w:fldChar w:fldCharType="separate"/>
                </w:r>
                <w:r w:rsidR="00872C9A">
                  <w:rPr>
                    <w:noProof/>
                    <w:webHidden/>
                  </w:rPr>
                  <w:t>2</w:t>
                </w:r>
                <w:r w:rsidR="00872C9A">
                  <w:rPr>
                    <w:noProof/>
                    <w:webHidden/>
                  </w:rPr>
                  <w:fldChar w:fldCharType="end"/>
                </w:r>
              </w:hyperlink>
            </w:p>
            <w:p w14:paraId="18A22582" w14:textId="099F6C32" w:rsidR="00872C9A" w:rsidRDefault="00872C9A">
              <w:pPr>
                <w:pStyle w:val="TM1"/>
                <w:tabs>
                  <w:tab w:val="right" w:leader="dot" w:pos="9060"/>
                </w:tabs>
                <w:rPr>
                  <w:noProof/>
                  <w:sz w:val="22"/>
                  <w:szCs w:val="22"/>
                  <w:lang w:eastAsia="fr-FR"/>
                </w:rPr>
              </w:pPr>
              <w:hyperlink w:anchor="_Toc498677958" w:history="1">
                <w:r w:rsidRPr="00E27373">
                  <w:rPr>
                    <w:rStyle w:val="Lienhypertexte"/>
                    <w:noProof/>
                  </w:rPr>
                  <w:t>Objectifs :</w:t>
                </w:r>
                <w:r>
                  <w:rPr>
                    <w:noProof/>
                    <w:webHidden/>
                  </w:rPr>
                  <w:tab/>
                </w:r>
                <w:r>
                  <w:rPr>
                    <w:noProof/>
                    <w:webHidden/>
                  </w:rPr>
                  <w:fldChar w:fldCharType="begin"/>
                </w:r>
                <w:r>
                  <w:rPr>
                    <w:noProof/>
                    <w:webHidden/>
                  </w:rPr>
                  <w:instrText xml:space="preserve"> PAGEREF _Toc498677958 \h </w:instrText>
                </w:r>
                <w:r>
                  <w:rPr>
                    <w:noProof/>
                    <w:webHidden/>
                  </w:rPr>
                </w:r>
                <w:r>
                  <w:rPr>
                    <w:noProof/>
                    <w:webHidden/>
                  </w:rPr>
                  <w:fldChar w:fldCharType="separate"/>
                </w:r>
                <w:r>
                  <w:rPr>
                    <w:noProof/>
                    <w:webHidden/>
                  </w:rPr>
                  <w:t>2</w:t>
                </w:r>
                <w:r>
                  <w:rPr>
                    <w:noProof/>
                    <w:webHidden/>
                  </w:rPr>
                  <w:fldChar w:fldCharType="end"/>
                </w:r>
              </w:hyperlink>
            </w:p>
            <w:p w14:paraId="1F85A7B9" w14:textId="3A841F19" w:rsidR="00872C9A" w:rsidRDefault="00872C9A">
              <w:pPr>
                <w:pStyle w:val="TM1"/>
                <w:tabs>
                  <w:tab w:val="right" w:leader="dot" w:pos="9060"/>
                </w:tabs>
                <w:rPr>
                  <w:noProof/>
                  <w:sz w:val="22"/>
                  <w:szCs w:val="22"/>
                  <w:lang w:eastAsia="fr-FR"/>
                </w:rPr>
              </w:pPr>
              <w:hyperlink w:anchor="_Toc498677959" w:history="1">
                <w:r w:rsidRPr="00E27373">
                  <w:rPr>
                    <w:rStyle w:val="Lienhypertexte"/>
                    <w:noProof/>
                  </w:rPr>
                  <w:t>Ressources :</w:t>
                </w:r>
                <w:r>
                  <w:rPr>
                    <w:noProof/>
                    <w:webHidden/>
                  </w:rPr>
                  <w:tab/>
                </w:r>
                <w:r>
                  <w:rPr>
                    <w:noProof/>
                    <w:webHidden/>
                  </w:rPr>
                  <w:fldChar w:fldCharType="begin"/>
                </w:r>
                <w:r>
                  <w:rPr>
                    <w:noProof/>
                    <w:webHidden/>
                  </w:rPr>
                  <w:instrText xml:space="preserve"> PAGEREF _Toc498677959 \h </w:instrText>
                </w:r>
                <w:r>
                  <w:rPr>
                    <w:noProof/>
                    <w:webHidden/>
                  </w:rPr>
                </w:r>
                <w:r>
                  <w:rPr>
                    <w:noProof/>
                    <w:webHidden/>
                  </w:rPr>
                  <w:fldChar w:fldCharType="separate"/>
                </w:r>
                <w:r>
                  <w:rPr>
                    <w:noProof/>
                    <w:webHidden/>
                  </w:rPr>
                  <w:t>2</w:t>
                </w:r>
                <w:r>
                  <w:rPr>
                    <w:noProof/>
                    <w:webHidden/>
                  </w:rPr>
                  <w:fldChar w:fldCharType="end"/>
                </w:r>
              </w:hyperlink>
            </w:p>
            <w:p w14:paraId="65802039" w14:textId="1353CA8A" w:rsidR="00872C9A" w:rsidRDefault="00872C9A">
              <w:pPr>
                <w:pStyle w:val="TM1"/>
                <w:tabs>
                  <w:tab w:val="right" w:leader="dot" w:pos="9060"/>
                </w:tabs>
                <w:rPr>
                  <w:noProof/>
                  <w:sz w:val="22"/>
                  <w:szCs w:val="22"/>
                  <w:lang w:eastAsia="fr-FR"/>
                </w:rPr>
              </w:pPr>
              <w:hyperlink w:anchor="_Toc498677960" w:history="1">
                <w:r w:rsidRPr="00E27373">
                  <w:rPr>
                    <w:rStyle w:val="Lienhypertexte"/>
                    <w:noProof/>
                  </w:rPr>
                  <w:t>Présentation des acteurs</w:t>
                </w:r>
                <w:r>
                  <w:rPr>
                    <w:noProof/>
                    <w:webHidden/>
                  </w:rPr>
                  <w:tab/>
                </w:r>
                <w:r>
                  <w:rPr>
                    <w:noProof/>
                    <w:webHidden/>
                  </w:rPr>
                  <w:fldChar w:fldCharType="begin"/>
                </w:r>
                <w:r>
                  <w:rPr>
                    <w:noProof/>
                    <w:webHidden/>
                  </w:rPr>
                  <w:instrText xml:space="preserve"> PAGEREF _Toc498677960 \h </w:instrText>
                </w:r>
                <w:r>
                  <w:rPr>
                    <w:noProof/>
                    <w:webHidden/>
                  </w:rPr>
                </w:r>
                <w:r>
                  <w:rPr>
                    <w:noProof/>
                    <w:webHidden/>
                  </w:rPr>
                  <w:fldChar w:fldCharType="separate"/>
                </w:r>
                <w:r>
                  <w:rPr>
                    <w:noProof/>
                    <w:webHidden/>
                  </w:rPr>
                  <w:t>3</w:t>
                </w:r>
                <w:r>
                  <w:rPr>
                    <w:noProof/>
                    <w:webHidden/>
                  </w:rPr>
                  <w:fldChar w:fldCharType="end"/>
                </w:r>
              </w:hyperlink>
            </w:p>
            <w:p w14:paraId="7F611780" w14:textId="0693E9B4" w:rsidR="00872C9A" w:rsidRDefault="00872C9A">
              <w:pPr>
                <w:pStyle w:val="TM2"/>
                <w:tabs>
                  <w:tab w:val="right" w:leader="dot" w:pos="9060"/>
                </w:tabs>
                <w:rPr>
                  <w:noProof/>
                  <w:sz w:val="22"/>
                  <w:szCs w:val="22"/>
                  <w:lang w:eastAsia="fr-FR"/>
                </w:rPr>
              </w:pPr>
              <w:hyperlink w:anchor="_Toc498677961" w:history="1">
                <w:r w:rsidRPr="00E27373">
                  <w:rPr>
                    <w:rStyle w:val="Lienhypertexte"/>
                    <w:noProof/>
                  </w:rPr>
                  <w:t>Oceane Duquenne</w:t>
                </w:r>
                <w:r>
                  <w:rPr>
                    <w:noProof/>
                    <w:webHidden/>
                  </w:rPr>
                  <w:tab/>
                </w:r>
                <w:r>
                  <w:rPr>
                    <w:noProof/>
                    <w:webHidden/>
                  </w:rPr>
                  <w:fldChar w:fldCharType="begin"/>
                </w:r>
                <w:r>
                  <w:rPr>
                    <w:noProof/>
                    <w:webHidden/>
                  </w:rPr>
                  <w:instrText xml:space="preserve"> PAGEREF _Toc498677961 \h </w:instrText>
                </w:r>
                <w:r>
                  <w:rPr>
                    <w:noProof/>
                    <w:webHidden/>
                  </w:rPr>
                </w:r>
                <w:r>
                  <w:rPr>
                    <w:noProof/>
                    <w:webHidden/>
                  </w:rPr>
                  <w:fldChar w:fldCharType="separate"/>
                </w:r>
                <w:r>
                  <w:rPr>
                    <w:noProof/>
                    <w:webHidden/>
                  </w:rPr>
                  <w:t>3</w:t>
                </w:r>
                <w:r>
                  <w:rPr>
                    <w:noProof/>
                    <w:webHidden/>
                  </w:rPr>
                  <w:fldChar w:fldCharType="end"/>
                </w:r>
              </w:hyperlink>
            </w:p>
            <w:p w14:paraId="4ACF7FD0" w14:textId="3BEA424C" w:rsidR="00872C9A" w:rsidRDefault="00872C9A">
              <w:pPr>
                <w:pStyle w:val="TM2"/>
                <w:tabs>
                  <w:tab w:val="right" w:leader="dot" w:pos="9060"/>
                </w:tabs>
                <w:rPr>
                  <w:noProof/>
                  <w:sz w:val="22"/>
                  <w:szCs w:val="22"/>
                  <w:lang w:eastAsia="fr-FR"/>
                </w:rPr>
              </w:pPr>
              <w:hyperlink w:anchor="_Toc498677962" w:history="1">
                <w:r w:rsidRPr="00E27373">
                  <w:rPr>
                    <w:rStyle w:val="Lienhypertexte"/>
                    <w:noProof/>
                  </w:rPr>
                  <w:t>Florian Frischmann</w:t>
                </w:r>
                <w:r>
                  <w:rPr>
                    <w:noProof/>
                    <w:webHidden/>
                  </w:rPr>
                  <w:tab/>
                </w:r>
                <w:r>
                  <w:rPr>
                    <w:noProof/>
                    <w:webHidden/>
                  </w:rPr>
                  <w:fldChar w:fldCharType="begin"/>
                </w:r>
                <w:r>
                  <w:rPr>
                    <w:noProof/>
                    <w:webHidden/>
                  </w:rPr>
                  <w:instrText xml:space="preserve"> PAGEREF _Toc498677962 \h </w:instrText>
                </w:r>
                <w:r>
                  <w:rPr>
                    <w:noProof/>
                    <w:webHidden/>
                  </w:rPr>
                </w:r>
                <w:r>
                  <w:rPr>
                    <w:noProof/>
                    <w:webHidden/>
                  </w:rPr>
                  <w:fldChar w:fldCharType="separate"/>
                </w:r>
                <w:r>
                  <w:rPr>
                    <w:noProof/>
                    <w:webHidden/>
                  </w:rPr>
                  <w:t>3</w:t>
                </w:r>
                <w:r>
                  <w:rPr>
                    <w:noProof/>
                    <w:webHidden/>
                  </w:rPr>
                  <w:fldChar w:fldCharType="end"/>
                </w:r>
              </w:hyperlink>
            </w:p>
            <w:p w14:paraId="15672136" w14:textId="232FCFDE" w:rsidR="00872C9A" w:rsidRDefault="00872C9A">
              <w:pPr>
                <w:pStyle w:val="TM2"/>
                <w:tabs>
                  <w:tab w:val="right" w:leader="dot" w:pos="9060"/>
                </w:tabs>
                <w:rPr>
                  <w:noProof/>
                  <w:sz w:val="22"/>
                  <w:szCs w:val="22"/>
                  <w:lang w:eastAsia="fr-FR"/>
                </w:rPr>
              </w:pPr>
              <w:hyperlink w:anchor="_Toc498677963" w:history="1">
                <w:r w:rsidRPr="00E27373">
                  <w:rPr>
                    <w:rStyle w:val="Lienhypertexte"/>
                    <w:noProof/>
                  </w:rPr>
                  <w:t>Thibaut Lemmel</w:t>
                </w:r>
                <w:r>
                  <w:rPr>
                    <w:noProof/>
                    <w:webHidden/>
                  </w:rPr>
                  <w:tab/>
                </w:r>
                <w:r>
                  <w:rPr>
                    <w:noProof/>
                    <w:webHidden/>
                  </w:rPr>
                  <w:fldChar w:fldCharType="begin"/>
                </w:r>
                <w:r>
                  <w:rPr>
                    <w:noProof/>
                    <w:webHidden/>
                  </w:rPr>
                  <w:instrText xml:space="preserve"> PAGEREF _Toc498677963 \h </w:instrText>
                </w:r>
                <w:r>
                  <w:rPr>
                    <w:noProof/>
                    <w:webHidden/>
                  </w:rPr>
                </w:r>
                <w:r>
                  <w:rPr>
                    <w:noProof/>
                    <w:webHidden/>
                  </w:rPr>
                  <w:fldChar w:fldCharType="separate"/>
                </w:r>
                <w:r>
                  <w:rPr>
                    <w:noProof/>
                    <w:webHidden/>
                  </w:rPr>
                  <w:t>3</w:t>
                </w:r>
                <w:r>
                  <w:rPr>
                    <w:noProof/>
                    <w:webHidden/>
                  </w:rPr>
                  <w:fldChar w:fldCharType="end"/>
                </w:r>
              </w:hyperlink>
            </w:p>
            <w:p w14:paraId="3071D582" w14:textId="7843E7D2" w:rsidR="00872C9A" w:rsidRDefault="00872C9A">
              <w:pPr>
                <w:pStyle w:val="TM2"/>
                <w:tabs>
                  <w:tab w:val="right" w:leader="dot" w:pos="9060"/>
                </w:tabs>
                <w:rPr>
                  <w:noProof/>
                  <w:sz w:val="22"/>
                  <w:szCs w:val="22"/>
                  <w:lang w:eastAsia="fr-FR"/>
                </w:rPr>
              </w:pPr>
              <w:hyperlink w:anchor="_Toc498677964" w:history="1">
                <w:r w:rsidRPr="00E27373">
                  <w:rPr>
                    <w:rStyle w:val="Lienhypertexte"/>
                    <w:noProof/>
                  </w:rPr>
                  <w:t>Thibault Hanna</w:t>
                </w:r>
                <w:r>
                  <w:rPr>
                    <w:noProof/>
                    <w:webHidden/>
                  </w:rPr>
                  <w:tab/>
                </w:r>
                <w:r>
                  <w:rPr>
                    <w:noProof/>
                    <w:webHidden/>
                  </w:rPr>
                  <w:fldChar w:fldCharType="begin"/>
                </w:r>
                <w:r>
                  <w:rPr>
                    <w:noProof/>
                    <w:webHidden/>
                  </w:rPr>
                  <w:instrText xml:space="preserve"> PAGEREF _Toc498677964 \h </w:instrText>
                </w:r>
                <w:r>
                  <w:rPr>
                    <w:noProof/>
                    <w:webHidden/>
                  </w:rPr>
                </w:r>
                <w:r>
                  <w:rPr>
                    <w:noProof/>
                    <w:webHidden/>
                  </w:rPr>
                  <w:fldChar w:fldCharType="separate"/>
                </w:r>
                <w:r>
                  <w:rPr>
                    <w:noProof/>
                    <w:webHidden/>
                  </w:rPr>
                  <w:t>3</w:t>
                </w:r>
                <w:r>
                  <w:rPr>
                    <w:noProof/>
                    <w:webHidden/>
                  </w:rPr>
                  <w:fldChar w:fldCharType="end"/>
                </w:r>
              </w:hyperlink>
            </w:p>
            <w:p w14:paraId="1A189B3E" w14:textId="28C5018C" w:rsidR="00872C9A" w:rsidRDefault="00872C9A">
              <w:pPr>
                <w:pStyle w:val="TM1"/>
                <w:tabs>
                  <w:tab w:val="right" w:leader="dot" w:pos="9060"/>
                </w:tabs>
                <w:rPr>
                  <w:noProof/>
                  <w:sz w:val="22"/>
                  <w:szCs w:val="22"/>
                  <w:lang w:eastAsia="fr-FR"/>
                </w:rPr>
              </w:pPr>
              <w:hyperlink w:anchor="_Toc498677965" w:history="1">
                <w:r w:rsidRPr="00E27373">
                  <w:rPr>
                    <w:rStyle w:val="Lienhypertexte"/>
                    <w:noProof/>
                  </w:rPr>
                  <w:t>Gestion de projet</w:t>
                </w:r>
                <w:r>
                  <w:rPr>
                    <w:noProof/>
                    <w:webHidden/>
                  </w:rPr>
                  <w:tab/>
                </w:r>
                <w:r>
                  <w:rPr>
                    <w:noProof/>
                    <w:webHidden/>
                  </w:rPr>
                  <w:fldChar w:fldCharType="begin"/>
                </w:r>
                <w:r>
                  <w:rPr>
                    <w:noProof/>
                    <w:webHidden/>
                  </w:rPr>
                  <w:instrText xml:space="preserve"> PAGEREF _Toc498677965 \h </w:instrText>
                </w:r>
                <w:r>
                  <w:rPr>
                    <w:noProof/>
                    <w:webHidden/>
                  </w:rPr>
                </w:r>
                <w:r>
                  <w:rPr>
                    <w:noProof/>
                    <w:webHidden/>
                  </w:rPr>
                  <w:fldChar w:fldCharType="separate"/>
                </w:r>
                <w:r>
                  <w:rPr>
                    <w:noProof/>
                    <w:webHidden/>
                  </w:rPr>
                  <w:t>3</w:t>
                </w:r>
                <w:r>
                  <w:rPr>
                    <w:noProof/>
                    <w:webHidden/>
                  </w:rPr>
                  <w:fldChar w:fldCharType="end"/>
                </w:r>
              </w:hyperlink>
            </w:p>
            <w:p w14:paraId="3D086A26" w14:textId="0EABE9BE" w:rsidR="00872C9A" w:rsidRDefault="00872C9A">
              <w:pPr>
                <w:pStyle w:val="TM2"/>
                <w:tabs>
                  <w:tab w:val="right" w:leader="dot" w:pos="9060"/>
                </w:tabs>
                <w:rPr>
                  <w:noProof/>
                  <w:sz w:val="22"/>
                  <w:szCs w:val="22"/>
                  <w:lang w:eastAsia="fr-FR"/>
                </w:rPr>
              </w:pPr>
              <w:hyperlink w:anchor="_Toc498677966" w:history="1">
                <w:r w:rsidRPr="00E27373">
                  <w:rPr>
                    <w:rStyle w:val="Lienhypertexte"/>
                    <w:noProof/>
                  </w:rPr>
                  <w:t>Assignation des taches</w:t>
                </w:r>
                <w:r>
                  <w:rPr>
                    <w:noProof/>
                    <w:webHidden/>
                  </w:rPr>
                  <w:tab/>
                </w:r>
                <w:r>
                  <w:rPr>
                    <w:noProof/>
                    <w:webHidden/>
                  </w:rPr>
                  <w:fldChar w:fldCharType="begin"/>
                </w:r>
                <w:r>
                  <w:rPr>
                    <w:noProof/>
                    <w:webHidden/>
                  </w:rPr>
                  <w:instrText xml:space="preserve"> PAGEREF _Toc498677966 \h </w:instrText>
                </w:r>
                <w:r>
                  <w:rPr>
                    <w:noProof/>
                    <w:webHidden/>
                  </w:rPr>
                </w:r>
                <w:r>
                  <w:rPr>
                    <w:noProof/>
                    <w:webHidden/>
                  </w:rPr>
                  <w:fldChar w:fldCharType="separate"/>
                </w:r>
                <w:r>
                  <w:rPr>
                    <w:noProof/>
                    <w:webHidden/>
                  </w:rPr>
                  <w:t>3</w:t>
                </w:r>
                <w:r>
                  <w:rPr>
                    <w:noProof/>
                    <w:webHidden/>
                  </w:rPr>
                  <w:fldChar w:fldCharType="end"/>
                </w:r>
              </w:hyperlink>
            </w:p>
            <w:p w14:paraId="06DCF85E" w14:textId="0FED09FF" w:rsidR="00872C9A" w:rsidRDefault="00872C9A">
              <w:pPr>
                <w:pStyle w:val="TM3"/>
                <w:tabs>
                  <w:tab w:val="right" w:leader="dot" w:pos="9060"/>
                </w:tabs>
                <w:rPr>
                  <w:noProof/>
                  <w:sz w:val="22"/>
                  <w:szCs w:val="22"/>
                  <w:lang w:eastAsia="fr-FR"/>
                </w:rPr>
              </w:pPr>
              <w:hyperlink w:anchor="_Toc498677967" w:history="1">
                <w:r w:rsidRPr="00E27373">
                  <w:rPr>
                    <w:rStyle w:val="Lienhypertexte"/>
                    <w:noProof/>
                  </w:rPr>
                  <w:t>Planning previsionnel</w:t>
                </w:r>
                <w:r>
                  <w:rPr>
                    <w:noProof/>
                    <w:webHidden/>
                  </w:rPr>
                  <w:tab/>
                </w:r>
                <w:r>
                  <w:rPr>
                    <w:noProof/>
                    <w:webHidden/>
                  </w:rPr>
                  <w:fldChar w:fldCharType="begin"/>
                </w:r>
                <w:r>
                  <w:rPr>
                    <w:noProof/>
                    <w:webHidden/>
                  </w:rPr>
                  <w:instrText xml:space="preserve"> PAGEREF _Toc498677967 \h </w:instrText>
                </w:r>
                <w:r>
                  <w:rPr>
                    <w:noProof/>
                    <w:webHidden/>
                  </w:rPr>
                </w:r>
                <w:r>
                  <w:rPr>
                    <w:noProof/>
                    <w:webHidden/>
                  </w:rPr>
                  <w:fldChar w:fldCharType="separate"/>
                </w:r>
                <w:r>
                  <w:rPr>
                    <w:noProof/>
                    <w:webHidden/>
                  </w:rPr>
                  <w:t>3</w:t>
                </w:r>
                <w:r>
                  <w:rPr>
                    <w:noProof/>
                    <w:webHidden/>
                  </w:rPr>
                  <w:fldChar w:fldCharType="end"/>
                </w:r>
              </w:hyperlink>
            </w:p>
            <w:p w14:paraId="6630E957" w14:textId="722D719B" w:rsidR="00872C9A" w:rsidRDefault="00872C9A">
              <w:pPr>
                <w:pStyle w:val="TM3"/>
                <w:tabs>
                  <w:tab w:val="right" w:leader="dot" w:pos="9060"/>
                </w:tabs>
                <w:rPr>
                  <w:noProof/>
                  <w:sz w:val="22"/>
                  <w:szCs w:val="22"/>
                  <w:lang w:eastAsia="fr-FR"/>
                </w:rPr>
              </w:pPr>
              <w:hyperlink w:anchor="_Toc498677968" w:history="1">
                <w:r w:rsidRPr="00E27373">
                  <w:rPr>
                    <w:rStyle w:val="Lienhypertexte"/>
                    <w:noProof/>
                  </w:rPr>
                  <w:t>Planning Effectif</w:t>
                </w:r>
                <w:r>
                  <w:rPr>
                    <w:noProof/>
                    <w:webHidden/>
                  </w:rPr>
                  <w:tab/>
                </w:r>
                <w:r>
                  <w:rPr>
                    <w:noProof/>
                    <w:webHidden/>
                  </w:rPr>
                  <w:fldChar w:fldCharType="begin"/>
                </w:r>
                <w:r>
                  <w:rPr>
                    <w:noProof/>
                    <w:webHidden/>
                  </w:rPr>
                  <w:instrText xml:space="preserve"> PAGEREF _Toc498677968 \h </w:instrText>
                </w:r>
                <w:r>
                  <w:rPr>
                    <w:noProof/>
                    <w:webHidden/>
                  </w:rPr>
                </w:r>
                <w:r>
                  <w:rPr>
                    <w:noProof/>
                    <w:webHidden/>
                  </w:rPr>
                  <w:fldChar w:fldCharType="separate"/>
                </w:r>
                <w:r>
                  <w:rPr>
                    <w:noProof/>
                    <w:webHidden/>
                  </w:rPr>
                  <w:t>4</w:t>
                </w:r>
                <w:r>
                  <w:rPr>
                    <w:noProof/>
                    <w:webHidden/>
                  </w:rPr>
                  <w:fldChar w:fldCharType="end"/>
                </w:r>
              </w:hyperlink>
            </w:p>
            <w:p w14:paraId="7D749B79" w14:textId="4D7F77DE" w:rsidR="00872C9A" w:rsidRDefault="00872C9A">
              <w:pPr>
                <w:pStyle w:val="TM2"/>
                <w:tabs>
                  <w:tab w:val="right" w:leader="dot" w:pos="9060"/>
                </w:tabs>
                <w:rPr>
                  <w:noProof/>
                  <w:sz w:val="22"/>
                  <w:szCs w:val="22"/>
                  <w:lang w:eastAsia="fr-FR"/>
                </w:rPr>
              </w:pPr>
              <w:hyperlink w:anchor="_Toc498677969" w:history="1">
                <w:r w:rsidRPr="00E27373">
                  <w:rPr>
                    <w:rStyle w:val="Lienhypertexte"/>
                    <w:noProof/>
                  </w:rPr>
                  <w:t>Analyse des écarts</w:t>
                </w:r>
                <w:r>
                  <w:rPr>
                    <w:noProof/>
                    <w:webHidden/>
                  </w:rPr>
                  <w:tab/>
                </w:r>
                <w:r>
                  <w:rPr>
                    <w:noProof/>
                    <w:webHidden/>
                  </w:rPr>
                  <w:fldChar w:fldCharType="begin"/>
                </w:r>
                <w:r>
                  <w:rPr>
                    <w:noProof/>
                    <w:webHidden/>
                  </w:rPr>
                  <w:instrText xml:space="preserve"> PAGEREF _Toc498677969 \h </w:instrText>
                </w:r>
                <w:r>
                  <w:rPr>
                    <w:noProof/>
                    <w:webHidden/>
                  </w:rPr>
                </w:r>
                <w:r>
                  <w:rPr>
                    <w:noProof/>
                    <w:webHidden/>
                  </w:rPr>
                  <w:fldChar w:fldCharType="separate"/>
                </w:r>
                <w:r>
                  <w:rPr>
                    <w:noProof/>
                    <w:webHidden/>
                  </w:rPr>
                  <w:t>5</w:t>
                </w:r>
                <w:r>
                  <w:rPr>
                    <w:noProof/>
                    <w:webHidden/>
                  </w:rPr>
                  <w:fldChar w:fldCharType="end"/>
                </w:r>
              </w:hyperlink>
            </w:p>
            <w:p w14:paraId="7D7D6E3C" w14:textId="7898C9A5" w:rsidR="00872C9A" w:rsidRDefault="00872C9A">
              <w:pPr>
                <w:pStyle w:val="TM2"/>
                <w:tabs>
                  <w:tab w:val="right" w:leader="dot" w:pos="9060"/>
                </w:tabs>
                <w:rPr>
                  <w:noProof/>
                  <w:sz w:val="22"/>
                  <w:szCs w:val="22"/>
                  <w:lang w:eastAsia="fr-FR"/>
                </w:rPr>
              </w:pPr>
              <w:hyperlink w:anchor="_Toc498677970" w:history="1">
                <w:r w:rsidRPr="00E27373">
                  <w:rPr>
                    <w:rStyle w:val="Lienhypertexte"/>
                    <w:noProof/>
                  </w:rPr>
                  <w:t>Communication</w:t>
                </w:r>
                <w:r>
                  <w:rPr>
                    <w:noProof/>
                    <w:webHidden/>
                  </w:rPr>
                  <w:tab/>
                </w:r>
                <w:r>
                  <w:rPr>
                    <w:noProof/>
                    <w:webHidden/>
                  </w:rPr>
                  <w:fldChar w:fldCharType="begin"/>
                </w:r>
                <w:r>
                  <w:rPr>
                    <w:noProof/>
                    <w:webHidden/>
                  </w:rPr>
                  <w:instrText xml:space="preserve"> PAGEREF _Toc498677970 \h </w:instrText>
                </w:r>
                <w:r>
                  <w:rPr>
                    <w:noProof/>
                    <w:webHidden/>
                  </w:rPr>
                </w:r>
                <w:r>
                  <w:rPr>
                    <w:noProof/>
                    <w:webHidden/>
                  </w:rPr>
                  <w:fldChar w:fldCharType="separate"/>
                </w:r>
                <w:r>
                  <w:rPr>
                    <w:noProof/>
                    <w:webHidden/>
                  </w:rPr>
                  <w:t>5</w:t>
                </w:r>
                <w:r>
                  <w:rPr>
                    <w:noProof/>
                    <w:webHidden/>
                  </w:rPr>
                  <w:fldChar w:fldCharType="end"/>
                </w:r>
              </w:hyperlink>
            </w:p>
            <w:p w14:paraId="4FFAE89C" w14:textId="4F8DBEA8" w:rsidR="00872C9A" w:rsidRDefault="00872C9A">
              <w:pPr>
                <w:pStyle w:val="TM2"/>
                <w:tabs>
                  <w:tab w:val="right" w:leader="dot" w:pos="9060"/>
                </w:tabs>
                <w:rPr>
                  <w:noProof/>
                  <w:sz w:val="22"/>
                  <w:szCs w:val="22"/>
                  <w:lang w:eastAsia="fr-FR"/>
                </w:rPr>
              </w:pPr>
              <w:hyperlink w:anchor="_Toc498677971" w:history="1">
                <w:r w:rsidRPr="00E27373">
                  <w:rPr>
                    <w:rStyle w:val="Lienhypertexte"/>
                    <w:noProof/>
                  </w:rPr>
                  <w:t>Outils de versioning</w:t>
                </w:r>
                <w:r>
                  <w:rPr>
                    <w:noProof/>
                    <w:webHidden/>
                  </w:rPr>
                  <w:tab/>
                </w:r>
                <w:r>
                  <w:rPr>
                    <w:noProof/>
                    <w:webHidden/>
                  </w:rPr>
                  <w:fldChar w:fldCharType="begin"/>
                </w:r>
                <w:r>
                  <w:rPr>
                    <w:noProof/>
                    <w:webHidden/>
                  </w:rPr>
                  <w:instrText xml:space="preserve"> PAGEREF _Toc498677971 \h </w:instrText>
                </w:r>
                <w:r>
                  <w:rPr>
                    <w:noProof/>
                    <w:webHidden/>
                  </w:rPr>
                </w:r>
                <w:r>
                  <w:rPr>
                    <w:noProof/>
                    <w:webHidden/>
                  </w:rPr>
                  <w:fldChar w:fldCharType="separate"/>
                </w:r>
                <w:r>
                  <w:rPr>
                    <w:noProof/>
                    <w:webHidden/>
                  </w:rPr>
                  <w:t>5</w:t>
                </w:r>
                <w:r>
                  <w:rPr>
                    <w:noProof/>
                    <w:webHidden/>
                  </w:rPr>
                  <w:fldChar w:fldCharType="end"/>
                </w:r>
              </w:hyperlink>
            </w:p>
            <w:p w14:paraId="67BA8967" w14:textId="05D4BFB2" w:rsidR="00872C9A" w:rsidRDefault="00872C9A">
              <w:pPr>
                <w:pStyle w:val="TM1"/>
                <w:tabs>
                  <w:tab w:val="right" w:leader="dot" w:pos="9060"/>
                </w:tabs>
                <w:rPr>
                  <w:noProof/>
                  <w:sz w:val="22"/>
                  <w:szCs w:val="22"/>
                  <w:lang w:eastAsia="fr-FR"/>
                </w:rPr>
              </w:pPr>
              <w:hyperlink w:anchor="_Toc498677972" w:history="1">
                <w:r w:rsidRPr="00E27373">
                  <w:rPr>
                    <w:rStyle w:val="Lienhypertexte"/>
                    <w:noProof/>
                  </w:rPr>
                  <w:t>Bilans</w:t>
                </w:r>
                <w:r>
                  <w:rPr>
                    <w:noProof/>
                    <w:webHidden/>
                  </w:rPr>
                  <w:tab/>
                </w:r>
                <w:r>
                  <w:rPr>
                    <w:noProof/>
                    <w:webHidden/>
                  </w:rPr>
                  <w:fldChar w:fldCharType="begin"/>
                </w:r>
                <w:r>
                  <w:rPr>
                    <w:noProof/>
                    <w:webHidden/>
                  </w:rPr>
                  <w:instrText xml:space="preserve"> PAGEREF _Toc498677972 \h </w:instrText>
                </w:r>
                <w:r>
                  <w:rPr>
                    <w:noProof/>
                    <w:webHidden/>
                  </w:rPr>
                </w:r>
                <w:r>
                  <w:rPr>
                    <w:noProof/>
                    <w:webHidden/>
                  </w:rPr>
                  <w:fldChar w:fldCharType="separate"/>
                </w:r>
                <w:r>
                  <w:rPr>
                    <w:noProof/>
                    <w:webHidden/>
                  </w:rPr>
                  <w:t>5</w:t>
                </w:r>
                <w:r>
                  <w:rPr>
                    <w:noProof/>
                    <w:webHidden/>
                  </w:rPr>
                  <w:fldChar w:fldCharType="end"/>
                </w:r>
              </w:hyperlink>
            </w:p>
            <w:p w14:paraId="7A36215C" w14:textId="65D4F84F" w:rsidR="00872C9A" w:rsidRDefault="00872C9A">
              <w:pPr>
                <w:pStyle w:val="TM2"/>
                <w:tabs>
                  <w:tab w:val="right" w:leader="dot" w:pos="9060"/>
                </w:tabs>
                <w:rPr>
                  <w:noProof/>
                  <w:sz w:val="22"/>
                  <w:szCs w:val="22"/>
                  <w:lang w:eastAsia="fr-FR"/>
                </w:rPr>
              </w:pPr>
              <w:hyperlink w:anchor="_Toc498677973" w:history="1">
                <w:r w:rsidRPr="00E27373">
                  <w:rPr>
                    <w:rStyle w:val="Lienhypertexte"/>
                    <w:noProof/>
                  </w:rPr>
                  <w:t>Personnels</w:t>
                </w:r>
                <w:r>
                  <w:rPr>
                    <w:noProof/>
                    <w:webHidden/>
                  </w:rPr>
                  <w:tab/>
                </w:r>
                <w:r>
                  <w:rPr>
                    <w:noProof/>
                    <w:webHidden/>
                  </w:rPr>
                  <w:fldChar w:fldCharType="begin"/>
                </w:r>
                <w:r>
                  <w:rPr>
                    <w:noProof/>
                    <w:webHidden/>
                  </w:rPr>
                  <w:instrText xml:space="preserve"> PAGEREF _Toc498677973 \h </w:instrText>
                </w:r>
                <w:r>
                  <w:rPr>
                    <w:noProof/>
                    <w:webHidden/>
                  </w:rPr>
                </w:r>
                <w:r>
                  <w:rPr>
                    <w:noProof/>
                    <w:webHidden/>
                  </w:rPr>
                  <w:fldChar w:fldCharType="separate"/>
                </w:r>
                <w:r>
                  <w:rPr>
                    <w:noProof/>
                    <w:webHidden/>
                  </w:rPr>
                  <w:t>5</w:t>
                </w:r>
                <w:r>
                  <w:rPr>
                    <w:noProof/>
                    <w:webHidden/>
                  </w:rPr>
                  <w:fldChar w:fldCharType="end"/>
                </w:r>
              </w:hyperlink>
            </w:p>
            <w:p w14:paraId="09AACAAD" w14:textId="66144850" w:rsidR="00872C9A" w:rsidRDefault="00872C9A">
              <w:pPr>
                <w:pStyle w:val="TM3"/>
                <w:tabs>
                  <w:tab w:val="right" w:leader="dot" w:pos="9060"/>
                </w:tabs>
                <w:rPr>
                  <w:noProof/>
                  <w:sz w:val="22"/>
                  <w:szCs w:val="22"/>
                  <w:lang w:eastAsia="fr-FR"/>
                </w:rPr>
              </w:pPr>
              <w:hyperlink w:anchor="_Toc498677974" w:history="1">
                <w:r w:rsidRPr="00E27373">
                  <w:rPr>
                    <w:rStyle w:val="Lienhypertexte"/>
                    <w:noProof/>
                  </w:rPr>
                  <w:t>Florian Frischmann</w:t>
                </w:r>
                <w:r>
                  <w:rPr>
                    <w:noProof/>
                    <w:webHidden/>
                  </w:rPr>
                  <w:tab/>
                </w:r>
                <w:r>
                  <w:rPr>
                    <w:noProof/>
                    <w:webHidden/>
                  </w:rPr>
                  <w:fldChar w:fldCharType="begin"/>
                </w:r>
                <w:r>
                  <w:rPr>
                    <w:noProof/>
                    <w:webHidden/>
                  </w:rPr>
                  <w:instrText xml:space="preserve"> PAGEREF _Toc498677974 \h </w:instrText>
                </w:r>
                <w:r>
                  <w:rPr>
                    <w:noProof/>
                    <w:webHidden/>
                  </w:rPr>
                </w:r>
                <w:r>
                  <w:rPr>
                    <w:noProof/>
                    <w:webHidden/>
                  </w:rPr>
                  <w:fldChar w:fldCharType="separate"/>
                </w:r>
                <w:r>
                  <w:rPr>
                    <w:noProof/>
                    <w:webHidden/>
                  </w:rPr>
                  <w:t>5</w:t>
                </w:r>
                <w:r>
                  <w:rPr>
                    <w:noProof/>
                    <w:webHidden/>
                  </w:rPr>
                  <w:fldChar w:fldCharType="end"/>
                </w:r>
              </w:hyperlink>
            </w:p>
            <w:p w14:paraId="782DF2E3" w14:textId="140C93DD" w:rsidR="00872C9A" w:rsidRDefault="00872C9A">
              <w:pPr>
                <w:pStyle w:val="TM3"/>
                <w:tabs>
                  <w:tab w:val="right" w:leader="dot" w:pos="9060"/>
                </w:tabs>
                <w:rPr>
                  <w:noProof/>
                  <w:sz w:val="22"/>
                  <w:szCs w:val="22"/>
                  <w:lang w:eastAsia="fr-FR"/>
                </w:rPr>
              </w:pPr>
              <w:hyperlink w:anchor="_Toc498677975" w:history="1">
                <w:r w:rsidRPr="00E27373">
                  <w:rPr>
                    <w:rStyle w:val="Lienhypertexte"/>
                    <w:noProof/>
                  </w:rPr>
                  <w:t>Oceane Duquenne</w:t>
                </w:r>
                <w:r>
                  <w:rPr>
                    <w:noProof/>
                    <w:webHidden/>
                  </w:rPr>
                  <w:tab/>
                </w:r>
                <w:r>
                  <w:rPr>
                    <w:noProof/>
                    <w:webHidden/>
                  </w:rPr>
                  <w:fldChar w:fldCharType="begin"/>
                </w:r>
                <w:r>
                  <w:rPr>
                    <w:noProof/>
                    <w:webHidden/>
                  </w:rPr>
                  <w:instrText xml:space="preserve"> PAGEREF _Toc498677975 \h </w:instrText>
                </w:r>
                <w:r>
                  <w:rPr>
                    <w:noProof/>
                    <w:webHidden/>
                  </w:rPr>
                </w:r>
                <w:r>
                  <w:rPr>
                    <w:noProof/>
                    <w:webHidden/>
                  </w:rPr>
                  <w:fldChar w:fldCharType="separate"/>
                </w:r>
                <w:r>
                  <w:rPr>
                    <w:noProof/>
                    <w:webHidden/>
                  </w:rPr>
                  <w:t>5</w:t>
                </w:r>
                <w:r>
                  <w:rPr>
                    <w:noProof/>
                    <w:webHidden/>
                  </w:rPr>
                  <w:fldChar w:fldCharType="end"/>
                </w:r>
              </w:hyperlink>
            </w:p>
            <w:p w14:paraId="15CBD678" w14:textId="70344946" w:rsidR="00872C9A" w:rsidRDefault="00872C9A">
              <w:pPr>
                <w:pStyle w:val="TM3"/>
                <w:tabs>
                  <w:tab w:val="right" w:leader="dot" w:pos="9060"/>
                </w:tabs>
                <w:rPr>
                  <w:noProof/>
                  <w:sz w:val="22"/>
                  <w:szCs w:val="22"/>
                  <w:lang w:eastAsia="fr-FR"/>
                </w:rPr>
              </w:pPr>
              <w:hyperlink w:anchor="_Toc498677976" w:history="1">
                <w:r w:rsidRPr="00E27373">
                  <w:rPr>
                    <w:rStyle w:val="Lienhypertexte"/>
                    <w:noProof/>
                  </w:rPr>
                  <w:t>Thibaut Lemmel</w:t>
                </w:r>
                <w:r>
                  <w:rPr>
                    <w:noProof/>
                    <w:webHidden/>
                  </w:rPr>
                  <w:tab/>
                </w:r>
                <w:r>
                  <w:rPr>
                    <w:noProof/>
                    <w:webHidden/>
                  </w:rPr>
                  <w:fldChar w:fldCharType="begin"/>
                </w:r>
                <w:r>
                  <w:rPr>
                    <w:noProof/>
                    <w:webHidden/>
                  </w:rPr>
                  <w:instrText xml:space="preserve"> PAGEREF _Toc498677976 \h </w:instrText>
                </w:r>
                <w:r>
                  <w:rPr>
                    <w:noProof/>
                    <w:webHidden/>
                  </w:rPr>
                </w:r>
                <w:r>
                  <w:rPr>
                    <w:noProof/>
                    <w:webHidden/>
                  </w:rPr>
                  <w:fldChar w:fldCharType="separate"/>
                </w:r>
                <w:r>
                  <w:rPr>
                    <w:noProof/>
                    <w:webHidden/>
                  </w:rPr>
                  <w:t>6</w:t>
                </w:r>
                <w:r>
                  <w:rPr>
                    <w:noProof/>
                    <w:webHidden/>
                  </w:rPr>
                  <w:fldChar w:fldCharType="end"/>
                </w:r>
              </w:hyperlink>
            </w:p>
            <w:p w14:paraId="47EF7191" w14:textId="58CA1215" w:rsidR="00872C9A" w:rsidRDefault="00872C9A">
              <w:pPr>
                <w:pStyle w:val="TM3"/>
                <w:tabs>
                  <w:tab w:val="right" w:leader="dot" w:pos="9060"/>
                </w:tabs>
                <w:rPr>
                  <w:noProof/>
                  <w:sz w:val="22"/>
                  <w:szCs w:val="22"/>
                  <w:lang w:eastAsia="fr-FR"/>
                </w:rPr>
              </w:pPr>
              <w:hyperlink w:anchor="_Toc498677977" w:history="1">
                <w:r w:rsidRPr="00E27373">
                  <w:rPr>
                    <w:rStyle w:val="Lienhypertexte"/>
                    <w:noProof/>
                  </w:rPr>
                  <w:t>Thibault Hanna</w:t>
                </w:r>
                <w:r>
                  <w:rPr>
                    <w:noProof/>
                    <w:webHidden/>
                  </w:rPr>
                  <w:tab/>
                </w:r>
                <w:r>
                  <w:rPr>
                    <w:noProof/>
                    <w:webHidden/>
                  </w:rPr>
                  <w:fldChar w:fldCharType="begin"/>
                </w:r>
                <w:r>
                  <w:rPr>
                    <w:noProof/>
                    <w:webHidden/>
                  </w:rPr>
                  <w:instrText xml:space="preserve"> PAGEREF _Toc498677977 \h </w:instrText>
                </w:r>
                <w:r>
                  <w:rPr>
                    <w:noProof/>
                    <w:webHidden/>
                  </w:rPr>
                </w:r>
                <w:r>
                  <w:rPr>
                    <w:noProof/>
                    <w:webHidden/>
                  </w:rPr>
                  <w:fldChar w:fldCharType="separate"/>
                </w:r>
                <w:r>
                  <w:rPr>
                    <w:noProof/>
                    <w:webHidden/>
                  </w:rPr>
                  <w:t>6</w:t>
                </w:r>
                <w:r>
                  <w:rPr>
                    <w:noProof/>
                    <w:webHidden/>
                  </w:rPr>
                  <w:fldChar w:fldCharType="end"/>
                </w:r>
              </w:hyperlink>
            </w:p>
            <w:p w14:paraId="47E49574" w14:textId="0CE00383" w:rsidR="00872C9A" w:rsidRDefault="00872C9A">
              <w:pPr>
                <w:pStyle w:val="TM2"/>
                <w:tabs>
                  <w:tab w:val="right" w:leader="dot" w:pos="9060"/>
                </w:tabs>
                <w:rPr>
                  <w:noProof/>
                  <w:sz w:val="22"/>
                  <w:szCs w:val="22"/>
                  <w:lang w:eastAsia="fr-FR"/>
                </w:rPr>
              </w:pPr>
              <w:hyperlink w:anchor="_Toc498677978" w:history="1">
                <w:r w:rsidRPr="00E27373">
                  <w:rPr>
                    <w:rStyle w:val="Lienhypertexte"/>
                    <w:noProof/>
                  </w:rPr>
                  <w:t>De groupe</w:t>
                </w:r>
                <w:r>
                  <w:rPr>
                    <w:noProof/>
                    <w:webHidden/>
                  </w:rPr>
                  <w:tab/>
                </w:r>
                <w:r>
                  <w:rPr>
                    <w:noProof/>
                    <w:webHidden/>
                  </w:rPr>
                  <w:fldChar w:fldCharType="begin"/>
                </w:r>
                <w:r>
                  <w:rPr>
                    <w:noProof/>
                    <w:webHidden/>
                  </w:rPr>
                  <w:instrText xml:space="preserve"> PAGEREF _Toc498677978 \h </w:instrText>
                </w:r>
                <w:r>
                  <w:rPr>
                    <w:noProof/>
                    <w:webHidden/>
                  </w:rPr>
                </w:r>
                <w:r>
                  <w:rPr>
                    <w:noProof/>
                    <w:webHidden/>
                  </w:rPr>
                  <w:fldChar w:fldCharType="separate"/>
                </w:r>
                <w:r>
                  <w:rPr>
                    <w:noProof/>
                    <w:webHidden/>
                  </w:rPr>
                  <w:t>6</w:t>
                </w:r>
                <w:r>
                  <w:rPr>
                    <w:noProof/>
                    <w:webHidden/>
                  </w:rPr>
                  <w:fldChar w:fldCharType="end"/>
                </w:r>
              </w:hyperlink>
            </w:p>
            <w:p w14:paraId="27464B73" w14:textId="43B5278F" w:rsidR="00872C9A" w:rsidRDefault="00872C9A">
              <w:pPr>
                <w:pStyle w:val="TM2"/>
                <w:tabs>
                  <w:tab w:val="right" w:leader="dot" w:pos="9060"/>
                </w:tabs>
                <w:rPr>
                  <w:noProof/>
                  <w:sz w:val="22"/>
                  <w:szCs w:val="22"/>
                  <w:lang w:eastAsia="fr-FR"/>
                </w:rPr>
              </w:pPr>
              <w:hyperlink w:anchor="_Toc498677979" w:history="1">
                <w:r w:rsidRPr="00E27373">
                  <w:rPr>
                    <w:rStyle w:val="Lienhypertexte"/>
                    <w:noProof/>
                  </w:rPr>
                  <w:t>Bilan</w:t>
                </w:r>
                <w:r>
                  <w:rPr>
                    <w:noProof/>
                    <w:webHidden/>
                  </w:rPr>
                  <w:tab/>
                </w:r>
                <w:r>
                  <w:rPr>
                    <w:noProof/>
                    <w:webHidden/>
                  </w:rPr>
                  <w:fldChar w:fldCharType="begin"/>
                </w:r>
                <w:r>
                  <w:rPr>
                    <w:noProof/>
                    <w:webHidden/>
                  </w:rPr>
                  <w:instrText xml:space="preserve"> PAGEREF _Toc498677979 \h </w:instrText>
                </w:r>
                <w:r>
                  <w:rPr>
                    <w:noProof/>
                    <w:webHidden/>
                  </w:rPr>
                </w:r>
                <w:r>
                  <w:rPr>
                    <w:noProof/>
                    <w:webHidden/>
                  </w:rPr>
                  <w:fldChar w:fldCharType="separate"/>
                </w:r>
                <w:r>
                  <w:rPr>
                    <w:noProof/>
                    <w:webHidden/>
                  </w:rPr>
                  <w:t>6</w:t>
                </w:r>
                <w:r>
                  <w:rPr>
                    <w:noProof/>
                    <w:webHidden/>
                  </w:rPr>
                  <w:fldChar w:fldCharType="end"/>
                </w:r>
              </w:hyperlink>
            </w:p>
            <w:p w14:paraId="3D90F205" w14:textId="391E571B" w:rsidR="004E08C5" w:rsidRDefault="004E08C5">
              <w:r>
                <w:rPr>
                  <w:b/>
                  <w:bCs/>
                </w:rPr>
                <w:fldChar w:fldCharType="end"/>
              </w:r>
            </w:p>
          </w:sdtContent>
        </w:sdt>
        <w:p w14:paraId="2595154E" w14:textId="486A2263" w:rsidR="00AB3969" w:rsidRDefault="00AB3969" w:rsidP="00AB3969"/>
        <w:p w14:paraId="2AB61498" w14:textId="13FD3C20" w:rsidR="004E08C5" w:rsidRDefault="004E08C5" w:rsidP="00AB3969"/>
        <w:p w14:paraId="74F85211" w14:textId="244CA61F" w:rsidR="004E08C5" w:rsidRDefault="004E08C5" w:rsidP="00AB3969"/>
        <w:p w14:paraId="2B8DB773" w14:textId="3C15C8C1" w:rsidR="004E08C5" w:rsidRDefault="004E08C5" w:rsidP="00AB3969"/>
        <w:p w14:paraId="2AC365C9" w14:textId="7BED8D33" w:rsidR="004E08C5" w:rsidRDefault="004E08C5" w:rsidP="00AB3969"/>
        <w:p w14:paraId="634ECAB2" w14:textId="5D5A48C0" w:rsidR="004E08C5" w:rsidRDefault="004E08C5" w:rsidP="00AB3969"/>
        <w:p w14:paraId="6BA5DBAB" w14:textId="6D9D780A" w:rsidR="004E08C5" w:rsidRDefault="004E08C5" w:rsidP="00AB3969"/>
        <w:p w14:paraId="4D131B95" w14:textId="2C4CC296" w:rsidR="004E08C5" w:rsidRDefault="004E08C5" w:rsidP="00AB3969"/>
        <w:p w14:paraId="17D1C9C3" w14:textId="6E5B81EA" w:rsidR="004E08C5" w:rsidRDefault="004E08C5" w:rsidP="00AB3969"/>
        <w:p w14:paraId="4793EB23" w14:textId="392FF633" w:rsidR="004E08C5" w:rsidRDefault="004E08C5" w:rsidP="00AB3969"/>
        <w:p w14:paraId="0004E117" w14:textId="6B92E3EA" w:rsidR="004E08C5" w:rsidRDefault="004E08C5" w:rsidP="00AB3969"/>
        <w:p w14:paraId="7D3E75FD" w14:textId="2642BFD6" w:rsidR="004E08C5" w:rsidRDefault="004E08C5" w:rsidP="00AB3969"/>
        <w:p w14:paraId="69C63C99" w14:textId="5CD30FAB" w:rsidR="004E08C5" w:rsidRDefault="004E08C5" w:rsidP="00AB3969"/>
        <w:p w14:paraId="49DB04A8" w14:textId="730F70DD" w:rsidR="00646BAA" w:rsidRDefault="005D635E" w:rsidP="005D635E">
          <w:pPr>
            <w:pStyle w:val="Titre1"/>
          </w:pPr>
          <w:bookmarkStart w:id="0" w:name="_Toc498677957"/>
          <w:r>
            <w:t>Contexte :</w:t>
          </w:r>
          <w:bookmarkEnd w:id="0"/>
          <w:r>
            <w:t xml:space="preserve"> </w:t>
          </w:r>
        </w:p>
        <w:p w14:paraId="6E9B893B" w14:textId="52F03E14" w:rsidR="00380FB0" w:rsidRDefault="009E480E" w:rsidP="00775EC3">
          <w:pPr>
            <w:ind w:firstLine="708"/>
            <w:jc w:val="both"/>
          </w:pPr>
          <w:r>
            <w:rPr>
              <w:noProof/>
            </w:rPr>
            <w:drawing>
              <wp:anchor distT="0" distB="0" distL="114300" distR="114300" simplePos="0" relativeHeight="251669504" behindDoc="1" locked="0" layoutInCell="1" allowOverlap="1" wp14:anchorId="2ED4E67A" wp14:editId="07D42778">
                <wp:simplePos x="0" y="0"/>
                <wp:positionH relativeFrom="margin">
                  <wp:posOffset>0</wp:posOffset>
                </wp:positionH>
                <wp:positionV relativeFrom="paragraph">
                  <wp:posOffset>46355</wp:posOffset>
                </wp:positionV>
                <wp:extent cx="1384300" cy="1286510"/>
                <wp:effectExtent l="0" t="0" r="6350" b="8890"/>
                <wp:wrapTight wrapText="bothSides">
                  <wp:wrapPolygon edited="0">
                    <wp:start x="0" y="0"/>
                    <wp:lineTo x="0" y="21429"/>
                    <wp:lineTo x="21402" y="21429"/>
                    <wp:lineTo x="21402"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84300" cy="1286510"/>
                        </a:xfrm>
                        <a:prstGeom prst="rect">
                          <a:avLst/>
                        </a:prstGeom>
                      </pic:spPr>
                    </pic:pic>
                  </a:graphicData>
                </a:graphic>
                <wp14:sizeRelH relativeFrom="margin">
                  <wp14:pctWidth>0</wp14:pctWidth>
                </wp14:sizeRelH>
                <wp14:sizeRelV relativeFrom="margin">
                  <wp14:pctHeight>0</wp14:pctHeight>
                </wp14:sizeRelV>
              </wp:anchor>
            </w:drawing>
          </w:r>
          <w:r w:rsidR="00380FB0" w:rsidRPr="00380FB0">
            <w:t>HeXart Care est une startup très prometteuse spécialisée dans l’électronique et l’informatique. Son dernier projet innovant est un lecteur portatif grand public de la fréquence cardiaque. L’entreprise a développé un savoir-faire depuis une dizaine d’années et elle s’impose petit à petit comme un acteur important dans la recherche et l’implémentation de solutions innovantes dans le monde de la santé.</w:t>
          </w:r>
          <w:r w:rsidR="000B1D1A">
            <w:t xml:space="preserve"> </w:t>
          </w:r>
        </w:p>
        <w:p w14:paraId="60CC7C7D" w14:textId="3E0A046E" w:rsidR="00380FB0" w:rsidRDefault="00380FB0" w:rsidP="00775EC3">
          <w:pPr>
            <w:ind w:firstLine="708"/>
            <w:jc w:val="both"/>
          </w:pPr>
          <w:r>
            <w:t>Cependant</w:t>
          </w:r>
          <w:r w:rsidR="005428C4">
            <w:t xml:space="preserve"> la startup se retrouve dans une </w:t>
          </w:r>
          <w:r w:rsidR="006E78A6">
            <w:t>fâcheuse</w:t>
          </w:r>
          <w:r w:rsidR="005428C4">
            <w:t xml:space="preserve"> position, </w:t>
          </w:r>
          <w:r w:rsidR="0036321D">
            <w:t xml:space="preserve">après avoir été victime d’un sabotage industriel </w:t>
          </w:r>
          <w:r w:rsidR="001256AA">
            <w:t>l’entreprise n’a</w:t>
          </w:r>
          <w:r w:rsidR="001C09FF">
            <w:t xml:space="preserve"> rien </w:t>
          </w:r>
          <w:r w:rsidR="00836571">
            <w:t>à</w:t>
          </w:r>
          <w:r w:rsidR="001C09FF">
            <w:t xml:space="preserve"> présent</w:t>
          </w:r>
          <w:r w:rsidR="00836571">
            <w:t>er</w:t>
          </w:r>
          <w:r w:rsidR="001C09FF">
            <w:t xml:space="preserve"> </w:t>
          </w:r>
          <w:r w:rsidR="00222FD1">
            <w:t>devant les investisseurs</w:t>
          </w:r>
          <w:r w:rsidR="007656FB">
            <w:t>.</w:t>
          </w:r>
        </w:p>
        <w:p w14:paraId="0A07C8C7" w14:textId="768B9E39" w:rsidR="00D804FF" w:rsidRDefault="00222FD1" w:rsidP="00A93596">
          <w:pPr>
            <w:ind w:firstLine="708"/>
            <w:jc w:val="both"/>
          </w:pPr>
          <w:r>
            <w:t>Le temps presse</w:t>
          </w:r>
          <w:r w:rsidR="00836571">
            <w:t xml:space="preserve"> et</w:t>
          </w:r>
          <w:r>
            <w:t xml:space="preserve"> </w:t>
          </w:r>
          <w:r w:rsidR="001D15B2">
            <w:t>les investisseurs</w:t>
          </w:r>
          <w:r>
            <w:t xml:space="preserve"> attendent un prototype pour le 20 </w:t>
          </w:r>
          <w:r w:rsidR="00980C90">
            <w:t>novembre.</w:t>
          </w:r>
          <w:r w:rsidR="0097314A">
            <w:t xml:space="preserve"> </w:t>
          </w:r>
          <w:r w:rsidR="00FC0F64">
            <w:t>C’est</w:t>
          </w:r>
          <w:r w:rsidR="0097314A">
            <w:t xml:space="preserve"> pourquoi Hex</w:t>
          </w:r>
          <w:r w:rsidR="0082541A">
            <w:t>artCare fait appel à des étudiants d’</w:t>
          </w:r>
          <w:r w:rsidR="00E4458B">
            <w:t xml:space="preserve">EXIA </w:t>
          </w:r>
          <w:r w:rsidR="0082541A">
            <w:t>pour résoudre son problème</w:t>
          </w:r>
          <w:r w:rsidR="00151AFD">
            <w:t xml:space="preserve"> </w:t>
          </w:r>
          <w:r w:rsidR="008C7DF2">
            <w:t>cependant</w:t>
          </w:r>
          <w:r w:rsidR="00FC364A">
            <w:t xml:space="preserve"> EXIA n’</w:t>
          </w:r>
          <w:r w:rsidR="00D804FF">
            <w:t xml:space="preserve">a rien de mieux </w:t>
          </w:r>
          <w:r w:rsidR="00FC0F64">
            <w:t>à</w:t>
          </w:r>
          <w:r w:rsidR="00D804FF">
            <w:t xml:space="preserve"> propos</w:t>
          </w:r>
          <w:r w:rsidR="00151AFD">
            <w:t>er</w:t>
          </w:r>
          <w:r w:rsidR="00D804FF">
            <w:t xml:space="preserve"> que de fournir des étudiants de premières années.</w:t>
          </w:r>
        </w:p>
        <w:p w14:paraId="5E1A47A2" w14:textId="015F004B" w:rsidR="00646BAA" w:rsidRDefault="00646BAA" w:rsidP="00646BAA">
          <w:pPr>
            <w:pStyle w:val="Titre1"/>
          </w:pPr>
          <w:bookmarkStart w:id="1" w:name="_Toc498677958"/>
          <w:r>
            <w:t>Objectifs :</w:t>
          </w:r>
          <w:bookmarkEnd w:id="1"/>
        </w:p>
        <w:p w14:paraId="045E45F4" w14:textId="4A11E74E" w:rsidR="001F2CCD" w:rsidRDefault="00E24794" w:rsidP="007E3D6F">
          <w:pPr>
            <w:ind w:firstLine="708"/>
          </w:pPr>
          <w:r>
            <w:t>Notre objectif</w:t>
          </w:r>
          <w:r w:rsidR="00D82DD6">
            <w:t xml:space="preserve"> e</w:t>
          </w:r>
          <w:r w:rsidR="00FC0F64">
            <w:t>st</w:t>
          </w:r>
          <w:r w:rsidR="00D82DD6">
            <w:t xml:space="preserve"> de </w:t>
          </w:r>
          <w:r w:rsidR="00F76D3C">
            <w:t xml:space="preserve">présenter </w:t>
          </w:r>
          <w:r w:rsidR="00404128">
            <w:t xml:space="preserve">lors de la </w:t>
          </w:r>
          <w:r w:rsidR="00725C3E">
            <w:t>soutenance :</w:t>
          </w:r>
          <w:r w:rsidR="007E3323">
            <w:t xml:space="preserve"> </w:t>
          </w:r>
        </w:p>
        <w:p w14:paraId="0F033A75" w14:textId="48762A98" w:rsidR="007E3D6F" w:rsidRDefault="0098510B" w:rsidP="007E3D6F">
          <w:pPr>
            <w:pStyle w:val="Paragraphedeliste"/>
            <w:numPr>
              <w:ilvl w:val="0"/>
              <w:numId w:val="28"/>
            </w:numPr>
          </w:pPr>
          <w:r>
            <w:t xml:space="preserve">Un </w:t>
          </w:r>
          <w:r w:rsidR="00A42E39">
            <w:t xml:space="preserve">code </w:t>
          </w:r>
          <w:r w:rsidR="007342B8">
            <w:t>Arduino</w:t>
          </w:r>
          <w:r w:rsidR="00A42E39">
            <w:t xml:space="preserve"> ainsi qu’un </w:t>
          </w:r>
          <w:r>
            <w:t xml:space="preserve">circuit </w:t>
          </w:r>
          <w:r w:rsidR="00725C3E">
            <w:t>électronique</w:t>
          </w:r>
          <w:r>
            <w:t xml:space="preserve"> permettant</w:t>
          </w:r>
          <w:r w:rsidR="00FF1F01">
            <w:t xml:space="preserve"> </w:t>
          </w:r>
          <w:r w:rsidR="007342B8">
            <w:t>de calculer le nombre de battement par minute.</w:t>
          </w:r>
        </w:p>
        <w:p w14:paraId="311357D4" w14:textId="702C0A3F" w:rsidR="00A42E39" w:rsidRDefault="005219CD" w:rsidP="007E3D6F">
          <w:pPr>
            <w:pStyle w:val="Paragraphedeliste"/>
            <w:numPr>
              <w:ilvl w:val="0"/>
              <w:numId w:val="28"/>
            </w:numPr>
          </w:pPr>
          <w:r>
            <w:t>Un module d’affichage sur le circuit permettant à chaque battement d’allumer des leds avec plusieurs modes d’affichage.</w:t>
          </w:r>
        </w:p>
        <w:p w14:paraId="62F7EEF5" w14:textId="73714FCB" w:rsidR="00A25E87" w:rsidRDefault="00643272" w:rsidP="007E3D6F">
          <w:pPr>
            <w:pStyle w:val="Paragraphedeliste"/>
            <w:numPr>
              <w:ilvl w:val="0"/>
              <w:numId w:val="28"/>
            </w:numPr>
          </w:pPr>
          <w:r>
            <w:t xml:space="preserve">Un système permettant de </w:t>
          </w:r>
          <w:r w:rsidR="00A25E87">
            <w:t>récupérer</w:t>
          </w:r>
          <w:r>
            <w:t xml:space="preserve"> les </w:t>
          </w:r>
          <w:r w:rsidR="00A25E87">
            <w:t>battements par minute mesuré</w:t>
          </w:r>
          <w:r w:rsidR="00881B96">
            <w:t>s</w:t>
          </w:r>
          <w:r w:rsidR="00A25E87">
            <w:t xml:space="preserve"> sur l’ordinateur</w:t>
          </w:r>
        </w:p>
        <w:p w14:paraId="1F1D02FC" w14:textId="584061E2" w:rsidR="007E3D6F" w:rsidRDefault="00780165" w:rsidP="007E3D6F">
          <w:pPr>
            <w:pStyle w:val="Paragraphedeliste"/>
            <w:numPr>
              <w:ilvl w:val="0"/>
              <w:numId w:val="28"/>
            </w:numPr>
          </w:pPr>
          <w:r>
            <w:t xml:space="preserve">Une application permettant de parcourir </w:t>
          </w:r>
          <w:r w:rsidR="0069465F">
            <w:t>les données obtenues</w:t>
          </w:r>
          <w:r>
            <w:t xml:space="preserve"> par le capteur.</w:t>
          </w:r>
          <w:r w:rsidR="00643272">
            <w:t xml:space="preserve"> </w:t>
          </w:r>
        </w:p>
        <w:p w14:paraId="6C59BED9" w14:textId="77777777" w:rsidR="00DE026B" w:rsidRDefault="00DE026B" w:rsidP="00DE026B">
          <w:pPr>
            <w:pStyle w:val="Titre1"/>
          </w:pPr>
          <w:bookmarkStart w:id="2" w:name="_Toc498677959"/>
          <w:r>
            <w:t>Ressources :</w:t>
          </w:r>
          <w:bookmarkEnd w:id="2"/>
        </w:p>
        <w:p w14:paraId="65417DA5" w14:textId="087FF0E0" w:rsidR="00DE026B" w:rsidRDefault="00E1001D" w:rsidP="00DE026B">
          <w:r>
            <w:t>Pour mener à bien ce projet, l’entreprise nous a fourni différentes informations :</w:t>
          </w:r>
        </w:p>
        <w:p w14:paraId="244C01D6" w14:textId="7D8876BC" w:rsidR="00E1001D" w:rsidRDefault="00494AC4" w:rsidP="00492DFB">
          <w:pPr>
            <w:pStyle w:val="Paragraphedeliste"/>
            <w:numPr>
              <w:ilvl w:val="0"/>
              <w:numId w:val="29"/>
            </w:numPr>
          </w:pPr>
          <w:hyperlink r:id="rId9" w:history="1">
            <w:r w:rsidR="00492DFB" w:rsidRPr="007643F0">
              <w:rPr>
                <w:rStyle w:val="Lienhypertexte"/>
              </w:rPr>
              <w:t>https://makezine.com/projects/ir-pulse-sensor/</w:t>
            </w:r>
          </w:hyperlink>
        </w:p>
        <w:p w14:paraId="30804CA0" w14:textId="3C4B427A" w:rsidR="00492DFB" w:rsidRDefault="00494AC4" w:rsidP="00492DFB">
          <w:pPr>
            <w:pStyle w:val="Paragraphedeliste"/>
            <w:numPr>
              <w:ilvl w:val="0"/>
              <w:numId w:val="29"/>
            </w:numPr>
          </w:pPr>
          <w:hyperlink r:id="rId10" w:history="1">
            <w:r w:rsidR="00492DFB" w:rsidRPr="007643F0">
              <w:rPr>
                <w:rStyle w:val="Lienhypertexte"/>
              </w:rPr>
              <w:t>http://electroniqueamateur.blogspot.fr/2015/01/mesurez-votre-rythme-cardiaque-avec.html</w:t>
            </w:r>
          </w:hyperlink>
        </w:p>
        <w:p w14:paraId="697AA97C" w14:textId="41A132A9" w:rsidR="00492DFB" w:rsidRDefault="00494AC4" w:rsidP="00492DFB">
          <w:pPr>
            <w:pStyle w:val="Paragraphedeliste"/>
            <w:numPr>
              <w:ilvl w:val="0"/>
              <w:numId w:val="29"/>
            </w:numPr>
          </w:pPr>
          <w:hyperlink r:id="rId11" w:anchor="h33" w:history="1">
            <w:r w:rsidR="00492DFB" w:rsidRPr="007643F0">
              <w:rPr>
                <w:rStyle w:val="Lienhypertexte"/>
              </w:rPr>
              <w:t>http://www.ni.com/example/13557/en/#h33</w:t>
            </w:r>
          </w:hyperlink>
        </w:p>
        <w:p w14:paraId="78ECE017" w14:textId="2921E1D8" w:rsidR="00492DFB" w:rsidRDefault="00494AC4" w:rsidP="00492DFB">
          <w:pPr>
            <w:pStyle w:val="Paragraphedeliste"/>
            <w:numPr>
              <w:ilvl w:val="0"/>
              <w:numId w:val="29"/>
            </w:numPr>
          </w:pPr>
          <w:hyperlink r:id="rId12" w:history="1">
            <w:r w:rsidR="00492DFB" w:rsidRPr="007643F0">
              <w:rPr>
                <w:rStyle w:val="Lienhypertexte"/>
              </w:rPr>
              <w:t>http://www.robotshop.com/letsmakerobots/simple-and-sensitive-finger-type-pulse-detector</w:t>
            </w:r>
          </w:hyperlink>
        </w:p>
        <w:p w14:paraId="751439FA" w14:textId="00977726" w:rsidR="00492DFB" w:rsidRDefault="00492DFB" w:rsidP="00492DFB">
          <w:pPr>
            <w:pStyle w:val="Paragraphedeliste"/>
          </w:pPr>
        </w:p>
        <w:p w14:paraId="042927F8" w14:textId="6B01BF2E" w:rsidR="00492DFB" w:rsidRDefault="00492DFB" w:rsidP="00492DFB">
          <w:r>
            <w:t>Schéma du circuit électronique :</w:t>
          </w:r>
        </w:p>
        <w:p w14:paraId="5B5718E6" w14:textId="3D104990" w:rsidR="00492DFB" w:rsidRDefault="00C770F3" w:rsidP="00492DFB">
          <w:r>
            <w:rPr>
              <w:noProof/>
            </w:rPr>
            <w:drawing>
              <wp:anchor distT="0" distB="0" distL="114300" distR="114300" simplePos="0" relativeHeight="251670528" behindDoc="1" locked="0" layoutInCell="1" allowOverlap="1" wp14:anchorId="50CF3951" wp14:editId="7380B150">
                <wp:simplePos x="0" y="0"/>
                <wp:positionH relativeFrom="margin">
                  <wp:align>center</wp:align>
                </wp:positionH>
                <wp:positionV relativeFrom="paragraph">
                  <wp:posOffset>12700</wp:posOffset>
                </wp:positionV>
                <wp:extent cx="4719320" cy="2146300"/>
                <wp:effectExtent l="0" t="0" r="5080" b="6350"/>
                <wp:wrapTight wrapText="bothSides">
                  <wp:wrapPolygon edited="0">
                    <wp:start x="1046" y="0"/>
                    <wp:lineTo x="785" y="959"/>
                    <wp:lineTo x="872" y="3067"/>
                    <wp:lineTo x="0" y="3259"/>
                    <wp:lineTo x="0" y="4409"/>
                    <wp:lineTo x="785" y="6135"/>
                    <wp:lineTo x="349" y="9202"/>
                    <wp:lineTo x="349" y="13228"/>
                    <wp:lineTo x="3139" y="15337"/>
                    <wp:lineTo x="4272" y="15912"/>
                    <wp:lineTo x="5057" y="18405"/>
                    <wp:lineTo x="5231" y="19555"/>
                    <wp:lineTo x="9853" y="21472"/>
                    <wp:lineTo x="12381" y="21472"/>
                    <wp:lineTo x="13340" y="21472"/>
                    <wp:lineTo x="13776" y="18596"/>
                    <wp:lineTo x="15520" y="18405"/>
                    <wp:lineTo x="21274" y="16104"/>
                    <wp:lineTo x="21187" y="15337"/>
                    <wp:lineTo x="19792" y="12270"/>
                    <wp:lineTo x="21536" y="10353"/>
                    <wp:lineTo x="21536" y="9202"/>
                    <wp:lineTo x="20228" y="9202"/>
                    <wp:lineTo x="19879" y="6135"/>
                    <wp:lineTo x="20577" y="5560"/>
                    <wp:lineTo x="20228" y="4985"/>
                    <wp:lineTo x="9068" y="3067"/>
                    <wp:lineTo x="3662" y="0"/>
                    <wp:lineTo x="1046" y="0"/>
                  </wp:wrapPolygon>
                </wp:wrapTight>
                <wp:docPr id="6" name="Image 6" descr="Résultat de recherche d'images pour &quot;ir pulse lm324&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ir pulse lm324&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9320" cy="214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47F4C" w14:textId="0250FCB3" w:rsidR="00492DFB" w:rsidRDefault="00492DFB" w:rsidP="00492DFB"/>
        <w:p w14:paraId="2F4B8C3D" w14:textId="77777777" w:rsidR="00492DFB" w:rsidRDefault="00492DFB" w:rsidP="00492DFB"/>
        <w:p w14:paraId="3D0BFA28" w14:textId="3DE81A52" w:rsidR="00492DFB" w:rsidRDefault="00492DFB" w:rsidP="00492DFB">
          <w:pPr>
            <w:pStyle w:val="Paragraphedeliste"/>
          </w:pPr>
        </w:p>
        <w:p w14:paraId="0C469A34" w14:textId="6562A859" w:rsidR="00492DFB" w:rsidRDefault="00492DFB" w:rsidP="00492DFB">
          <w:pPr>
            <w:pStyle w:val="Paragraphedeliste"/>
          </w:pPr>
        </w:p>
        <w:p w14:paraId="14E13E65" w14:textId="6A2CF6F9" w:rsidR="00492DFB" w:rsidRDefault="00492DFB" w:rsidP="00492DFB">
          <w:pPr>
            <w:pStyle w:val="Paragraphedeliste"/>
          </w:pPr>
        </w:p>
        <w:p w14:paraId="5A0B915C" w14:textId="55CD9A98" w:rsidR="00492DFB" w:rsidRDefault="00492DFB" w:rsidP="00492DFB">
          <w:pPr>
            <w:pStyle w:val="Paragraphedeliste"/>
          </w:pPr>
        </w:p>
        <w:p w14:paraId="4BB098AD" w14:textId="7C31D812" w:rsidR="00492DFB" w:rsidRDefault="00492DFB" w:rsidP="00492DFB">
          <w:pPr>
            <w:pStyle w:val="Paragraphedeliste"/>
          </w:pPr>
        </w:p>
        <w:p w14:paraId="1F3B1311" w14:textId="44533337" w:rsidR="00492DFB" w:rsidRDefault="00492DFB" w:rsidP="00492DFB">
          <w:pPr>
            <w:pStyle w:val="Paragraphedeliste"/>
          </w:pPr>
        </w:p>
        <w:p w14:paraId="4BDD247E" w14:textId="7209A9B2" w:rsidR="008F79E1" w:rsidRDefault="00BF41B5" w:rsidP="00BF41B5">
          <w:pPr>
            <w:pStyle w:val="Titre1"/>
          </w:pPr>
          <w:bookmarkStart w:id="3" w:name="_Toc498677960"/>
          <w:r>
            <w:lastRenderedPageBreak/>
            <w:t>Présentation</w:t>
          </w:r>
          <w:r w:rsidR="008F79E1">
            <w:t xml:space="preserve"> des acteurs</w:t>
          </w:r>
          <w:bookmarkEnd w:id="3"/>
        </w:p>
        <w:p w14:paraId="039FC2AB" w14:textId="358699A0" w:rsidR="004C2BC3" w:rsidRPr="004C2BC3" w:rsidRDefault="004C2BC3" w:rsidP="004C2BC3">
          <w:r>
            <w:t xml:space="preserve">L’équipe de </w:t>
          </w:r>
          <w:r w:rsidR="00DC3082">
            <w:t>ce</w:t>
          </w:r>
          <w:r>
            <w:t xml:space="preserve"> projet est </w:t>
          </w:r>
          <w:r w:rsidR="00097523">
            <w:t>constituée</w:t>
          </w:r>
          <w:r>
            <w:t xml:space="preserve"> de 4 </w:t>
          </w:r>
          <w:r w:rsidR="00565BD5">
            <w:t>personnes.</w:t>
          </w:r>
        </w:p>
        <w:p w14:paraId="6987D657" w14:textId="4B1F8B9C" w:rsidR="00FD521B" w:rsidRDefault="001A0AAA" w:rsidP="00F02A4F">
          <w:pPr>
            <w:pStyle w:val="Titre2"/>
          </w:pPr>
          <w:bookmarkStart w:id="4" w:name="_Toc498677961"/>
          <w:r>
            <w:t xml:space="preserve">Oceane </w:t>
          </w:r>
          <w:r w:rsidR="00FD521B">
            <w:t>Duquenne</w:t>
          </w:r>
          <w:bookmarkEnd w:id="4"/>
        </w:p>
        <w:p w14:paraId="44B64D8C" w14:textId="56FD1D46" w:rsidR="0018001E" w:rsidRPr="0018001E" w:rsidRDefault="0018001E" w:rsidP="0018001E">
          <w:r>
            <w:t xml:space="preserve">Etudiant en </w:t>
          </w:r>
          <w:r w:rsidR="00AA2052">
            <w:t>première</w:t>
          </w:r>
          <w:r>
            <w:t xml:space="preserve"> année d’EXIA</w:t>
          </w:r>
        </w:p>
        <w:p w14:paraId="4F65A2A6" w14:textId="2AAB1D5F" w:rsidR="00FD521B" w:rsidRDefault="001A0AAA" w:rsidP="00F02A4F">
          <w:pPr>
            <w:pStyle w:val="Titre2"/>
          </w:pPr>
          <w:bookmarkStart w:id="5" w:name="_Toc498677962"/>
          <w:r>
            <w:t>Florian</w:t>
          </w:r>
          <w:r w:rsidR="00FD521B" w:rsidRPr="00FD521B">
            <w:t xml:space="preserve"> </w:t>
          </w:r>
          <w:r w:rsidR="000D11DE">
            <w:t>F</w:t>
          </w:r>
          <w:r w:rsidR="00FD521B" w:rsidRPr="00FD521B">
            <w:t>rischmann</w:t>
          </w:r>
          <w:bookmarkEnd w:id="5"/>
        </w:p>
        <w:p w14:paraId="20630C57" w14:textId="582BE300" w:rsidR="00AA2052" w:rsidRPr="00AA2052" w:rsidRDefault="00AA2052" w:rsidP="00AA2052">
          <w:r>
            <w:t>Etudiant en première année d’EXIA</w:t>
          </w:r>
        </w:p>
        <w:p w14:paraId="7E1F5028" w14:textId="6D0E1238" w:rsidR="00FD521B" w:rsidRDefault="00600BAB" w:rsidP="00F02A4F">
          <w:pPr>
            <w:pStyle w:val="Titre2"/>
          </w:pPr>
          <w:bookmarkStart w:id="6" w:name="_Toc498677963"/>
          <w:r>
            <w:t>Th</w:t>
          </w:r>
          <w:r w:rsidR="006A57E5">
            <w:t>ibaut</w:t>
          </w:r>
          <w:r w:rsidR="00FD521B">
            <w:t xml:space="preserve"> </w:t>
          </w:r>
          <w:r w:rsidR="000D11DE">
            <w:t>L</w:t>
          </w:r>
          <w:r w:rsidR="00FD521B">
            <w:t>emmel</w:t>
          </w:r>
          <w:bookmarkEnd w:id="6"/>
        </w:p>
        <w:p w14:paraId="51C718D7" w14:textId="25A3617D" w:rsidR="00AA2052" w:rsidRPr="00AA2052" w:rsidRDefault="00AA2052" w:rsidP="00AA2052">
          <w:r>
            <w:t>Etudiant en première année d’EXIA</w:t>
          </w:r>
        </w:p>
        <w:p w14:paraId="572EDD28" w14:textId="52C7DFAE" w:rsidR="00FD521B" w:rsidRDefault="000D11DE" w:rsidP="00FD521B">
          <w:pPr>
            <w:pStyle w:val="Titre2"/>
          </w:pPr>
          <w:bookmarkStart w:id="7" w:name="_Toc498677964"/>
          <w:r>
            <w:t>Thibault</w:t>
          </w:r>
          <w:r w:rsidR="00FD521B">
            <w:t xml:space="preserve"> </w:t>
          </w:r>
          <w:r>
            <w:t>H</w:t>
          </w:r>
          <w:r w:rsidR="00FD521B">
            <w:t>anna</w:t>
          </w:r>
          <w:bookmarkEnd w:id="7"/>
        </w:p>
        <w:p w14:paraId="1D97CF7F" w14:textId="1A89B1D2" w:rsidR="000062A6" w:rsidRPr="00AA2052" w:rsidRDefault="000062A6" w:rsidP="00534028">
          <w:pPr>
            <w:tabs>
              <w:tab w:val="left" w:pos="3676"/>
            </w:tabs>
          </w:pPr>
          <w:r>
            <w:t>Etudiant en première année d’EXIA</w:t>
          </w:r>
          <w:r w:rsidR="00534028">
            <w:tab/>
          </w:r>
        </w:p>
        <w:p w14:paraId="61F29018" w14:textId="0DCC4884" w:rsidR="00F02A4F" w:rsidRPr="00F02A4F" w:rsidRDefault="00F02A4F" w:rsidP="00F02A4F">
          <w:r>
            <w:t>Chef de projet</w:t>
          </w:r>
          <w:r w:rsidR="00B878FC">
            <w:t xml:space="preserve"> </w:t>
          </w:r>
          <w:r w:rsidR="003C706B">
            <w:t>organise l’équipe afin de résoudre le plus efficacement possible le prototype.</w:t>
          </w:r>
        </w:p>
        <w:p w14:paraId="4F2694F5" w14:textId="77777777" w:rsidR="00660486" w:rsidRDefault="00151561" w:rsidP="00151561">
          <w:pPr>
            <w:pStyle w:val="Titre1"/>
          </w:pPr>
          <w:bookmarkStart w:id="8" w:name="_Toc498677965"/>
          <w:r>
            <w:t>Gestion de projet</w:t>
          </w:r>
        </w:p>
        <w:p w14:paraId="66A5196C" w14:textId="358172B6" w:rsidR="00300E7D" w:rsidRDefault="00660486" w:rsidP="00300E7D">
          <w:pPr>
            <w:pStyle w:val="Titre2"/>
          </w:pPr>
          <w:r>
            <w:t>Diagramme SYML</w:t>
          </w:r>
        </w:p>
        <w:p w14:paraId="4F5CBFDC" w14:textId="198F8BC7" w:rsidR="00407911" w:rsidRPr="00E648B1" w:rsidRDefault="00C40C50" w:rsidP="00300E7D">
          <w:pPr>
            <w:pStyle w:val="Titre3"/>
          </w:pPr>
          <w:r>
            <w:rPr>
              <w:noProof/>
            </w:rPr>
            <w:drawing>
              <wp:anchor distT="0" distB="0" distL="114300" distR="114300" simplePos="0" relativeHeight="251672576" behindDoc="1" locked="0" layoutInCell="1" allowOverlap="1" wp14:anchorId="32ED6AC3" wp14:editId="3FB133DC">
                <wp:simplePos x="0" y="0"/>
                <wp:positionH relativeFrom="margin">
                  <wp:posOffset>523240</wp:posOffset>
                </wp:positionH>
                <wp:positionV relativeFrom="paragraph">
                  <wp:posOffset>389981</wp:posOffset>
                </wp:positionV>
                <wp:extent cx="4712335" cy="2557780"/>
                <wp:effectExtent l="0" t="0" r="0" b="0"/>
                <wp:wrapTopAndBottom/>
                <wp:docPr id="2" name="Image 2" descr="https://media.discordapp.net/attachments/378554988382650371/380996621716160525/cas_d_utilisation.jpg?width=922&amp;height=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378554988382650371/380996621716160525/cas_d_utilisation.jpg?width=922&amp;height=468"/>
                        <pic:cNvPicPr>
                          <a:picLocks noChangeAspect="1" noChangeArrowheads="1"/>
                        </pic:cNvPicPr>
                      </pic:nvPicPr>
                      <pic:blipFill rotWithShape="1">
                        <a:blip r:embed="rId14">
                          <a:extLst>
                            <a:ext uri="{28A0092B-C50C-407E-A947-70E740481C1C}">
                              <a14:useLocalDpi xmlns:a14="http://schemas.microsoft.com/office/drawing/2010/main" val="0"/>
                            </a:ext>
                          </a:extLst>
                        </a:blip>
                        <a:srcRect t="8931" r="18152" b="3634"/>
                        <a:stretch/>
                      </pic:blipFill>
                      <pic:spPr bwMode="auto">
                        <a:xfrm>
                          <a:off x="0" y="0"/>
                          <a:ext cx="4712335" cy="2557780"/>
                        </a:xfrm>
                        <a:prstGeom prst="rect">
                          <a:avLst/>
                        </a:prstGeom>
                        <a:noFill/>
                        <a:ln>
                          <a:noFill/>
                        </a:ln>
                        <a:extLst>
                          <a:ext uri="{53640926-AAD7-44D8-BBD7-CCE9431645EC}">
                            <a14:shadowObscured xmlns:a14="http://schemas.microsoft.com/office/drawing/2010/main"/>
                          </a:ext>
                        </a:extLst>
                      </pic:spPr>
                    </pic:pic>
                  </a:graphicData>
                </a:graphic>
              </wp:anchor>
            </w:drawing>
          </w:r>
          <w:r w:rsidR="00300E7D">
            <w:t>Cas d’utilisation</w:t>
          </w:r>
        </w:p>
      </w:sdtContent>
    </w:sdt>
    <w:bookmarkEnd w:id="8" w:displacedByCustomXml="prev"/>
    <w:p w14:paraId="7BF9B3DC" w14:textId="7CE6BA46" w:rsidR="007B3D9F" w:rsidRDefault="00B63068" w:rsidP="00B63068">
      <w:pPr>
        <w:pStyle w:val="Titre2"/>
      </w:pPr>
      <w:bookmarkStart w:id="9" w:name="_Toc498677966"/>
      <w:r>
        <w:t>Assignation des taches</w:t>
      </w:r>
      <w:bookmarkEnd w:id="9"/>
    </w:p>
    <w:p w14:paraId="3A850957" w14:textId="7C221623" w:rsidR="00B63068" w:rsidRDefault="00B63068" w:rsidP="00BA1B29">
      <w:pPr>
        <w:ind w:firstLine="708"/>
        <w:jc w:val="both"/>
      </w:pPr>
      <w:r>
        <w:t>Afin d’être le plus ef</w:t>
      </w:r>
      <w:r w:rsidR="00E067F3">
        <w:t xml:space="preserve">ficace possible, </w:t>
      </w:r>
      <w:r w:rsidR="00866EAE">
        <w:t xml:space="preserve">chaque personne du groupe </w:t>
      </w:r>
      <w:r w:rsidR="00BA1B29">
        <w:t>a</w:t>
      </w:r>
      <w:r w:rsidR="00866EAE">
        <w:t xml:space="preserve"> été assigné sur des t</w:t>
      </w:r>
      <w:r w:rsidR="000A79B5">
        <w:t>â</w:t>
      </w:r>
      <w:r w:rsidR="00866EAE">
        <w:t>ches ou elle se sentait à l’aise.</w:t>
      </w:r>
      <w:r w:rsidR="00BA1B29">
        <w:t xml:space="preserve"> Par exemple les personnes ayant un niveau correct en C ont plus manipulé les parties ou elle était sujette à faire du code.</w:t>
      </w:r>
    </w:p>
    <w:p w14:paraId="5EC7C28C" w14:textId="2CA4AD22" w:rsidR="00ED2F24" w:rsidRDefault="00ED2F24" w:rsidP="00BA1B29">
      <w:pPr>
        <w:ind w:firstLine="708"/>
        <w:jc w:val="both"/>
      </w:pPr>
      <w:r>
        <w:t>Voici les principales t</w:t>
      </w:r>
      <w:r w:rsidR="001D4183">
        <w:t>â</w:t>
      </w:r>
      <w:r>
        <w:t>ches sur lesquelles les membres de notre équipe</w:t>
      </w:r>
      <w:r w:rsidR="006F400C">
        <w:t xml:space="preserve"> ont</w:t>
      </w:r>
      <w:r>
        <w:t xml:space="preserve"> </w:t>
      </w:r>
      <w:r w:rsidR="00534028">
        <w:t>travaillé</w:t>
      </w:r>
      <w:r>
        <w:t> :</w:t>
      </w:r>
    </w:p>
    <w:tbl>
      <w:tblPr>
        <w:tblStyle w:val="Grilledutableau"/>
        <w:tblW w:w="0" w:type="auto"/>
        <w:tblLook w:val="04A0" w:firstRow="1" w:lastRow="0" w:firstColumn="1" w:lastColumn="0" w:noHBand="0" w:noVBand="1"/>
      </w:tblPr>
      <w:tblGrid>
        <w:gridCol w:w="4530"/>
        <w:gridCol w:w="4530"/>
      </w:tblGrid>
      <w:tr w:rsidR="002056D5" w14:paraId="2AF6F670" w14:textId="77777777" w:rsidTr="00730B2E">
        <w:tc>
          <w:tcPr>
            <w:tcW w:w="4530" w:type="dxa"/>
            <w:shd w:val="clear" w:color="auto" w:fill="F49E86" w:themeFill="accent1" w:themeFillTint="66"/>
          </w:tcPr>
          <w:p w14:paraId="3543BCBD" w14:textId="40420979" w:rsidR="002056D5" w:rsidRPr="0060610A" w:rsidRDefault="002056D5" w:rsidP="00BA1B29">
            <w:pPr>
              <w:jc w:val="both"/>
              <w:rPr>
                <w:sz w:val="22"/>
              </w:rPr>
            </w:pPr>
            <w:r w:rsidRPr="0060610A">
              <w:rPr>
                <w:sz w:val="22"/>
              </w:rPr>
              <w:t>Taches</w:t>
            </w:r>
          </w:p>
        </w:tc>
        <w:tc>
          <w:tcPr>
            <w:tcW w:w="4530" w:type="dxa"/>
            <w:shd w:val="clear" w:color="auto" w:fill="F49E86" w:themeFill="accent1" w:themeFillTint="66"/>
          </w:tcPr>
          <w:p w14:paraId="02AC66F8" w14:textId="31F4DDAE" w:rsidR="002056D5" w:rsidRPr="0060610A" w:rsidRDefault="002056D5" w:rsidP="00BA1B29">
            <w:pPr>
              <w:jc w:val="both"/>
              <w:rPr>
                <w:sz w:val="22"/>
              </w:rPr>
            </w:pPr>
            <w:r w:rsidRPr="0060610A">
              <w:rPr>
                <w:sz w:val="22"/>
              </w:rPr>
              <w:t>Membre</w:t>
            </w:r>
            <w:r w:rsidR="00912311" w:rsidRPr="0060610A">
              <w:rPr>
                <w:sz w:val="22"/>
              </w:rPr>
              <w:t>s</w:t>
            </w:r>
            <w:r w:rsidRPr="0060610A">
              <w:rPr>
                <w:sz w:val="22"/>
              </w:rPr>
              <w:t xml:space="preserve"> de l’équipe assigné</w:t>
            </w:r>
          </w:p>
        </w:tc>
      </w:tr>
      <w:tr w:rsidR="002056D5" w14:paraId="780BCB26" w14:textId="77777777" w:rsidTr="002056D5">
        <w:tc>
          <w:tcPr>
            <w:tcW w:w="4530" w:type="dxa"/>
          </w:tcPr>
          <w:p w14:paraId="5F58DEF6" w14:textId="0DA9AED9" w:rsidR="002056D5" w:rsidRPr="0060610A" w:rsidRDefault="00032A1A" w:rsidP="00BA1B29">
            <w:pPr>
              <w:jc w:val="both"/>
            </w:pPr>
            <w:r w:rsidRPr="0060610A">
              <w:t>Montage</w:t>
            </w:r>
            <w:r w:rsidR="00AB2659" w:rsidRPr="0060610A">
              <w:t xml:space="preserve"> du module cardio</w:t>
            </w:r>
          </w:p>
        </w:tc>
        <w:tc>
          <w:tcPr>
            <w:tcW w:w="4530" w:type="dxa"/>
          </w:tcPr>
          <w:p w14:paraId="6F6E5DA7" w14:textId="29739E08" w:rsidR="002056D5" w:rsidRPr="0060610A" w:rsidRDefault="00394910" w:rsidP="00BA1B29">
            <w:pPr>
              <w:jc w:val="both"/>
            </w:pPr>
            <w:r w:rsidRPr="0060610A">
              <w:t>Thibaut, Thibault</w:t>
            </w:r>
          </w:p>
        </w:tc>
      </w:tr>
      <w:tr w:rsidR="00032A1A" w14:paraId="61D6A620" w14:textId="77777777" w:rsidTr="002056D5">
        <w:tc>
          <w:tcPr>
            <w:tcW w:w="4530" w:type="dxa"/>
          </w:tcPr>
          <w:p w14:paraId="777D57D4" w14:textId="4C1D8348" w:rsidR="00032A1A" w:rsidRPr="0060610A" w:rsidRDefault="00032A1A" w:rsidP="00032A1A">
            <w:pPr>
              <w:jc w:val="both"/>
            </w:pPr>
            <w:r w:rsidRPr="0060610A">
              <w:t>Montage du module cœur</w:t>
            </w:r>
          </w:p>
        </w:tc>
        <w:tc>
          <w:tcPr>
            <w:tcW w:w="4530" w:type="dxa"/>
          </w:tcPr>
          <w:p w14:paraId="1E9F56EE" w14:textId="6976F8CD" w:rsidR="00032A1A" w:rsidRPr="0060610A" w:rsidRDefault="00032A1A" w:rsidP="00032A1A">
            <w:pPr>
              <w:jc w:val="both"/>
            </w:pPr>
            <w:r w:rsidRPr="0060610A">
              <w:t>Florian</w:t>
            </w:r>
          </w:p>
        </w:tc>
      </w:tr>
      <w:tr w:rsidR="00032A1A" w14:paraId="6DCC71AD" w14:textId="77777777" w:rsidTr="002056D5">
        <w:tc>
          <w:tcPr>
            <w:tcW w:w="4530" w:type="dxa"/>
          </w:tcPr>
          <w:p w14:paraId="46F68C3E" w14:textId="491E8E20" w:rsidR="00032A1A" w:rsidRPr="0060610A" w:rsidRDefault="00032A1A" w:rsidP="00032A1A">
            <w:pPr>
              <w:jc w:val="both"/>
            </w:pPr>
            <w:r w:rsidRPr="0060610A">
              <w:t>Code permettant de calculer le rythme cardiaque</w:t>
            </w:r>
          </w:p>
        </w:tc>
        <w:tc>
          <w:tcPr>
            <w:tcW w:w="4530" w:type="dxa"/>
          </w:tcPr>
          <w:p w14:paraId="7B6F0980" w14:textId="59AA47F3" w:rsidR="00032A1A" w:rsidRPr="0060610A" w:rsidRDefault="00644045" w:rsidP="00032A1A">
            <w:pPr>
              <w:jc w:val="both"/>
            </w:pPr>
            <w:r w:rsidRPr="0060610A">
              <w:t>Thibault</w:t>
            </w:r>
          </w:p>
        </w:tc>
      </w:tr>
      <w:tr w:rsidR="00032A1A" w14:paraId="21F444C2" w14:textId="77777777" w:rsidTr="002056D5">
        <w:tc>
          <w:tcPr>
            <w:tcW w:w="4530" w:type="dxa"/>
          </w:tcPr>
          <w:p w14:paraId="36F6A878" w14:textId="4F6822FF" w:rsidR="00032A1A" w:rsidRPr="0060610A" w:rsidRDefault="00032A1A" w:rsidP="00032A1A">
            <w:pPr>
              <w:jc w:val="both"/>
            </w:pPr>
            <w:r w:rsidRPr="0060610A">
              <w:t>Système d’affichage de LED</w:t>
            </w:r>
          </w:p>
        </w:tc>
        <w:tc>
          <w:tcPr>
            <w:tcW w:w="4530" w:type="dxa"/>
          </w:tcPr>
          <w:p w14:paraId="2FA9D8F0" w14:textId="11EAA0BE" w:rsidR="00032A1A" w:rsidRPr="0060610A" w:rsidRDefault="00394910" w:rsidP="00032A1A">
            <w:pPr>
              <w:jc w:val="both"/>
            </w:pPr>
            <w:r w:rsidRPr="0060610A">
              <w:t>Océane, Florian</w:t>
            </w:r>
          </w:p>
        </w:tc>
      </w:tr>
      <w:tr w:rsidR="00032A1A" w14:paraId="06BBFEA3" w14:textId="77777777" w:rsidTr="002056D5">
        <w:tc>
          <w:tcPr>
            <w:tcW w:w="4530" w:type="dxa"/>
          </w:tcPr>
          <w:p w14:paraId="09BD9835" w14:textId="561F52D9" w:rsidR="00032A1A" w:rsidRPr="0060610A" w:rsidRDefault="00552609" w:rsidP="00032A1A">
            <w:pPr>
              <w:jc w:val="both"/>
            </w:pPr>
            <w:r w:rsidRPr="0060610A">
              <w:t xml:space="preserve">Application C afin de </w:t>
            </w:r>
            <w:r w:rsidR="00753DB4" w:rsidRPr="0060610A">
              <w:t>paramétrer</w:t>
            </w:r>
            <w:r w:rsidRPr="0060610A">
              <w:t xml:space="preserve"> le système d’affichage</w:t>
            </w:r>
          </w:p>
        </w:tc>
        <w:tc>
          <w:tcPr>
            <w:tcW w:w="4530" w:type="dxa"/>
          </w:tcPr>
          <w:p w14:paraId="4984CD12" w14:textId="1229527B" w:rsidR="00032A1A" w:rsidRPr="0060610A" w:rsidRDefault="00C82224" w:rsidP="00032A1A">
            <w:pPr>
              <w:jc w:val="both"/>
            </w:pPr>
            <w:r w:rsidRPr="0060610A">
              <w:t>Océane.</w:t>
            </w:r>
          </w:p>
        </w:tc>
      </w:tr>
      <w:tr w:rsidR="00552609" w14:paraId="3D360F09" w14:textId="77777777" w:rsidTr="002056D5">
        <w:tc>
          <w:tcPr>
            <w:tcW w:w="4530" w:type="dxa"/>
          </w:tcPr>
          <w:p w14:paraId="03A19A69" w14:textId="7340B106" w:rsidR="00552609" w:rsidRPr="0060610A" w:rsidRDefault="00552609" w:rsidP="00552609">
            <w:pPr>
              <w:jc w:val="both"/>
            </w:pPr>
            <w:r w:rsidRPr="0060610A">
              <w:t>Module 3 Processing permettant la transition de donnée sur PC</w:t>
            </w:r>
          </w:p>
        </w:tc>
        <w:tc>
          <w:tcPr>
            <w:tcW w:w="4530" w:type="dxa"/>
          </w:tcPr>
          <w:p w14:paraId="69AD6CDB" w14:textId="13D43855" w:rsidR="00552609" w:rsidRPr="0060610A" w:rsidRDefault="00552609" w:rsidP="00552609">
            <w:pPr>
              <w:jc w:val="both"/>
            </w:pPr>
            <w:r w:rsidRPr="0060610A">
              <w:t>Thibault</w:t>
            </w:r>
          </w:p>
        </w:tc>
      </w:tr>
      <w:tr w:rsidR="00552609" w14:paraId="1C241D26" w14:textId="77777777" w:rsidTr="002056D5">
        <w:tc>
          <w:tcPr>
            <w:tcW w:w="4530" w:type="dxa"/>
          </w:tcPr>
          <w:p w14:paraId="42D4ADA5" w14:textId="4F81BFD0" w:rsidR="00552609" w:rsidRPr="0060610A" w:rsidRDefault="00552609" w:rsidP="00552609">
            <w:pPr>
              <w:jc w:val="both"/>
            </w:pPr>
            <w:r w:rsidRPr="0060610A">
              <w:t>Module 4 de lecture de donnée</w:t>
            </w:r>
          </w:p>
        </w:tc>
        <w:tc>
          <w:tcPr>
            <w:tcW w:w="4530" w:type="dxa"/>
          </w:tcPr>
          <w:p w14:paraId="74167219" w14:textId="3FA86B79" w:rsidR="00552609" w:rsidRPr="0060610A" w:rsidRDefault="00552609" w:rsidP="00552609">
            <w:pPr>
              <w:jc w:val="both"/>
            </w:pPr>
            <w:r w:rsidRPr="0060610A">
              <w:t>Thibaut</w:t>
            </w:r>
          </w:p>
        </w:tc>
      </w:tr>
    </w:tbl>
    <w:p w14:paraId="4F8D27B6" w14:textId="77777777" w:rsidR="00CE67E6" w:rsidRDefault="00CE67E6" w:rsidP="00CE67E6"/>
    <w:p w14:paraId="5FC797BD" w14:textId="7A329D39" w:rsidR="00DA6144" w:rsidRPr="00DA6144" w:rsidRDefault="00D932A2" w:rsidP="003B07AF">
      <w:pPr>
        <w:pStyle w:val="Titre3"/>
      </w:pPr>
      <w:bookmarkStart w:id="10" w:name="_Toc498677967"/>
      <w:r>
        <w:t>Planning previsionnel</w:t>
      </w:r>
      <w:bookmarkEnd w:id="10"/>
    </w:p>
    <w:tbl>
      <w:tblPr>
        <w:tblW w:w="0" w:type="dxa"/>
        <w:tblCellMar>
          <w:left w:w="0" w:type="dxa"/>
          <w:right w:w="0" w:type="dxa"/>
        </w:tblCellMar>
        <w:tblLook w:val="04A0" w:firstRow="1" w:lastRow="0" w:firstColumn="1" w:lastColumn="0" w:noHBand="0" w:noVBand="1"/>
      </w:tblPr>
      <w:tblGrid>
        <w:gridCol w:w="3245"/>
        <w:gridCol w:w="477"/>
        <w:gridCol w:w="477"/>
        <w:gridCol w:w="477"/>
        <w:gridCol w:w="477"/>
        <w:gridCol w:w="477"/>
        <w:gridCol w:w="477"/>
        <w:gridCol w:w="477"/>
      </w:tblGrid>
      <w:tr w:rsidR="00DA6144" w:rsidRPr="00DA6144" w14:paraId="60857F3B" w14:textId="77777777" w:rsidTr="00DA6144">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949E2C" w14:textId="73355C5E"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8"/>
                <w:szCs w:val="16"/>
                <w:lang w:eastAsia="fr-FR"/>
              </w:rPr>
              <w:t>NOM :</w:t>
            </w:r>
            <w:r w:rsidR="00DA6144" w:rsidRPr="00DA6144">
              <w:rPr>
                <w:rFonts w:eastAsia="Times New Roman" w:cstheme="minorHAnsi"/>
                <w:sz w:val="18"/>
                <w:szCs w:val="16"/>
                <w:lang w:eastAsia="fr-FR"/>
              </w:rPr>
              <w:t xml:space="preserve"> Thibaut LEMMEL</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F84E7F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8C28FA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0E76C6"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4EF7A3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231A77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5F16A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9991347"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1B43348D"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6EDE9C"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F0141"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BFFAC0"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34CF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BDEC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8DF2E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AC386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FC688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7/11</w:t>
            </w:r>
          </w:p>
        </w:tc>
      </w:tr>
      <w:tr w:rsidR="00DA6144" w:rsidRPr="00DA6144" w14:paraId="07C1A391"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43C475" w14:textId="77777777" w:rsidR="00DA6144" w:rsidRPr="00DA6144" w:rsidRDefault="00DA6144" w:rsidP="00DA6144">
            <w:pPr>
              <w:spacing w:before="0" w:after="0" w:line="240" w:lineRule="auto"/>
              <w:rPr>
                <w:rFonts w:eastAsia="Times New Roman" w:cstheme="minorHAnsi"/>
                <w:color w:val="000000"/>
                <w:sz w:val="16"/>
                <w:szCs w:val="16"/>
                <w:lang w:eastAsia="fr-FR"/>
              </w:rPr>
            </w:pPr>
            <w:r w:rsidRPr="00DA6144">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D4C865"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18A953"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24BEC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B89CA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EBF3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DB315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00E0EC"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E066819"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AC9F62" w14:textId="50493C9B"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6"/>
                <w:szCs w:val="16"/>
                <w:lang w:eastAsia="fr-FR"/>
              </w:rPr>
              <w:t>Réflexion</w:t>
            </w:r>
            <w:r w:rsidR="00DA6144" w:rsidRPr="00DA6144">
              <w:rPr>
                <w:rFonts w:eastAsia="Times New Roman" w:cstheme="minorHAnsi"/>
                <w:sz w:val="16"/>
                <w:szCs w:val="16"/>
                <w:lang w:eastAsia="fr-FR"/>
              </w:rPr>
              <w:t xml:space="preserve"> et schématisation du </w:t>
            </w:r>
            <w:r w:rsidRPr="00E951FE">
              <w:rPr>
                <w:rFonts w:eastAsia="Times New Roman" w:cstheme="minorHAnsi"/>
                <w:sz w:val="16"/>
                <w:szCs w:val="16"/>
                <w:lang w:eastAsia="fr-FR"/>
              </w:rPr>
              <w:t>circuit</w:t>
            </w:r>
            <w:r w:rsidR="00DA6144" w:rsidRPr="00DA6144">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6B44CC"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3B29EB"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C3CDC1"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B90D2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395E5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E4242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4C37D2"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01005228"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D48E1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Réaliser le circuit cardio (+ fixation de problèm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5C619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80DF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DD3E4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AA4F5B"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326AF"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DFCC2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15E9"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2BD9F09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5C791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du travai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9E0F7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C34E3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9C0D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E8880"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75CDC"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922CE7"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D1709D"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430512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2EF4AC9"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Développement du programme d'affich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14E5E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C3889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B9D8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B76FB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52B8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A48DE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E57E6F" w14:textId="77777777" w:rsidR="00DA6144" w:rsidRPr="00DA6144" w:rsidRDefault="00DA6144" w:rsidP="00DA6144">
            <w:pPr>
              <w:spacing w:before="0" w:after="0" w:line="240" w:lineRule="auto"/>
              <w:jc w:val="center"/>
              <w:rPr>
                <w:rFonts w:eastAsia="Times New Roman" w:cstheme="minorHAnsi"/>
                <w:sz w:val="16"/>
                <w:szCs w:val="16"/>
                <w:lang w:eastAsia="fr-FR"/>
              </w:rPr>
            </w:pPr>
          </w:p>
        </w:tc>
      </w:tr>
      <w:tr w:rsidR="00DA6144" w:rsidRPr="00DA6144" w14:paraId="447EA524"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A5FD2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fina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ED1BE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5548C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714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3E4A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27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AB83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F0086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r w:rsidR="00DA6144" w:rsidRPr="00DA6144" w14:paraId="773EF0E2"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992347D"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ests &amp; 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F4742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8E6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57DF8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284C1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FAD6D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116F9E"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F3D4F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bl>
    <w:p w14:paraId="21A7FD45" w14:textId="1F4754F7" w:rsidR="00353DB6" w:rsidRDefault="00353DB6" w:rsidP="00D932A2"/>
    <w:tbl>
      <w:tblPr>
        <w:tblW w:w="0" w:type="dxa"/>
        <w:tblCellMar>
          <w:left w:w="0" w:type="dxa"/>
          <w:right w:w="0" w:type="dxa"/>
        </w:tblCellMar>
        <w:tblLook w:val="04A0" w:firstRow="1" w:lastRow="0" w:firstColumn="1" w:lastColumn="0" w:noHBand="0" w:noVBand="1"/>
      </w:tblPr>
      <w:tblGrid>
        <w:gridCol w:w="5715"/>
        <w:gridCol w:w="477"/>
        <w:gridCol w:w="477"/>
        <w:gridCol w:w="477"/>
        <w:gridCol w:w="477"/>
        <w:gridCol w:w="477"/>
        <w:gridCol w:w="477"/>
        <w:gridCol w:w="477"/>
      </w:tblGrid>
      <w:tr w:rsidR="00353DB6" w:rsidRPr="00353DB6" w14:paraId="0A8643A3" w14:textId="77777777" w:rsidTr="00353DB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E4BFAB" w14:textId="3FDB199B" w:rsidR="00353DB6" w:rsidRPr="00353DB6" w:rsidRDefault="00CE67E6" w:rsidP="00353DB6">
            <w:pPr>
              <w:spacing w:before="0" w:after="0" w:line="240" w:lineRule="auto"/>
              <w:rPr>
                <w:rFonts w:eastAsia="Times New Roman" w:cstheme="minorHAnsi"/>
                <w:sz w:val="18"/>
                <w:szCs w:val="18"/>
                <w:lang w:eastAsia="fr-FR"/>
              </w:rPr>
            </w:pPr>
            <w:r w:rsidRPr="00EC5DDF">
              <w:rPr>
                <w:rFonts w:eastAsia="Times New Roman" w:cstheme="minorHAnsi"/>
                <w:sz w:val="18"/>
                <w:szCs w:val="18"/>
                <w:lang w:eastAsia="fr-FR"/>
              </w:rPr>
              <w:t>NOM :</w:t>
            </w:r>
            <w:r w:rsidR="00353DB6" w:rsidRPr="00353DB6">
              <w:rPr>
                <w:rFonts w:eastAsia="Times New Roman" w:cstheme="minorHAnsi"/>
                <w:sz w:val="18"/>
                <w:szCs w:val="18"/>
                <w:lang w:eastAsia="fr-FR"/>
              </w:rPr>
              <w:t xml:space="preserve"> Florian Frishma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99DCAA"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DB31B8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350076"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5F7B98"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915500E"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AD211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9DC7BCD" w14:textId="77777777" w:rsidR="00353DB6" w:rsidRPr="00353DB6" w:rsidRDefault="00353DB6" w:rsidP="00353DB6">
            <w:pPr>
              <w:spacing w:before="0" w:after="0" w:line="240" w:lineRule="auto"/>
              <w:rPr>
                <w:rFonts w:eastAsia="Times New Roman" w:cstheme="minorHAnsi"/>
                <w:lang w:eastAsia="fr-FR"/>
              </w:rPr>
            </w:pPr>
          </w:p>
        </w:tc>
      </w:tr>
      <w:tr w:rsidR="00353DB6" w:rsidRPr="00353DB6" w14:paraId="7A817B79"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BDD87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ACB74C"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00B872"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B0E573"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F462B"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13ADD8"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012996"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A52B7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7/11</w:t>
            </w:r>
          </w:p>
        </w:tc>
      </w:tr>
      <w:tr w:rsidR="00353DB6" w:rsidRPr="00353DB6" w14:paraId="1235EB4F" w14:textId="77777777" w:rsidTr="00103546">
        <w:trPr>
          <w:trHeight w:val="270"/>
        </w:trPr>
        <w:tc>
          <w:tcPr>
            <w:tcW w:w="0" w:type="auto"/>
            <w:tcBorders>
              <w:top w:val="single" w:sz="6" w:space="0" w:color="CCCCCC"/>
              <w:left w:val="single" w:sz="6" w:space="0" w:color="000000"/>
              <w:bottom w:val="single" w:sz="4" w:space="0" w:color="auto"/>
              <w:right w:val="single" w:sz="6" w:space="0" w:color="000000"/>
            </w:tcBorders>
            <w:tcMar>
              <w:top w:w="30" w:type="dxa"/>
              <w:left w:w="45" w:type="dxa"/>
              <w:bottom w:w="30" w:type="dxa"/>
              <w:right w:w="45" w:type="dxa"/>
            </w:tcMar>
            <w:vAlign w:val="bottom"/>
            <w:hideMark/>
          </w:tcPr>
          <w:p w14:paraId="546ACBD7" w14:textId="77777777" w:rsidR="00353DB6" w:rsidRPr="00353DB6" w:rsidRDefault="00353DB6" w:rsidP="00353DB6">
            <w:pPr>
              <w:spacing w:before="0" w:after="0" w:line="240" w:lineRule="auto"/>
              <w:rPr>
                <w:rFonts w:eastAsia="Times New Roman" w:cstheme="minorHAnsi"/>
                <w:color w:val="000000"/>
                <w:sz w:val="16"/>
                <w:szCs w:val="16"/>
                <w:lang w:eastAsia="fr-FR"/>
              </w:rPr>
            </w:pPr>
            <w:r w:rsidRPr="00353DB6">
              <w:rPr>
                <w:rFonts w:eastAsia="Times New Roman" w:cstheme="minorHAnsi"/>
                <w:color w:val="000000"/>
                <w:sz w:val="16"/>
                <w:szCs w:val="16"/>
                <w:lang w:eastAsia="fr-FR"/>
              </w:rPr>
              <w:t xml:space="preserve">Prise de connaissance du sujet </w:t>
            </w:r>
          </w:p>
        </w:tc>
        <w:tc>
          <w:tcPr>
            <w:tcW w:w="0" w:type="auto"/>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bottom"/>
            <w:hideMark/>
          </w:tcPr>
          <w:p w14:paraId="201ACCC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F2DACD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4C1B01"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B4D4F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5B259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BE7A4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66076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6E6E6DA" w14:textId="77777777" w:rsidTr="00103546">
        <w:trPr>
          <w:trHeight w:val="270"/>
        </w:trPr>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990EB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Comprendre le montage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7AFF0A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3AEEA7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6866985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F061FB"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EBC27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0E2E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5D287C"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55EECBD6" w14:textId="77777777" w:rsidTr="00103546">
        <w:trPr>
          <w:trHeight w:val="27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3330FD1"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odéliser le montage électrique sur logiciel</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F2778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DF5AA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5410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BDC37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00EFCC"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FC1B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67E7A"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44951D11"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0EAF7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Réaliser le montage avec les composants donné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6DBF6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0545FC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EA55B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E6345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7249DE"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888AD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430EA1"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32AF697"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788E23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Une LED allumée au choi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5AB43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C16FB6"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2E7740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5A30DD"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117AB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9D453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7582E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0C1414D5"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42B434" w14:textId="3830DCDB"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Allumer le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en mode "chenille" </w:t>
            </w:r>
            <w:r w:rsidR="00BB3427" w:rsidRPr="00353DB6">
              <w:rPr>
                <w:rFonts w:eastAsia="Times New Roman" w:cstheme="minorHAnsi"/>
                <w:sz w:val="16"/>
                <w:szCs w:val="16"/>
                <w:lang w:eastAsia="fr-FR"/>
              </w:rPr>
              <w:t>(une</w:t>
            </w:r>
            <w:r w:rsidRPr="00353DB6">
              <w:rPr>
                <w:rFonts w:eastAsia="Times New Roman" w:cstheme="minorHAnsi"/>
                <w:sz w:val="16"/>
                <w:szCs w:val="16"/>
                <w:lang w:eastAsia="fr-FR"/>
              </w:rPr>
              <w:t xml:space="preserve"> seule à la foi</w:t>
            </w:r>
            <w:r w:rsidR="00697542">
              <w:rPr>
                <w:rFonts w:eastAsia="Times New Roman" w:cstheme="minorHAnsi"/>
                <w:sz w:val="16"/>
                <w:szCs w:val="16"/>
                <w:lang w:eastAsia="fr-FR"/>
              </w:rPr>
              <w:t>s</w:t>
            </w:r>
            <w:r w:rsidRPr="00353DB6">
              <w:rPr>
                <w:rFonts w:eastAsia="Times New Roman" w:cstheme="minorHAnsi"/>
                <w:sz w:val="16"/>
                <w:szCs w:val="16"/>
                <w:lang w:eastAsia="fr-FR"/>
              </w:rPr>
              <w:t xml:space="preserve"> et selon le rythme des </w:t>
            </w:r>
            <w:r w:rsidR="00103546" w:rsidRPr="00EC5DDF">
              <w:rPr>
                <w:rFonts w:eastAsia="Times New Roman" w:cstheme="minorHAnsi"/>
                <w:sz w:val="16"/>
                <w:szCs w:val="16"/>
                <w:lang w:eastAsia="fr-FR"/>
              </w:rPr>
              <w:t>battements</w:t>
            </w:r>
            <w:r w:rsidRPr="00353DB6">
              <w:rPr>
                <w:rFonts w:eastAsia="Times New Roman" w:cstheme="minorHAnsi"/>
                <w:sz w:val="16"/>
                <w:szCs w:val="16"/>
                <w:lang w:eastAsia="fr-FR"/>
              </w:rPr>
              <w:t xml:space="preserve"> du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celle allumée s'éteint et on allume la suite et ainsi de sui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08155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26A9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74FF45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5D215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D4025C"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6B466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78EC74"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184D7203"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6FD810"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ise en commun des modules réalisé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C0CFD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F2C9B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31646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E64F23"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76CBA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6ECF2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0D178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r>
      <w:tr w:rsidR="00353DB6" w:rsidRPr="00353DB6" w14:paraId="7B15481F"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BA53E"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9F38A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4D45B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778E2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4B1B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7209D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EFCFC6"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02BCE3" w14:textId="77777777" w:rsidR="00353DB6" w:rsidRPr="00353DB6" w:rsidRDefault="00353DB6" w:rsidP="00353DB6">
            <w:pPr>
              <w:spacing w:before="0" w:after="0" w:line="240" w:lineRule="auto"/>
              <w:rPr>
                <w:rFonts w:eastAsia="Times New Roman" w:cstheme="minorHAnsi"/>
                <w:sz w:val="16"/>
                <w:szCs w:val="16"/>
                <w:lang w:eastAsia="fr-FR"/>
              </w:rPr>
            </w:pPr>
          </w:p>
        </w:tc>
      </w:tr>
    </w:tbl>
    <w:p w14:paraId="0E934E8B" w14:textId="4807D818" w:rsidR="00353DB6" w:rsidRDefault="00353DB6" w:rsidP="00D932A2"/>
    <w:tbl>
      <w:tblPr>
        <w:tblW w:w="0" w:type="dxa"/>
        <w:tblCellMar>
          <w:left w:w="0" w:type="dxa"/>
          <w:right w:w="0" w:type="dxa"/>
        </w:tblCellMar>
        <w:tblLook w:val="04A0" w:firstRow="1" w:lastRow="0" w:firstColumn="1" w:lastColumn="0" w:noHBand="0" w:noVBand="1"/>
      </w:tblPr>
      <w:tblGrid>
        <w:gridCol w:w="4625"/>
        <w:gridCol w:w="477"/>
        <w:gridCol w:w="477"/>
        <w:gridCol w:w="477"/>
        <w:gridCol w:w="477"/>
        <w:gridCol w:w="477"/>
        <w:gridCol w:w="477"/>
        <w:gridCol w:w="477"/>
      </w:tblGrid>
      <w:tr w:rsidR="00103546" w:rsidRPr="00103546" w14:paraId="3B2F510A" w14:textId="77777777" w:rsidTr="0010354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FBA5E45" w14:textId="7E14F6B4" w:rsidR="00103546" w:rsidRPr="00103546" w:rsidRDefault="00CE67E6" w:rsidP="00103546">
            <w:pPr>
              <w:spacing w:before="0" w:after="0" w:line="240" w:lineRule="auto"/>
              <w:rPr>
                <w:rFonts w:eastAsia="Times New Roman" w:cstheme="minorHAnsi"/>
                <w:lang w:eastAsia="fr-FR"/>
              </w:rPr>
            </w:pPr>
            <w:r w:rsidRPr="00896066">
              <w:rPr>
                <w:rFonts w:eastAsia="Times New Roman" w:cstheme="minorHAnsi"/>
                <w:sz w:val="18"/>
                <w:lang w:eastAsia="fr-FR"/>
              </w:rPr>
              <w:t>NOM :</w:t>
            </w:r>
            <w:r w:rsidR="00103546" w:rsidRPr="00103546">
              <w:rPr>
                <w:rFonts w:eastAsia="Times New Roman" w:cstheme="minorHAnsi"/>
                <w:sz w:val="18"/>
                <w:lang w:eastAsia="fr-FR"/>
              </w:rPr>
              <w:t xml:space="preserve"> Océane Duquenne</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BF3E1B"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BE5EC3"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C462739"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A5B7B05"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8B22F7"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EC947C0"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D291C7" w14:textId="77777777" w:rsidR="00103546" w:rsidRPr="00103546" w:rsidRDefault="00103546" w:rsidP="00103546">
            <w:pPr>
              <w:spacing w:before="0" w:after="0" w:line="240" w:lineRule="auto"/>
              <w:rPr>
                <w:rFonts w:eastAsia="Times New Roman" w:cstheme="minorHAnsi"/>
                <w:lang w:eastAsia="fr-FR"/>
              </w:rPr>
            </w:pPr>
          </w:p>
        </w:tc>
      </w:tr>
      <w:tr w:rsidR="00103546" w:rsidRPr="00103546" w14:paraId="5064C6EF"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44CCF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78F660"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90B35E"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3DE59B"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9E3797"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C74BE2"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7078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A790A4"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7/11</w:t>
            </w:r>
          </w:p>
        </w:tc>
      </w:tr>
      <w:tr w:rsidR="00103546" w:rsidRPr="00103546" w14:paraId="09C9D8CE"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309345" w14:textId="77777777" w:rsidR="00103546" w:rsidRPr="00103546" w:rsidRDefault="00103546" w:rsidP="00103546">
            <w:pPr>
              <w:spacing w:before="0" w:after="0" w:line="240" w:lineRule="auto"/>
              <w:rPr>
                <w:rFonts w:eastAsia="Times New Roman" w:cstheme="minorHAnsi"/>
                <w:color w:val="000000"/>
                <w:sz w:val="16"/>
                <w:szCs w:val="16"/>
                <w:lang w:eastAsia="fr-FR"/>
              </w:rPr>
            </w:pPr>
            <w:r w:rsidRPr="0010354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738E8CBD" w14:textId="77777777" w:rsidR="00103546" w:rsidRPr="00103546" w:rsidRDefault="00103546" w:rsidP="00103546">
            <w:pPr>
              <w:spacing w:before="0" w:after="0" w:line="240" w:lineRule="auto"/>
              <w:jc w:val="center"/>
              <w:rPr>
                <w:rFonts w:eastAsia="Times New Roman" w:cstheme="minorHAnsi"/>
                <w:sz w:val="16"/>
                <w:szCs w:val="16"/>
                <w:lang w:eastAsia="fr-FR"/>
              </w:rPr>
            </w:pPr>
            <w:r w:rsidRPr="0010354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EBA2439" w14:textId="77777777" w:rsidR="00103546" w:rsidRPr="00103546" w:rsidRDefault="00103546" w:rsidP="0010354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060C786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73A4C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85BB0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6455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415E4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D7B3FD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1F8F0D9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Code allumées LEDs en même temps puis l'éteindre un certain temps.</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4E09EB0B"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D8AE8E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514B817"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06E6EE40"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4EC0F3"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4D10D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C6E95"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7D13D85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2C4D02B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deux allumée</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16EA1D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C4484A3"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5BA1238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FDCC25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195F32"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65F33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2FFD43"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02F7C693"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7D5F7C1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trois allumée</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3293DC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7033BBA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BB2F6FF"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BBA5BE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64301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94C7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C6C17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E7665A5"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89A38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Mise en commun des modules réalisé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547A99"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EFFB4C"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8889E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1EF6A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CE82932"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15188"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21BDAE"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BC655E8"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2655F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BBC0B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DCEED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491F1"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1F957A"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9B65BBD"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EA232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53393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r>
    </w:tbl>
    <w:p w14:paraId="6FF9F86B" w14:textId="4860ED2D" w:rsidR="00103546" w:rsidRDefault="00103546" w:rsidP="00D932A2"/>
    <w:tbl>
      <w:tblPr>
        <w:tblW w:w="0" w:type="dxa"/>
        <w:tblCellMar>
          <w:left w:w="0" w:type="dxa"/>
          <w:right w:w="0" w:type="dxa"/>
        </w:tblCellMar>
        <w:tblLook w:val="04A0" w:firstRow="1" w:lastRow="0" w:firstColumn="1" w:lastColumn="0" w:noHBand="0" w:noVBand="1"/>
      </w:tblPr>
      <w:tblGrid>
        <w:gridCol w:w="3317"/>
        <w:gridCol w:w="477"/>
        <w:gridCol w:w="477"/>
        <w:gridCol w:w="477"/>
        <w:gridCol w:w="477"/>
        <w:gridCol w:w="477"/>
        <w:gridCol w:w="477"/>
        <w:gridCol w:w="477"/>
      </w:tblGrid>
      <w:tr w:rsidR="00CE67E6" w:rsidRPr="00CE67E6" w14:paraId="617AB0EA" w14:textId="77777777" w:rsidTr="00CE67E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DB4AE6" w14:textId="6C615587"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8"/>
                <w:szCs w:val="16"/>
                <w:lang w:eastAsia="fr-FR"/>
              </w:rPr>
              <w:t>NOM :</w:t>
            </w:r>
            <w:r w:rsidRPr="00CE67E6">
              <w:rPr>
                <w:rFonts w:eastAsia="Times New Roman" w:cstheme="minorHAnsi"/>
                <w:sz w:val="18"/>
                <w:szCs w:val="16"/>
                <w:lang w:eastAsia="fr-FR"/>
              </w:rPr>
              <w:t xml:space="preserve"> Thibault Hanna</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5D520A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DBB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1C30F8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36D1E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1E94E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5435EE5"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49C767E"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73F6A4EC"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E1E57D"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2DB625"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B152B9"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F86A1"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9CBF6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67C85B"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7E212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CAA3B2"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7/11</w:t>
            </w:r>
          </w:p>
        </w:tc>
      </w:tr>
      <w:tr w:rsidR="00CE67E6" w:rsidRPr="00CE67E6" w14:paraId="70E9D29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821F9F4" w14:textId="77777777" w:rsidR="00CE67E6" w:rsidRPr="00CE67E6" w:rsidRDefault="00CE67E6" w:rsidP="00CE67E6">
            <w:pPr>
              <w:spacing w:before="0" w:after="0" w:line="240" w:lineRule="auto"/>
              <w:rPr>
                <w:rFonts w:eastAsia="Times New Roman" w:cstheme="minorHAnsi"/>
                <w:color w:val="000000"/>
                <w:sz w:val="16"/>
                <w:szCs w:val="16"/>
                <w:lang w:eastAsia="fr-FR"/>
              </w:rPr>
            </w:pPr>
            <w:r w:rsidRPr="00CE67E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7EE82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DB45A"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CCEC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5088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94D5EC"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F7F0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18DD2D"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69B8B554"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403954" w14:textId="3E858EC1"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Première</w:t>
            </w:r>
            <w:r w:rsidRPr="00CE67E6">
              <w:rPr>
                <w:rFonts w:eastAsia="Times New Roman" w:cstheme="minorHAnsi"/>
                <w:sz w:val="16"/>
                <w:szCs w:val="16"/>
                <w:lang w:eastAsia="fr-FR"/>
              </w:rPr>
              <w:t xml:space="preserve"> schématisation du </w:t>
            </w:r>
            <w:r w:rsidR="008A79F3" w:rsidRPr="00CE67E6">
              <w:rPr>
                <w:rFonts w:eastAsia="Times New Roman" w:cstheme="minorHAnsi"/>
                <w:sz w:val="16"/>
                <w:szCs w:val="16"/>
                <w:lang w:eastAsia="fr-FR"/>
              </w:rPr>
              <w:t>circuit</w:t>
            </w:r>
            <w:r w:rsidRPr="00CE67E6">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E422F6"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1DE9D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A1D3D3"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4807E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637F2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1301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239930"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262B9131"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1511F" w14:textId="43AD9C33" w:rsidR="00CE67E6" w:rsidRPr="00CE67E6" w:rsidRDefault="0060610A"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Développement</w:t>
            </w:r>
            <w:r w:rsidR="00CE67E6" w:rsidRPr="00CE67E6">
              <w:rPr>
                <w:rFonts w:eastAsia="Times New Roman" w:cstheme="minorHAnsi"/>
                <w:sz w:val="16"/>
                <w:szCs w:val="16"/>
                <w:lang w:eastAsia="fr-FR"/>
              </w:rPr>
              <w:t xml:space="preserve"> du modul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620AE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8DE1E"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7DE017"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0ABF3B"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eastAsia="Times New Roman" w:cstheme="minorHAnsi"/>
                <w:sz w:val="16"/>
                <w:szCs w:val="16"/>
                <w:lang w:eastAsia="fr-FR"/>
              </w:rPr>
              <w:t>(</w:t>
            </w:r>
            <w:r w:rsidRPr="00CE67E6">
              <w:rPr>
                <w:rFonts w:ascii="Segoe UI Symbol" w:eastAsia="Times New Roman" w:hAnsi="Segoe UI Symbol" w:cs="Segoe UI Symbol"/>
                <w:sz w:val="16"/>
                <w:szCs w:val="16"/>
                <w:lang w:eastAsia="fr-FR"/>
              </w:rPr>
              <w:t>✔</w:t>
            </w:r>
            <w:r w:rsidRPr="00CE67E6">
              <w:rPr>
                <w:rFonts w:eastAsia="Times New Roman" w:cstheme="minorHAnsi"/>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56EAFC"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1BA5B"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D73C27"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58A3458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6DC34A" w14:textId="48733B73"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 xml:space="preserve">Mise en commun du module cardio &amp; </w:t>
            </w:r>
            <w:r w:rsidR="0060610A" w:rsidRPr="00602588">
              <w:rPr>
                <w:rFonts w:eastAsia="Times New Roman" w:cstheme="minorHAnsi"/>
                <w:sz w:val="16"/>
                <w:szCs w:val="16"/>
                <w:lang w:eastAsia="fr-FR"/>
              </w:rPr>
              <w:t>cœ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E9DA7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6E759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33AA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0E66C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8A6E2F"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1E54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B4C2D5"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4785625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AAE8E28"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Réalisation du module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9046A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F388B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D11E6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8901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0BA18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41CC6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C7DDD" w14:textId="77777777" w:rsidR="00CE67E6" w:rsidRPr="00CE67E6" w:rsidRDefault="00CE67E6" w:rsidP="00CE67E6">
            <w:pPr>
              <w:spacing w:before="0" w:after="0" w:line="240" w:lineRule="auto"/>
              <w:jc w:val="center"/>
              <w:rPr>
                <w:rFonts w:eastAsia="Times New Roman" w:cstheme="minorHAnsi"/>
                <w:sz w:val="16"/>
                <w:szCs w:val="16"/>
                <w:lang w:eastAsia="fr-FR"/>
              </w:rPr>
            </w:pPr>
          </w:p>
        </w:tc>
      </w:tr>
      <w:tr w:rsidR="00CE67E6" w:rsidRPr="00CE67E6" w14:paraId="2E0688E9"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19D83A"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Finalisation (Mise en commun derniers correctif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90D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CE247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9EFB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E8E2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F86D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4D3CD"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CE3651"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r>
    </w:tbl>
    <w:p w14:paraId="1EE90918" w14:textId="71F0852A" w:rsidR="00376C50" w:rsidRDefault="00DD3AE0" w:rsidP="003B07AF">
      <w:pPr>
        <w:pStyle w:val="Titre3"/>
      </w:pPr>
      <w:bookmarkStart w:id="11" w:name="_Toc498677968"/>
      <w:r>
        <w:t>Planning Effectif</w:t>
      </w:r>
      <w:bookmarkEnd w:id="11"/>
    </w:p>
    <w:p w14:paraId="78E6740B" w14:textId="7D9D7780" w:rsidR="00376C50" w:rsidRPr="00D932A2" w:rsidRDefault="0036284F" w:rsidP="00D932A2">
      <w:r>
        <w:rPr>
          <w:noProof/>
        </w:rPr>
        <w:drawing>
          <wp:inline distT="0" distB="0" distL="0" distR="0" wp14:anchorId="2AF2E9ED" wp14:editId="5B35EB78">
            <wp:extent cx="5759450" cy="1784187"/>
            <wp:effectExtent l="0" t="0" r="0" b="6985"/>
            <wp:docPr id="4" name="Image 4" descr="https://media.discordapp.net/attachments/378555279136129024/380773705581592607/diagrammedegant.PNG?width=1920&amp;height=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edia.discordapp.net/attachments/378555279136129024/380773705581592607/diagrammedegant.PNG?width=1920&amp;height=108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1784187"/>
                    </a:xfrm>
                    <a:prstGeom prst="rect">
                      <a:avLst/>
                    </a:prstGeom>
                    <a:noFill/>
                    <a:ln>
                      <a:noFill/>
                    </a:ln>
                  </pic:spPr>
                </pic:pic>
              </a:graphicData>
            </a:graphic>
          </wp:inline>
        </w:drawing>
      </w:r>
    </w:p>
    <w:p w14:paraId="0AF4A742" w14:textId="3760EFAA" w:rsidR="00E73188" w:rsidRDefault="00A92A69" w:rsidP="007F270D">
      <w:pPr>
        <w:pStyle w:val="Titre2"/>
      </w:pPr>
      <w:bookmarkStart w:id="12" w:name="_Toc498677969"/>
      <w:r>
        <w:lastRenderedPageBreak/>
        <w:t>Analyse des écarts</w:t>
      </w:r>
      <w:bookmarkEnd w:id="12"/>
    </w:p>
    <w:p w14:paraId="12AA472E" w14:textId="2DFB5AC3" w:rsidR="00D00B68" w:rsidRDefault="00D00B68" w:rsidP="00A421A3">
      <w:pPr>
        <w:ind w:firstLine="708"/>
        <w:jc w:val="both"/>
      </w:pPr>
      <w:r>
        <w:t xml:space="preserve">Le principal écart concerne le montage électronique alors qu’il était initialement </w:t>
      </w:r>
      <w:r w:rsidR="001B6653">
        <w:t>prévu</w:t>
      </w:r>
      <w:r>
        <w:t xml:space="preserve"> de finir le montage </w:t>
      </w:r>
      <w:r w:rsidR="00084079">
        <w:t>dès</w:t>
      </w:r>
      <w:r>
        <w:t xml:space="preserve"> le premier jour de travail, nous avons rencontré de nombreux </w:t>
      </w:r>
      <w:r w:rsidR="00B33DC7">
        <w:t>problème</w:t>
      </w:r>
      <w:r w:rsidR="00650B22">
        <w:t>s</w:t>
      </w:r>
      <w:r w:rsidR="00E035C3">
        <w:t xml:space="preserve"> qui nous </w:t>
      </w:r>
      <w:r w:rsidR="00A421A3">
        <w:t>ont</w:t>
      </w:r>
      <w:r w:rsidR="00E035C3">
        <w:t xml:space="preserve"> handicapé</w:t>
      </w:r>
      <w:r w:rsidR="00650B22">
        <w:t>s</w:t>
      </w:r>
      <w:r w:rsidR="00E035C3">
        <w:t xml:space="preserve"> durant toute la durée du projet.</w:t>
      </w:r>
    </w:p>
    <w:p w14:paraId="3C8970FE" w14:textId="4D7F5EC1" w:rsidR="00FF5F2E" w:rsidRDefault="006A410E" w:rsidP="00265B87">
      <w:pPr>
        <w:ind w:firstLine="708"/>
        <w:jc w:val="both"/>
      </w:pPr>
      <w:r>
        <w:t xml:space="preserve">Un autre problème </w:t>
      </w:r>
      <w:r w:rsidR="00084079">
        <w:t>a</w:t>
      </w:r>
      <w:r w:rsidR="00C32039">
        <w:t xml:space="preserve"> été la mise en commun</w:t>
      </w:r>
      <w:r w:rsidR="001B6653">
        <w:t xml:space="preserve"> puisqu’une partie du projet était dysfonctionnel nous avons dû trouver un autre moyen afin de simuler les battements du cœur.</w:t>
      </w:r>
    </w:p>
    <w:p w14:paraId="63E3D3C7" w14:textId="3DB8DA00" w:rsidR="00FF5F2E" w:rsidRDefault="00FF5F2E" w:rsidP="00265B87">
      <w:pPr>
        <w:pStyle w:val="Titre2"/>
      </w:pPr>
      <w:bookmarkStart w:id="13" w:name="_Toc498677970"/>
      <w:r>
        <w:t>Communication</w:t>
      </w:r>
      <w:bookmarkEnd w:id="13"/>
    </w:p>
    <w:p w14:paraId="77900817" w14:textId="0303E24F" w:rsidR="00265B87" w:rsidRDefault="006C7984" w:rsidP="00932075">
      <w:pPr>
        <w:jc w:val="both"/>
      </w:pPr>
      <w:r>
        <w:rPr>
          <w:noProof/>
        </w:rPr>
        <w:drawing>
          <wp:anchor distT="0" distB="0" distL="114300" distR="114300" simplePos="0" relativeHeight="251671552" behindDoc="1" locked="0" layoutInCell="1" allowOverlap="1" wp14:anchorId="36A81F8F" wp14:editId="2B1E79C7">
            <wp:simplePos x="0" y="0"/>
            <wp:positionH relativeFrom="margin">
              <wp:align>right</wp:align>
            </wp:positionH>
            <wp:positionV relativeFrom="paragraph">
              <wp:posOffset>93345</wp:posOffset>
            </wp:positionV>
            <wp:extent cx="3119755" cy="855345"/>
            <wp:effectExtent l="0" t="0" r="4445" b="1905"/>
            <wp:wrapTight wrapText="bothSides">
              <wp:wrapPolygon edited="0">
                <wp:start x="0" y="0"/>
                <wp:lineTo x="0" y="21167"/>
                <wp:lineTo x="21499" y="21167"/>
                <wp:lineTo x="21499"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19755" cy="855345"/>
                    </a:xfrm>
                    <a:prstGeom prst="rect">
                      <a:avLst/>
                    </a:prstGeom>
                  </pic:spPr>
                </pic:pic>
              </a:graphicData>
            </a:graphic>
          </wp:anchor>
        </w:drawing>
      </w:r>
      <w:r w:rsidR="00AF2B9E">
        <w:tab/>
        <w:t xml:space="preserve">Afin </w:t>
      </w:r>
      <w:r w:rsidR="004E088B">
        <w:t xml:space="preserve">de </w:t>
      </w:r>
      <w:r w:rsidR="007F5E8B">
        <w:t xml:space="preserve">faciliter la </w:t>
      </w:r>
      <w:r w:rsidR="004E088B">
        <w:t>communi</w:t>
      </w:r>
      <w:r w:rsidR="007F5E8B">
        <w:t xml:space="preserve">cation </w:t>
      </w:r>
      <w:r w:rsidR="00D20033">
        <w:t>au sein</w:t>
      </w:r>
      <w:r w:rsidR="007F5E8B">
        <w:t xml:space="preserve"> du groupe nous avons </w:t>
      </w:r>
      <w:r w:rsidR="009F4E30">
        <w:t xml:space="preserve">utilisé l’outil Discord permettant de se partager des fichiers </w:t>
      </w:r>
      <w:r w:rsidR="00725BC6">
        <w:t>et de communiquer tout en gardant des logs de ce qui a été dit.</w:t>
      </w:r>
    </w:p>
    <w:p w14:paraId="6EBCF9D6" w14:textId="1832E574" w:rsidR="00AD7B47" w:rsidRDefault="00AD7B47" w:rsidP="00265B87">
      <w:r>
        <w:tab/>
        <w:t>En milieu de semaine nous avons fait le point sur ce qui était fait et ce qu’il rest</w:t>
      </w:r>
      <w:r w:rsidR="009B3116">
        <w:t>ait</w:t>
      </w:r>
      <w:r>
        <w:t xml:space="preserve"> </w:t>
      </w:r>
      <w:r w:rsidR="00526262">
        <w:t>à</w:t>
      </w:r>
      <w:r>
        <w:t xml:space="preserve"> faire.</w:t>
      </w:r>
    </w:p>
    <w:p w14:paraId="15DC80E2" w14:textId="7114D933" w:rsidR="003A03A8" w:rsidRDefault="003A03A8" w:rsidP="003A03A8">
      <w:pPr>
        <w:pStyle w:val="Titre2"/>
      </w:pPr>
      <w:bookmarkStart w:id="14" w:name="_Toc498677971"/>
      <w:r>
        <w:t>Outils de versioning</w:t>
      </w:r>
      <w:bookmarkEnd w:id="14"/>
    </w:p>
    <w:p w14:paraId="78573170" w14:textId="3FE8479B" w:rsidR="00845ED2" w:rsidRPr="003A03A8" w:rsidRDefault="00E933A9" w:rsidP="003A03A8">
      <w:r>
        <w:tab/>
      </w:r>
      <w:r w:rsidR="00E849F3">
        <w:t xml:space="preserve">GitHub nous a été très utile pour </w:t>
      </w:r>
      <w:r w:rsidR="00EB7958">
        <w:t>ce</w:t>
      </w:r>
      <w:r w:rsidR="00E849F3">
        <w:t xml:space="preserve"> projet il </w:t>
      </w:r>
      <w:r w:rsidR="0024037B">
        <w:t xml:space="preserve">nous a </w:t>
      </w:r>
      <w:r w:rsidR="00EB7958">
        <w:t>permis</w:t>
      </w:r>
      <w:r w:rsidR="00E849F3">
        <w:t xml:space="preserve"> </w:t>
      </w:r>
      <w:r w:rsidR="00EB7958">
        <w:t>de simplifier</w:t>
      </w:r>
      <w:r w:rsidR="0024037B">
        <w:t xml:space="preserve"> l’échange des fichiers et de suivre </w:t>
      </w:r>
      <w:r w:rsidR="00EB7958">
        <w:t>les différentes modifications effectuées</w:t>
      </w:r>
      <w:r w:rsidR="0024037B">
        <w:t xml:space="preserve"> des fichiers.</w:t>
      </w:r>
    </w:p>
    <w:p w14:paraId="46C24E70" w14:textId="31B5DCEC" w:rsidR="004C54FA" w:rsidRDefault="00F73E9E" w:rsidP="00F73E9E">
      <w:pPr>
        <w:pStyle w:val="Titre1"/>
      </w:pPr>
      <w:bookmarkStart w:id="15" w:name="_Toc498677972"/>
      <w:r>
        <w:t>Bilans</w:t>
      </w:r>
      <w:bookmarkEnd w:id="15"/>
    </w:p>
    <w:p w14:paraId="28E91869" w14:textId="1582D920" w:rsidR="00F73E9E" w:rsidRDefault="0097042B" w:rsidP="0097042B">
      <w:pPr>
        <w:pStyle w:val="Titre2"/>
      </w:pPr>
      <w:bookmarkStart w:id="16" w:name="_Toc498677973"/>
      <w:r>
        <w:t>Personnels</w:t>
      </w:r>
      <w:bookmarkEnd w:id="16"/>
    </w:p>
    <w:p w14:paraId="57D060EA" w14:textId="12BD0739" w:rsidR="0097042B" w:rsidRDefault="0097042B" w:rsidP="00FB0B2C">
      <w:pPr>
        <w:pStyle w:val="Titre3"/>
      </w:pPr>
      <w:bookmarkStart w:id="17" w:name="_Toc498677974"/>
      <w:r>
        <w:t>Florian Frischmann</w:t>
      </w:r>
      <w:bookmarkEnd w:id="17"/>
    </w:p>
    <w:p w14:paraId="78CACC07" w14:textId="46C0CA45" w:rsidR="00FB0B2C" w:rsidRDefault="00707FB6" w:rsidP="00707FB6">
      <w:pPr>
        <w:ind w:firstLine="708"/>
      </w:pPr>
      <w:r w:rsidRPr="00707FB6">
        <w:t>Lors de ce projet avec un sujet intéressant, j’ai modulé le montage du cœur ainsi que des programmes d’affichage pour ce dernier. C’était un projet captivant que ce soit dans le sujet ou encore dans la pratique. Créer un capteur de fréquence cardiaque avec des LEDS a un petit côté futuriste excitant. Dans la pratique, j’ai donc modulé le cœur mais également refait le module cardio. Quelque</w:t>
      </w:r>
      <w:r w:rsidR="00120D91">
        <w:t>s</w:t>
      </w:r>
      <w:r w:rsidRPr="00707FB6">
        <w:t xml:space="preserve"> problème</w:t>
      </w:r>
      <w:r w:rsidR="00120D91">
        <w:t>s</w:t>
      </w:r>
      <w:r w:rsidRPr="00707FB6">
        <w:t xml:space="preserve"> avec les montages électroniques, ce qui fait que nous n’avons pas réussi à relier le cœur avec les LEDS. Mais sinon j’ai beaucoup appris avec ce projet notamment en Arduino et en électronique.</w:t>
      </w:r>
    </w:p>
    <w:p w14:paraId="6DBEA14A" w14:textId="10321B8F" w:rsidR="00FB0B2C" w:rsidRDefault="002C3421" w:rsidP="00EB21BD">
      <w:pPr>
        <w:pStyle w:val="Titre3"/>
      </w:pPr>
      <w:bookmarkStart w:id="18" w:name="_Toc498677975"/>
      <w:r>
        <w:t>Oc</w:t>
      </w:r>
      <w:r w:rsidR="00982155">
        <w:t>é</w:t>
      </w:r>
      <w:r>
        <w:t>ane</w:t>
      </w:r>
      <w:r w:rsidR="00563EB7">
        <w:t xml:space="preserve"> Duquenne</w:t>
      </w:r>
      <w:bookmarkEnd w:id="18"/>
    </w:p>
    <w:p w14:paraId="4C2B83B2" w14:textId="0FCA0F7B" w:rsidR="003716AA" w:rsidRDefault="003716AA" w:rsidP="003716AA">
      <w:pPr>
        <w:ind w:firstLine="708"/>
      </w:pPr>
      <w:r>
        <w:t xml:space="preserve">Notre objectif était de construire un cardiofréquencemètre. Une méthode qui consiste à détecter les battements du cœur en mesurant le volume du sang dans le tissu au moyen d’une source de lumière et d’un détecteur. Nous avons donc, suite à la demande du client, exécuter ces requêtes. </w:t>
      </w:r>
    </w:p>
    <w:p w14:paraId="3C681004" w14:textId="77777777" w:rsidR="003716AA" w:rsidRDefault="003716AA" w:rsidP="003716AA">
      <w:pPr>
        <w:ind w:firstLine="360"/>
      </w:pPr>
      <w:r>
        <w:t xml:space="preserve">Ma partie consistait à faire le module (3.2) Cœur de LEDs, c’est-à-dire à concevoir le code en langage C pour faire battre le cœur (les LEDs) de différente manière. </w:t>
      </w:r>
    </w:p>
    <w:p w14:paraId="7F3B46CF" w14:textId="77777777" w:rsidR="003716AA" w:rsidRDefault="003716AA" w:rsidP="003716AA">
      <w:pPr>
        <w:pStyle w:val="Paragraphedeliste"/>
        <w:numPr>
          <w:ilvl w:val="0"/>
          <w:numId w:val="30"/>
        </w:numPr>
        <w:spacing w:before="0" w:after="160" w:line="256" w:lineRule="auto"/>
      </w:pPr>
      <w:r>
        <w:t>Toutes les LEDs allumées en même temps au rythme des battements de cœur détectés par le module Cardio.</w:t>
      </w:r>
    </w:p>
    <w:p w14:paraId="20187FD8" w14:textId="77777777" w:rsidR="003716AA" w:rsidRDefault="003716AA" w:rsidP="003716AA">
      <w:pPr>
        <w:pStyle w:val="Paragraphedeliste"/>
        <w:numPr>
          <w:ilvl w:val="0"/>
          <w:numId w:val="30"/>
        </w:numPr>
        <w:spacing w:before="0" w:after="160" w:line="256" w:lineRule="auto"/>
      </w:pPr>
      <w:r>
        <w:t>1 LED sur 2 allumée.</w:t>
      </w:r>
    </w:p>
    <w:p w14:paraId="66ED32B2" w14:textId="77777777" w:rsidR="003716AA" w:rsidRDefault="003716AA" w:rsidP="003716AA">
      <w:pPr>
        <w:pStyle w:val="Paragraphedeliste"/>
        <w:numPr>
          <w:ilvl w:val="0"/>
          <w:numId w:val="30"/>
        </w:numPr>
        <w:spacing w:before="0" w:after="160" w:line="256" w:lineRule="auto"/>
      </w:pPr>
      <w:r>
        <w:t>1 LED sur 3 allumées, etc…</w:t>
      </w:r>
    </w:p>
    <w:p w14:paraId="34BEBD77" w14:textId="77777777" w:rsidR="003716AA" w:rsidRDefault="003716AA" w:rsidP="003716AA">
      <w:pPr>
        <w:pStyle w:val="Paragraphedeliste"/>
        <w:numPr>
          <w:ilvl w:val="0"/>
          <w:numId w:val="30"/>
        </w:numPr>
        <w:spacing w:before="0" w:after="160" w:line="256" w:lineRule="auto"/>
      </w:pPr>
      <w:r>
        <w:t xml:space="preserve">1 seule LED allumée au choix. </w:t>
      </w:r>
    </w:p>
    <w:p w14:paraId="1477602A" w14:textId="77777777" w:rsidR="003716AA" w:rsidRDefault="003716AA" w:rsidP="003716AA">
      <w:pPr>
        <w:pStyle w:val="Paragraphedeliste"/>
        <w:numPr>
          <w:ilvl w:val="0"/>
          <w:numId w:val="30"/>
        </w:numPr>
        <w:spacing w:before="0" w:after="160" w:line="256" w:lineRule="auto"/>
        <w:rPr>
          <w:color w:val="BFBFBF" w:themeColor="background1" w:themeShade="BF"/>
        </w:rPr>
      </w:pPr>
      <w:r>
        <w:rPr>
          <w:color w:val="BFBFBF" w:themeColor="background1" w:themeShade="BF"/>
        </w:rPr>
        <w:t>(1 seule LED allumée aléatoirement).</w:t>
      </w:r>
    </w:p>
    <w:p w14:paraId="42B0EE3E" w14:textId="77777777" w:rsidR="003716AA" w:rsidRDefault="003716AA" w:rsidP="003716AA">
      <w:pPr>
        <w:pStyle w:val="Paragraphedeliste"/>
        <w:numPr>
          <w:ilvl w:val="0"/>
          <w:numId w:val="30"/>
        </w:numPr>
        <w:spacing w:before="0" w:after="160" w:line="256" w:lineRule="auto"/>
      </w:pPr>
      <w:r>
        <w:t xml:space="preserve">Allumer le cœur en mode « chenille » (Une seule à la fois et selon le rythme des battements de cœur celle allumée s’éteint et on allume la suivante et ainsi de suite…) </w:t>
      </w:r>
    </w:p>
    <w:p w14:paraId="18B0A933" w14:textId="77777777" w:rsidR="003716AA" w:rsidRDefault="003716AA" w:rsidP="003716AA">
      <w:pPr>
        <w:ind w:firstLine="360"/>
      </w:pPr>
      <w:r>
        <w:t xml:space="preserve">Malheureusement, nous avons rencontré des erreurs avec le montage pour le cardiofréquencemètre. En effet, il fonctionne mais pas comme il devrait. Il s’est transformé en détecteur de mouvement. </w:t>
      </w:r>
    </w:p>
    <w:p w14:paraId="15EC71A6" w14:textId="77777777" w:rsidR="00EA2026" w:rsidRDefault="003716AA" w:rsidP="00EA2026">
      <w:pPr>
        <w:ind w:firstLine="708"/>
        <w:jc w:val="both"/>
      </w:pPr>
      <w:r>
        <w:t>J’ai également fait le module en C Arduino pour gérer le cœur. Le but était de créer le fichier param.h de la deuxième partie à travers un générateur de code en C.</w:t>
      </w:r>
      <w:r w:rsidR="00EA2026">
        <w:t xml:space="preserve"> </w:t>
      </w:r>
    </w:p>
    <w:p w14:paraId="158B8549" w14:textId="1A24EEDE" w:rsidR="00EA2026" w:rsidRDefault="00EA2026" w:rsidP="00EA2026">
      <w:pPr>
        <w:ind w:firstLine="708"/>
        <w:jc w:val="both"/>
      </w:pPr>
      <w:r>
        <w:t xml:space="preserve">Comme nous avons travaillé en groupe, nous avons touché à un peu toutes les parties. J’ai également essayé de résoudre le problème de notre montage pour le cardio. </w:t>
      </w:r>
    </w:p>
    <w:p w14:paraId="3FCDF76A" w14:textId="22E1D9CF" w:rsidR="00EA2026" w:rsidRDefault="00EA2026" w:rsidP="00260CCE">
      <w:r>
        <w:t xml:space="preserve">Ce projet </w:t>
      </w:r>
      <w:r>
        <w:t>a</w:t>
      </w:r>
      <w:r>
        <w:t xml:space="preserve"> </w:t>
      </w:r>
      <w:r w:rsidR="00494AC4">
        <w:t>été</w:t>
      </w:r>
      <w:r>
        <w:t xml:space="preserve"> assez passionnant. J’ai appris de nouvelle chose notamment niveau code. Je trouve juste dommage que l’on ne soit pas arrivé à résoudre notre problème de montage. </w:t>
      </w:r>
    </w:p>
    <w:p w14:paraId="3E3A67E2" w14:textId="110357A9" w:rsidR="00EB21BD" w:rsidRDefault="00563EB7" w:rsidP="00432C41">
      <w:pPr>
        <w:pStyle w:val="Titre3"/>
      </w:pPr>
      <w:bookmarkStart w:id="19" w:name="_Toc498677976"/>
      <w:r>
        <w:lastRenderedPageBreak/>
        <w:t>Thibaut</w:t>
      </w:r>
      <w:r w:rsidR="00432C41">
        <w:t xml:space="preserve"> </w:t>
      </w:r>
      <w:r>
        <w:t>Lemmel</w:t>
      </w:r>
      <w:bookmarkEnd w:id="19"/>
    </w:p>
    <w:p w14:paraId="1EDCEE97" w14:textId="77777777" w:rsidR="00845ED2" w:rsidRPr="00845ED2" w:rsidRDefault="00845ED2" w:rsidP="00845ED2">
      <w:pPr>
        <w:ind w:firstLine="708"/>
        <w:rPr>
          <w:szCs w:val="24"/>
        </w:rPr>
      </w:pPr>
      <w:r w:rsidRPr="00845ED2">
        <w:rPr>
          <w:szCs w:val="24"/>
        </w:rPr>
        <w:t>Pendant ce projet, j’ai d’abord été attelé à la tâche de la réalisation du circuit électronique, qui n’était en fait que la première tentative. J’ai ensuite été assigné au module 4, c’est-à-dire au code en C qui traite et affiche les données à l’utilisateu</w:t>
      </w:r>
      <w:bookmarkStart w:id="20" w:name="_GoBack"/>
      <w:bookmarkEnd w:id="20"/>
      <w:r w:rsidRPr="00845ED2">
        <w:rPr>
          <w:szCs w:val="24"/>
        </w:rPr>
        <w:t>r, puis à la réalisation des représentations graphiques du projets.</w:t>
      </w:r>
    </w:p>
    <w:p w14:paraId="1CB9DB7E" w14:textId="77777777" w:rsidR="00845ED2" w:rsidRPr="00845ED2" w:rsidRDefault="00845ED2" w:rsidP="00845ED2">
      <w:pPr>
        <w:ind w:firstLine="708"/>
        <w:rPr>
          <w:szCs w:val="24"/>
        </w:rPr>
      </w:pPr>
      <w:r w:rsidRPr="00845ED2">
        <w:rPr>
          <w:szCs w:val="24"/>
        </w:rPr>
        <w:t>Le projet s’est déroulé sans problèmes en dehors du circuit qui nous a donné beaucoup de fil à retordre, et qui a pris beaucoup plus de temps que prévu puisque nous pensions l’avoir fini à la fin du premier jour, et qu’il ne fonctionne toujours pas correctement.</w:t>
      </w:r>
    </w:p>
    <w:p w14:paraId="0C2A9090" w14:textId="6F2BB647" w:rsidR="00432C41" w:rsidRDefault="00845ED2" w:rsidP="00845ED2">
      <w:pPr>
        <w:ind w:firstLine="708"/>
        <w:rPr>
          <w:szCs w:val="24"/>
        </w:rPr>
      </w:pPr>
      <w:r w:rsidRPr="00845ED2">
        <w:rPr>
          <w:szCs w:val="24"/>
        </w:rPr>
        <w:t>Pour le module 3, j’ai reçu de l’aide de la part de Thibault, notamment pour l’utilisation des pointeurs avec lesquels j’ai encore un peu de mal. Il m’a également aidé à corriger les erreurs et à le rendre plus efficace.</w:t>
      </w:r>
    </w:p>
    <w:p w14:paraId="3B6FB8F2" w14:textId="17223A08" w:rsidR="00432C41" w:rsidRDefault="00C134BA" w:rsidP="00BB5521">
      <w:pPr>
        <w:pStyle w:val="Titre3"/>
      </w:pPr>
      <w:bookmarkStart w:id="21" w:name="_Toc498677977"/>
      <w:r>
        <w:t>T</w:t>
      </w:r>
      <w:r w:rsidR="00563EB7">
        <w:t>hibault Hanna</w:t>
      </w:r>
      <w:bookmarkEnd w:id="21"/>
    </w:p>
    <w:p w14:paraId="068D733D" w14:textId="109568B0" w:rsidR="00315D2F" w:rsidRDefault="001B73D5" w:rsidP="0003561E">
      <w:pPr>
        <w:ind w:firstLine="708"/>
      </w:pPr>
      <w:r>
        <w:t xml:space="preserve">Le projet </w:t>
      </w:r>
      <w:r w:rsidR="00BC01B2">
        <w:t>s</w:t>
      </w:r>
      <w:r>
        <w:t xml:space="preserve">’est dans l’ensemble </w:t>
      </w:r>
      <w:r w:rsidR="00EA6155">
        <w:t>bien passé</w:t>
      </w:r>
      <w:r w:rsidR="00BC01B2">
        <w:t>. T</w:t>
      </w:r>
      <w:r w:rsidR="00EA6155">
        <w:t xml:space="preserve">ravailler sur un petit </w:t>
      </w:r>
      <w:r w:rsidR="0003561E">
        <w:t>délai</w:t>
      </w:r>
      <w:r w:rsidR="00EA6155">
        <w:t xml:space="preserve"> afin de produire quelques chose </w:t>
      </w:r>
      <w:r w:rsidR="0003561E">
        <w:t>grâce</w:t>
      </w:r>
      <w:r w:rsidR="00EA6155">
        <w:t xml:space="preserve"> au prosit </w:t>
      </w:r>
      <w:r w:rsidR="0003561E">
        <w:t>précèdent</w:t>
      </w:r>
      <w:r w:rsidR="00F345BA">
        <w:t xml:space="preserve"> m’a</w:t>
      </w:r>
      <w:r w:rsidR="0003561E">
        <w:t xml:space="preserve"> </w:t>
      </w:r>
      <w:r w:rsidR="007878EC">
        <w:t>perm</w:t>
      </w:r>
      <w:r w:rsidR="00BC01B2">
        <w:t>is</w:t>
      </w:r>
      <w:r w:rsidR="007878EC">
        <w:t xml:space="preserve"> d’avoir une vision concrète </w:t>
      </w:r>
      <w:r w:rsidR="00A601AE">
        <w:t>des connaissances</w:t>
      </w:r>
      <w:r w:rsidR="007878EC">
        <w:t xml:space="preserve"> </w:t>
      </w:r>
      <w:r w:rsidR="004774B0" w:rsidRPr="004774B0">
        <w:t>acquise</w:t>
      </w:r>
      <w:r w:rsidR="00BC01B2">
        <w:t>s</w:t>
      </w:r>
      <w:r w:rsidR="004774B0">
        <w:t xml:space="preserve"> </w:t>
      </w:r>
      <w:r w:rsidR="007878EC">
        <w:t>durant ces dernières semaines</w:t>
      </w:r>
      <w:r w:rsidR="004774B0">
        <w:t>.</w:t>
      </w:r>
      <w:r w:rsidR="00CE2238">
        <w:t xml:space="preserve"> </w:t>
      </w:r>
    </w:p>
    <w:p w14:paraId="573EC97A" w14:textId="077D838B" w:rsidR="004911F0" w:rsidRDefault="004774B0" w:rsidP="0003561E">
      <w:pPr>
        <w:ind w:firstLine="708"/>
      </w:pPr>
      <w:r>
        <w:t>J</w:t>
      </w:r>
      <w:r w:rsidR="00CE2238">
        <w:t xml:space="preserve">e me suis proposé pour faire chef de projet </w:t>
      </w:r>
      <w:r>
        <w:t xml:space="preserve">en pensant que </w:t>
      </w:r>
      <w:r w:rsidR="007E2168">
        <w:t>cel</w:t>
      </w:r>
      <w:r>
        <w:t xml:space="preserve">a serait profitable pour tous ayant certainement </w:t>
      </w:r>
      <w:r w:rsidR="00A601AE">
        <w:t>une meilleure aisance</w:t>
      </w:r>
      <w:r w:rsidR="00590C48">
        <w:t xml:space="preserve"> avant le langage C que les autres membres de mon groupe. Cependant j’avais mal </w:t>
      </w:r>
      <w:r w:rsidR="00A601AE">
        <w:t>cerné</w:t>
      </w:r>
      <w:r w:rsidR="00074773">
        <w:t xml:space="preserve"> </w:t>
      </w:r>
      <w:r w:rsidR="00220FBE">
        <w:t>l</w:t>
      </w:r>
      <w:r w:rsidR="00C7648C">
        <w:t>e</w:t>
      </w:r>
      <w:r w:rsidR="00220FBE">
        <w:t xml:space="preserve"> fait</w:t>
      </w:r>
      <w:r w:rsidR="00074773">
        <w:t xml:space="preserve"> que le chef de projet </w:t>
      </w:r>
      <w:r w:rsidR="00A601AE">
        <w:t xml:space="preserve">était justement moins </w:t>
      </w:r>
      <w:r w:rsidR="00074773">
        <w:t xml:space="preserve">amené </w:t>
      </w:r>
      <w:r w:rsidR="00A43300">
        <w:t>à</w:t>
      </w:r>
      <w:r w:rsidR="00074773">
        <w:t xml:space="preserve"> </w:t>
      </w:r>
      <w:r w:rsidR="00A601AE">
        <w:t xml:space="preserve">coder </w:t>
      </w:r>
      <w:r w:rsidR="00074773">
        <w:t xml:space="preserve">puisqu’il doit </w:t>
      </w:r>
      <w:r w:rsidR="00315D2F">
        <w:t>organiser</w:t>
      </w:r>
      <w:r w:rsidR="005719BF">
        <w:t xml:space="preserve"> les choses à faire, mettre en commun,</w:t>
      </w:r>
      <w:r w:rsidR="00A43300">
        <w:t xml:space="preserve"> et</w:t>
      </w:r>
      <w:r w:rsidR="005719BF">
        <w:t xml:space="preserve"> faire de la documentation. Cependant </w:t>
      </w:r>
      <w:r w:rsidR="004911F0">
        <w:t>j’ai quand même trouvé le temps pour coder et aider les membres de mon groupe sur leurs t</w:t>
      </w:r>
      <w:r w:rsidR="00C7648C">
        <w:t>â</w:t>
      </w:r>
      <w:r w:rsidR="004911F0">
        <w:t>ches</w:t>
      </w:r>
      <w:r w:rsidR="00B551D9">
        <w:t xml:space="preserve"> </w:t>
      </w:r>
      <w:r w:rsidR="004911F0">
        <w:t>respectives.</w:t>
      </w:r>
      <w:r w:rsidR="00B551D9">
        <w:t xml:space="preserve"> </w:t>
      </w:r>
    </w:p>
    <w:p w14:paraId="4D567532" w14:textId="0FBD889C" w:rsidR="00125476" w:rsidRDefault="00B551D9" w:rsidP="0003561E">
      <w:pPr>
        <w:ind w:firstLine="708"/>
      </w:pPr>
      <w:r>
        <w:t xml:space="preserve">Il y a juste une chose que je regrette </w:t>
      </w:r>
      <w:r w:rsidR="002954B1">
        <w:t>il s’agit de</w:t>
      </w:r>
      <w:r>
        <w:t xml:space="preserve"> la perte de temps engendré</w:t>
      </w:r>
      <w:r w:rsidR="00C7648C">
        <w:t>e</w:t>
      </w:r>
      <w:r w:rsidR="00363D45">
        <w:t>---</w:t>
      </w:r>
      <w:r>
        <w:t xml:space="preserve"> pas le </w:t>
      </w:r>
      <w:r w:rsidR="00220FBE">
        <w:t xml:space="preserve">montage du module cardio nous avons </w:t>
      </w:r>
      <w:r w:rsidR="004911F0">
        <w:t>essayé</w:t>
      </w:r>
      <w:r w:rsidR="00220FBE">
        <w:t xml:space="preserve"> de le </w:t>
      </w:r>
      <w:r w:rsidR="004911F0">
        <w:t>réaliser</w:t>
      </w:r>
      <w:r w:rsidR="00220FBE">
        <w:t xml:space="preserve"> plusieurs fois par plusieurs personnes de notre groupe avant de nous </w:t>
      </w:r>
      <w:r w:rsidR="004911F0">
        <w:t>rendre</w:t>
      </w:r>
      <w:r w:rsidR="00220FBE">
        <w:t xml:space="preserve"> compte que nous perdions trop de temps sur un </w:t>
      </w:r>
      <w:r w:rsidR="004911F0">
        <w:t>problème</w:t>
      </w:r>
      <w:r w:rsidR="00220FBE">
        <w:t xml:space="preserve"> dont nous ignorions la solution.</w:t>
      </w:r>
    </w:p>
    <w:p w14:paraId="4B7C5537" w14:textId="4737A2AE" w:rsidR="00125476" w:rsidRDefault="00D25E5A" w:rsidP="00D25E5A">
      <w:pPr>
        <w:pStyle w:val="Titre2"/>
      </w:pPr>
      <w:bookmarkStart w:id="22" w:name="_Toc498677978"/>
      <w:r>
        <w:t>De groupe</w:t>
      </w:r>
      <w:bookmarkEnd w:id="22"/>
    </w:p>
    <w:p w14:paraId="3C68B717" w14:textId="65040D1A" w:rsidR="00D25E5A" w:rsidRDefault="00D25E5A" w:rsidP="0068093B">
      <w:pPr>
        <w:jc w:val="both"/>
      </w:pPr>
      <w:r>
        <w:tab/>
      </w:r>
      <w:r w:rsidR="00AD0021">
        <w:t xml:space="preserve">Le </w:t>
      </w:r>
      <w:r w:rsidR="00D24CC7">
        <w:t xml:space="preserve">projet s’est dans l’ensemble bien </w:t>
      </w:r>
      <w:r w:rsidR="00386908">
        <w:t>déroulé,</w:t>
      </w:r>
      <w:r w:rsidR="00BC5906">
        <w:t xml:space="preserve"> mise à part un </w:t>
      </w:r>
      <w:r w:rsidR="000A6964">
        <w:t>désaccord</w:t>
      </w:r>
      <w:r w:rsidR="00BC5906">
        <w:t xml:space="preserve"> </w:t>
      </w:r>
      <w:r w:rsidR="003701BB">
        <w:t xml:space="preserve">sur la notion de </w:t>
      </w:r>
      <w:r w:rsidR="00EA2026">
        <w:t>modularisation qui</w:t>
      </w:r>
      <w:r w:rsidR="00BC5906">
        <w:t xml:space="preserve"> finalement </w:t>
      </w:r>
      <w:r w:rsidR="000A6964">
        <w:t>s</w:t>
      </w:r>
      <w:r w:rsidR="00BC5906">
        <w:t xml:space="preserve">’est </w:t>
      </w:r>
      <w:r w:rsidR="000A6964">
        <w:t>réglé</w:t>
      </w:r>
      <w:r w:rsidR="00BC5906">
        <w:t>,</w:t>
      </w:r>
      <w:r w:rsidR="00386908">
        <w:t xml:space="preserve"> nous </w:t>
      </w:r>
      <w:r w:rsidR="0044296F">
        <w:t xml:space="preserve">n’avons pas </w:t>
      </w:r>
      <w:r w:rsidR="00E648B1">
        <w:t>ressenti</w:t>
      </w:r>
      <w:r w:rsidR="0044296F">
        <w:t xml:space="preserve"> le besoin de faire plus d’une réunion étant donné que nous </w:t>
      </w:r>
      <w:r w:rsidR="00E648B1">
        <w:t xml:space="preserve">échangions </w:t>
      </w:r>
      <w:r w:rsidR="00C2388A">
        <w:t xml:space="preserve">directement </w:t>
      </w:r>
      <w:r w:rsidR="0068093B">
        <w:t xml:space="preserve">sans devoir attendre une réunion </w:t>
      </w:r>
      <w:r w:rsidR="000A6964">
        <w:t xml:space="preserve">et que nous étions </w:t>
      </w:r>
      <w:r w:rsidR="0068093B">
        <w:t xml:space="preserve">si nous avions besoin d’aide pour un problème </w:t>
      </w:r>
      <w:r w:rsidR="0035674B">
        <w:t>quelconque</w:t>
      </w:r>
      <w:r w:rsidR="0068093B">
        <w:t>.</w:t>
      </w:r>
      <w:r w:rsidR="00BC5906">
        <w:t xml:space="preserve"> </w:t>
      </w:r>
    </w:p>
    <w:p w14:paraId="44BAC9F5" w14:textId="3AB4FB9F" w:rsidR="008C65F4" w:rsidRDefault="008C65F4" w:rsidP="00D25E5A"/>
    <w:p w14:paraId="4C25D2A3" w14:textId="0493C183" w:rsidR="0026603A" w:rsidRDefault="00C858A4" w:rsidP="00824E82">
      <w:pPr>
        <w:pStyle w:val="Titre2"/>
      </w:pPr>
      <w:r>
        <w:t>Conclusion</w:t>
      </w:r>
    </w:p>
    <w:p w14:paraId="75AEE17D" w14:textId="61413159" w:rsidR="00824E82" w:rsidRPr="00824E82" w:rsidRDefault="002D6FC6" w:rsidP="00824E82">
      <w:r>
        <w:tab/>
        <w:t xml:space="preserve">Nous avons </w:t>
      </w:r>
      <w:r w:rsidR="00C858A4">
        <w:t>réussi</w:t>
      </w:r>
      <w:r>
        <w:t xml:space="preserve"> à obtenir un prototype quasi-fonctionnel, </w:t>
      </w:r>
      <w:r w:rsidR="00B746D9">
        <w:t>notre montage nous à tout de même permit de t</w:t>
      </w:r>
      <w:r w:rsidR="004D4D36">
        <w:t>est</w:t>
      </w:r>
      <w:r w:rsidR="007F76C0">
        <w:t xml:space="preserve">er toutes les parties codes en simulant les battements de cœur par des </w:t>
      </w:r>
      <w:r w:rsidR="005339A1">
        <w:t>mouvements</w:t>
      </w:r>
      <w:r w:rsidR="007F76C0">
        <w:t xml:space="preserve"> </w:t>
      </w:r>
      <w:r w:rsidR="005339A1">
        <w:t>au-dessus</w:t>
      </w:r>
      <w:r w:rsidR="007F76C0">
        <w:t xml:space="preserve"> du phototransistor.</w:t>
      </w:r>
    </w:p>
    <w:p w14:paraId="7F2652FF" w14:textId="77777777" w:rsidR="008C65F4" w:rsidRPr="00D25E5A" w:rsidRDefault="008C65F4" w:rsidP="00D25E5A"/>
    <w:sectPr w:rsidR="008C65F4" w:rsidRPr="00D25E5A" w:rsidSect="00407911">
      <w:footerReference w:type="default" r:id="rId17"/>
      <w:pgSz w:w="11906" w:h="16838"/>
      <w:pgMar w:top="1418" w:right="1418" w:bottom="284" w:left="1418" w:header="709" w:footer="14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9148F" w14:textId="77777777" w:rsidR="00FD07FB" w:rsidRDefault="00FD07FB" w:rsidP="00B54DAE">
      <w:pPr>
        <w:spacing w:before="0" w:after="0" w:line="240" w:lineRule="auto"/>
      </w:pPr>
      <w:r>
        <w:separator/>
      </w:r>
    </w:p>
  </w:endnote>
  <w:endnote w:type="continuationSeparator" w:id="0">
    <w:p w14:paraId="142F2627" w14:textId="77777777" w:rsidR="00FD07FB" w:rsidRDefault="00FD07FB" w:rsidP="00B54D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Mono">
    <w:altName w:val="Calibri"/>
    <w:charset w:val="00"/>
    <w:family w:val="modern"/>
    <w:pitch w:val="fixed"/>
  </w:font>
  <w:font w:name="NSimSun">
    <w:panose1 w:val="02010609030101010101"/>
    <w:charset w:val="86"/>
    <w:family w:val="modern"/>
    <w:pitch w:val="fixed"/>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873341"/>
      <w:docPartObj>
        <w:docPartGallery w:val="Page Numbers (Bottom of Page)"/>
        <w:docPartUnique/>
      </w:docPartObj>
    </w:sdtPr>
    <w:sdtEndPr/>
    <w:sdtContent>
      <w:p w14:paraId="0BF96A41" w14:textId="4D5CF14C" w:rsidR="00E910E7" w:rsidRDefault="00E910E7" w:rsidP="00504D41">
        <w:pPr>
          <w:pStyle w:val="Pieddepage"/>
          <w:jc w:val="center"/>
        </w:pPr>
        <w:r>
          <w:fldChar w:fldCharType="begin"/>
        </w:r>
        <w:r>
          <w:instrText>PAGE   \* MERGEFORMAT</w:instrText>
        </w:r>
        <w:r>
          <w:fldChar w:fldCharType="separate"/>
        </w:r>
        <w:r w:rsidR="00494AC4">
          <w:rPr>
            <w:noProof/>
          </w:rPr>
          <w:t>7</w:t>
        </w:r>
        <w:r>
          <w:fldChar w:fldCharType="end"/>
        </w:r>
      </w:p>
    </w:sdtContent>
  </w:sdt>
  <w:p w14:paraId="7A6E08DA" w14:textId="77777777" w:rsidR="00E910E7" w:rsidRDefault="00E910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2CB9A" w14:textId="77777777" w:rsidR="00FD07FB" w:rsidRDefault="00FD07FB" w:rsidP="00B54DAE">
      <w:pPr>
        <w:spacing w:before="0" w:after="0" w:line="240" w:lineRule="auto"/>
      </w:pPr>
      <w:r>
        <w:separator/>
      </w:r>
    </w:p>
  </w:footnote>
  <w:footnote w:type="continuationSeparator" w:id="0">
    <w:p w14:paraId="6C61232D" w14:textId="77777777" w:rsidR="00FD07FB" w:rsidRDefault="00FD07FB" w:rsidP="00B54DA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9DD"/>
    <w:multiLevelType w:val="hybridMultilevel"/>
    <w:tmpl w:val="B65C5B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510C3A"/>
    <w:multiLevelType w:val="hybridMultilevel"/>
    <w:tmpl w:val="9F6677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A63685"/>
    <w:multiLevelType w:val="hybridMultilevel"/>
    <w:tmpl w:val="9348C622"/>
    <w:lvl w:ilvl="0" w:tplc="040C0001">
      <w:start w:val="1"/>
      <w:numFmt w:val="bullet"/>
      <w:lvlText w:val=""/>
      <w:lvlJc w:val="left"/>
      <w:pPr>
        <w:ind w:left="1425" w:hanging="360"/>
      </w:pPr>
      <w:rPr>
        <w:rFonts w:ascii="Symbol" w:hAnsi="Symbol" w:hint="default"/>
      </w:r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3" w15:restartNumberingAfterBreak="0">
    <w:nsid w:val="154D5C19"/>
    <w:multiLevelType w:val="hybridMultilevel"/>
    <w:tmpl w:val="F31C1E7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92A0619"/>
    <w:multiLevelType w:val="hybridMultilevel"/>
    <w:tmpl w:val="17185E30"/>
    <w:lvl w:ilvl="0" w:tplc="D21859B0">
      <w:start w:val="1"/>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1C726F86"/>
    <w:multiLevelType w:val="hybridMultilevel"/>
    <w:tmpl w:val="56E037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D962DC"/>
    <w:multiLevelType w:val="hybridMultilevel"/>
    <w:tmpl w:val="9DAC5D7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1F095DDC"/>
    <w:multiLevelType w:val="multilevel"/>
    <w:tmpl w:val="2090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79239E"/>
    <w:multiLevelType w:val="hybridMultilevel"/>
    <w:tmpl w:val="1E54FDF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 w15:restartNumberingAfterBreak="0">
    <w:nsid w:val="216727CA"/>
    <w:multiLevelType w:val="hybridMultilevel"/>
    <w:tmpl w:val="72906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8E801F9"/>
    <w:multiLevelType w:val="hybridMultilevel"/>
    <w:tmpl w:val="AAE8121A"/>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11" w15:restartNumberingAfterBreak="0">
    <w:nsid w:val="353B6338"/>
    <w:multiLevelType w:val="hybridMultilevel"/>
    <w:tmpl w:val="A9F8FC02"/>
    <w:lvl w:ilvl="0" w:tplc="AC9C7A8C">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6981D98"/>
    <w:multiLevelType w:val="multilevel"/>
    <w:tmpl w:val="F3D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C549D"/>
    <w:multiLevelType w:val="hybridMultilevel"/>
    <w:tmpl w:val="6100C73E"/>
    <w:lvl w:ilvl="0" w:tplc="416EAEA4">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EC01829"/>
    <w:multiLevelType w:val="hybridMultilevel"/>
    <w:tmpl w:val="00C4C9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43A2251"/>
    <w:multiLevelType w:val="hybridMultilevel"/>
    <w:tmpl w:val="7BB669FA"/>
    <w:lvl w:ilvl="0" w:tplc="040C000F">
      <w:start w:val="1"/>
      <w:numFmt w:val="decimal"/>
      <w:lvlText w:val="%1."/>
      <w:lvlJc w:val="left"/>
      <w:pPr>
        <w:ind w:left="1425" w:hanging="360"/>
      </w:p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16" w15:restartNumberingAfterBreak="0">
    <w:nsid w:val="4BF404CE"/>
    <w:multiLevelType w:val="hybridMultilevel"/>
    <w:tmpl w:val="03F4FEB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7" w15:restartNumberingAfterBreak="0">
    <w:nsid w:val="52D1626C"/>
    <w:multiLevelType w:val="hybridMultilevel"/>
    <w:tmpl w:val="36BA09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761B68"/>
    <w:multiLevelType w:val="hybridMultilevel"/>
    <w:tmpl w:val="3A88F7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8E0352"/>
    <w:multiLevelType w:val="hybridMultilevel"/>
    <w:tmpl w:val="2DAA281A"/>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0" w15:restartNumberingAfterBreak="0">
    <w:nsid w:val="5C28385A"/>
    <w:multiLevelType w:val="hybridMultilevel"/>
    <w:tmpl w:val="EF6EE5A0"/>
    <w:lvl w:ilvl="0" w:tplc="D02A6318">
      <w:numFmt w:val="bullet"/>
      <w:lvlText w:val=""/>
      <w:lvlJc w:val="left"/>
      <w:pPr>
        <w:ind w:left="720" w:hanging="360"/>
      </w:pPr>
      <w:rPr>
        <w:rFonts w:ascii="Wingdings" w:eastAsiaTheme="minorHAnsi" w:hAnsi="Wingdings" w:cstheme="minorBidi"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6155574F"/>
    <w:multiLevelType w:val="hybridMultilevel"/>
    <w:tmpl w:val="2B5027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2C32F78"/>
    <w:multiLevelType w:val="hybridMultilevel"/>
    <w:tmpl w:val="898410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6494052"/>
    <w:multiLevelType w:val="hybridMultilevel"/>
    <w:tmpl w:val="A524FA04"/>
    <w:lvl w:ilvl="0" w:tplc="040C000F">
      <w:start w:val="1"/>
      <w:numFmt w:val="decimal"/>
      <w:lvlText w:val="%1."/>
      <w:lvlJc w:val="left"/>
      <w:pPr>
        <w:ind w:left="765" w:hanging="360"/>
      </w:p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24" w15:restartNumberingAfterBreak="0">
    <w:nsid w:val="6D147341"/>
    <w:multiLevelType w:val="hybridMultilevel"/>
    <w:tmpl w:val="9864A55E"/>
    <w:lvl w:ilvl="0" w:tplc="040C0001">
      <w:start w:val="1"/>
      <w:numFmt w:val="bullet"/>
      <w:lvlText w:val=""/>
      <w:lvlJc w:val="left"/>
      <w:pPr>
        <w:ind w:left="540" w:hanging="360"/>
      </w:pPr>
      <w:rPr>
        <w:rFonts w:ascii="Symbol" w:hAnsi="Symbol" w:hint="default"/>
      </w:rPr>
    </w:lvl>
    <w:lvl w:ilvl="1" w:tplc="040C0003">
      <w:start w:val="1"/>
      <w:numFmt w:val="bullet"/>
      <w:lvlText w:val="o"/>
      <w:lvlJc w:val="left"/>
      <w:pPr>
        <w:ind w:left="1260" w:hanging="360"/>
      </w:pPr>
      <w:rPr>
        <w:rFonts w:ascii="Courier New" w:hAnsi="Courier New" w:cs="Courier New" w:hint="default"/>
      </w:rPr>
    </w:lvl>
    <w:lvl w:ilvl="2" w:tplc="040C0005" w:tentative="1">
      <w:start w:val="1"/>
      <w:numFmt w:val="bullet"/>
      <w:lvlText w:val=""/>
      <w:lvlJc w:val="left"/>
      <w:pPr>
        <w:ind w:left="1980" w:hanging="360"/>
      </w:pPr>
      <w:rPr>
        <w:rFonts w:ascii="Wingdings" w:hAnsi="Wingdings" w:hint="default"/>
      </w:rPr>
    </w:lvl>
    <w:lvl w:ilvl="3" w:tplc="040C0001" w:tentative="1">
      <w:start w:val="1"/>
      <w:numFmt w:val="bullet"/>
      <w:lvlText w:val=""/>
      <w:lvlJc w:val="left"/>
      <w:pPr>
        <w:ind w:left="2700" w:hanging="360"/>
      </w:pPr>
      <w:rPr>
        <w:rFonts w:ascii="Symbol" w:hAnsi="Symbol" w:hint="default"/>
      </w:rPr>
    </w:lvl>
    <w:lvl w:ilvl="4" w:tplc="040C0003" w:tentative="1">
      <w:start w:val="1"/>
      <w:numFmt w:val="bullet"/>
      <w:lvlText w:val="o"/>
      <w:lvlJc w:val="left"/>
      <w:pPr>
        <w:ind w:left="3420" w:hanging="360"/>
      </w:pPr>
      <w:rPr>
        <w:rFonts w:ascii="Courier New" w:hAnsi="Courier New" w:cs="Courier New" w:hint="default"/>
      </w:rPr>
    </w:lvl>
    <w:lvl w:ilvl="5" w:tplc="040C0005" w:tentative="1">
      <w:start w:val="1"/>
      <w:numFmt w:val="bullet"/>
      <w:lvlText w:val=""/>
      <w:lvlJc w:val="left"/>
      <w:pPr>
        <w:ind w:left="4140" w:hanging="360"/>
      </w:pPr>
      <w:rPr>
        <w:rFonts w:ascii="Wingdings" w:hAnsi="Wingdings" w:hint="default"/>
      </w:rPr>
    </w:lvl>
    <w:lvl w:ilvl="6" w:tplc="040C0001" w:tentative="1">
      <w:start w:val="1"/>
      <w:numFmt w:val="bullet"/>
      <w:lvlText w:val=""/>
      <w:lvlJc w:val="left"/>
      <w:pPr>
        <w:ind w:left="4860" w:hanging="360"/>
      </w:pPr>
      <w:rPr>
        <w:rFonts w:ascii="Symbol" w:hAnsi="Symbol" w:hint="default"/>
      </w:rPr>
    </w:lvl>
    <w:lvl w:ilvl="7" w:tplc="040C0003" w:tentative="1">
      <w:start w:val="1"/>
      <w:numFmt w:val="bullet"/>
      <w:lvlText w:val="o"/>
      <w:lvlJc w:val="left"/>
      <w:pPr>
        <w:ind w:left="5580" w:hanging="360"/>
      </w:pPr>
      <w:rPr>
        <w:rFonts w:ascii="Courier New" w:hAnsi="Courier New" w:cs="Courier New" w:hint="default"/>
      </w:rPr>
    </w:lvl>
    <w:lvl w:ilvl="8" w:tplc="040C0005" w:tentative="1">
      <w:start w:val="1"/>
      <w:numFmt w:val="bullet"/>
      <w:lvlText w:val=""/>
      <w:lvlJc w:val="left"/>
      <w:pPr>
        <w:ind w:left="6300" w:hanging="360"/>
      </w:pPr>
      <w:rPr>
        <w:rFonts w:ascii="Wingdings" w:hAnsi="Wingdings" w:hint="default"/>
      </w:rPr>
    </w:lvl>
  </w:abstractNum>
  <w:abstractNum w:abstractNumId="25" w15:restartNumberingAfterBreak="0">
    <w:nsid w:val="72CE13D3"/>
    <w:multiLevelType w:val="hybridMultilevel"/>
    <w:tmpl w:val="5AF6FEE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6" w15:restartNumberingAfterBreak="0">
    <w:nsid w:val="758678B8"/>
    <w:multiLevelType w:val="hybridMultilevel"/>
    <w:tmpl w:val="185C01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6457B69"/>
    <w:multiLevelType w:val="multilevel"/>
    <w:tmpl w:val="645A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B47DC8"/>
    <w:multiLevelType w:val="hybridMultilevel"/>
    <w:tmpl w:val="4E78C8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A061E0D"/>
    <w:multiLevelType w:val="hybridMultilevel"/>
    <w:tmpl w:val="733EB2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5"/>
  </w:num>
  <w:num w:numId="4">
    <w:abstractNumId w:val="29"/>
  </w:num>
  <w:num w:numId="5">
    <w:abstractNumId w:val="22"/>
  </w:num>
  <w:num w:numId="6">
    <w:abstractNumId w:val="23"/>
  </w:num>
  <w:num w:numId="7">
    <w:abstractNumId w:val="10"/>
  </w:num>
  <w:num w:numId="8">
    <w:abstractNumId w:val="15"/>
  </w:num>
  <w:num w:numId="9">
    <w:abstractNumId w:val="2"/>
  </w:num>
  <w:num w:numId="10">
    <w:abstractNumId w:val="14"/>
  </w:num>
  <w:num w:numId="11">
    <w:abstractNumId w:val="19"/>
  </w:num>
  <w:num w:numId="12">
    <w:abstractNumId w:val="27"/>
  </w:num>
  <w:num w:numId="13">
    <w:abstractNumId w:val="18"/>
  </w:num>
  <w:num w:numId="14">
    <w:abstractNumId w:val="4"/>
  </w:num>
  <w:num w:numId="15">
    <w:abstractNumId w:val="11"/>
  </w:num>
  <w:num w:numId="16">
    <w:abstractNumId w:val="16"/>
  </w:num>
  <w:num w:numId="17">
    <w:abstractNumId w:val="21"/>
  </w:num>
  <w:num w:numId="18">
    <w:abstractNumId w:val="1"/>
  </w:num>
  <w:num w:numId="19">
    <w:abstractNumId w:val="3"/>
  </w:num>
  <w:num w:numId="20">
    <w:abstractNumId w:val="0"/>
  </w:num>
  <w:num w:numId="21">
    <w:abstractNumId w:val="28"/>
  </w:num>
  <w:num w:numId="22">
    <w:abstractNumId w:val="6"/>
  </w:num>
  <w:num w:numId="23">
    <w:abstractNumId w:val="7"/>
  </w:num>
  <w:num w:numId="24">
    <w:abstractNumId w:val="12"/>
  </w:num>
  <w:num w:numId="25">
    <w:abstractNumId w:val="26"/>
  </w:num>
  <w:num w:numId="26">
    <w:abstractNumId w:val="24"/>
  </w:num>
  <w:num w:numId="27">
    <w:abstractNumId w:val="25"/>
  </w:num>
  <w:num w:numId="28">
    <w:abstractNumId w:val="8"/>
  </w:num>
  <w:num w:numId="29">
    <w:abstractNumId w:val="9"/>
  </w:num>
  <w:num w:numId="30">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E2NzIytzQxNzZU0lEKTi0uzszPAykwNKwFAHL9ZbEtAAAA"/>
  </w:docVars>
  <w:rsids>
    <w:rsidRoot w:val="00720143"/>
    <w:rsid w:val="0000100F"/>
    <w:rsid w:val="000058CD"/>
    <w:rsid w:val="00005922"/>
    <w:rsid w:val="000062A6"/>
    <w:rsid w:val="00007893"/>
    <w:rsid w:val="00007BDB"/>
    <w:rsid w:val="000164B1"/>
    <w:rsid w:val="00020B56"/>
    <w:rsid w:val="000223BD"/>
    <w:rsid w:val="00023E0C"/>
    <w:rsid w:val="0002669C"/>
    <w:rsid w:val="00027CD0"/>
    <w:rsid w:val="00030FAE"/>
    <w:rsid w:val="00031F70"/>
    <w:rsid w:val="00032A1A"/>
    <w:rsid w:val="0003329C"/>
    <w:rsid w:val="0003561E"/>
    <w:rsid w:val="00036153"/>
    <w:rsid w:val="00041E18"/>
    <w:rsid w:val="00042F37"/>
    <w:rsid w:val="00045109"/>
    <w:rsid w:val="00047110"/>
    <w:rsid w:val="000537EF"/>
    <w:rsid w:val="00054A3F"/>
    <w:rsid w:val="00055F52"/>
    <w:rsid w:val="0005623F"/>
    <w:rsid w:val="0005651E"/>
    <w:rsid w:val="00056D90"/>
    <w:rsid w:val="000601F1"/>
    <w:rsid w:val="000612DB"/>
    <w:rsid w:val="0006153B"/>
    <w:rsid w:val="00066AEE"/>
    <w:rsid w:val="00072E67"/>
    <w:rsid w:val="00073E50"/>
    <w:rsid w:val="00074773"/>
    <w:rsid w:val="000758A9"/>
    <w:rsid w:val="00083317"/>
    <w:rsid w:val="00084079"/>
    <w:rsid w:val="0008554A"/>
    <w:rsid w:val="000865BE"/>
    <w:rsid w:val="000876B4"/>
    <w:rsid w:val="00087CF7"/>
    <w:rsid w:val="00091606"/>
    <w:rsid w:val="0009511D"/>
    <w:rsid w:val="00095213"/>
    <w:rsid w:val="00096088"/>
    <w:rsid w:val="00097523"/>
    <w:rsid w:val="000A0904"/>
    <w:rsid w:val="000A3660"/>
    <w:rsid w:val="000A5CFB"/>
    <w:rsid w:val="000A6964"/>
    <w:rsid w:val="000A79B5"/>
    <w:rsid w:val="000A7CC7"/>
    <w:rsid w:val="000B1D1A"/>
    <w:rsid w:val="000B27C2"/>
    <w:rsid w:val="000C1B7B"/>
    <w:rsid w:val="000C20AB"/>
    <w:rsid w:val="000C35C9"/>
    <w:rsid w:val="000C531C"/>
    <w:rsid w:val="000D0F55"/>
    <w:rsid w:val="000D1198"/>
    <w:rsid w:val="000D11DE"/>
    <w:rsid w:val="000D54AA"/>
    <w:rsid w:val="000E21AD"/>
    <w:rsid w:val="000E5992"/>
    <w:rsid w:val="000F2A1D"/>
    <w:rsid w:val="000F3EDE"/>
    <w:rsid w:val="000F66CB"/>
    <w:rsid w:val="00100FC0"/>
    <w:rsid w:val="00103546"/>
    <w:rsid w:val="00104AB2"/>
    <w:rsid w:val="00110218"/>
    <w:rsid w:val="00113E5B"/>
    <w:rsid w:val="00113EDD"/>
    <w:rsid w:val="0011631A"/>
    <w:rsid w:val="00120D91"/>
    <w:rsid w:val="00124FD1"/>
    <w:rsid w:val="00125476"/>
    <w:rsid w:val="001256AA"/>
    <w:rsid w:val="0013093E"/>
    <w:rsid w:val="001347D9"/>
    <w:rsid w:val="00135C3B"/>
    <w:rsid w:val="00137857"/>
    <w:rsid w:val="0014320F"/>
    <w:rsid w:val="0014655C"/>
    <w:rsid w:val="001470A9"/>
    <w:rsid w:val="00150D92"/>
    <w:rsid w:val="00151561"/>
    <w:rsid w:val="00151AFD"/>
    <w:rsid w:val="00154006"/>
    <w:rsid w:val="001543F0"/>
    <w:rsid w:val="00160582"/>
    <w:rsid w:val="00162E9F"/>
    <w:rsid w:val="001638BA"/>
    <w:rsid w:val="00165321"/>
    <w:rsid w:val="00165323"/>
    <w:rsid w:val="001700D5"/>
    <w:rsid w:val="00171C43"/>
    <w:rsid w:val="001726BE"/>
    <w:rsid w:val="00172A79"/>
    <w:rsid w:val="00172F96"/>
    <w:rsid w:val="001769AA"/>
    <w:rsid w:val="0018001E"/>
    <w:rsid w:val="001822A7"/>
    <w:rsid w:val="0019244F"/>
    <w:rsid w:val="00196355"/>
    <w:rsid w:val="001A0AAA"/>
    <w:rsid w:val="001A37F8"/>
    <w:rsid w:val="001A4801"/>
    <w:rsid w:val="001A61C1"/>
    <w:rsid w:val="001A7E04"/>
    <w:rsid w:val="001B178D"/>
    <w:rsid w:val="001B3836"/>
    <w:rsid w:val="001B6653"/>
    <w:rsid w:val="001B73D5"/>
    <w:rsid w:val="001C09FF"/>
    <w:rsid w:val="001C1AE4"/>
    <w:rsid w:val="001C2D10"/>
    <w:rsid w:val="001C6B68"/>
    <w:rsid w:val="001C6E4A"/>
    <w:rsid w:val="001C75B9"/>
    <w:rsid w:val="001D15B2"/>
    <w:rsid w:val="001D4183"/>
    <w:rsid w:val="001F2C34"/>
    <w:rsid w:val="001F2CCD"/>
    <w:rsid w:val="00204E38"/>
    <w:rsid w:val="002056D5"/>
    <w:rsid w:val="00207E06"/>
    <w:rsid w:val="00212340"/>
    <w:rsid w:val="00212D12"/>
    <w:rsid w:val="00213C7D"/>
    <w:rsid w:val="00220FBE"/>
    <w:rsid w:val="00221423"/>
    <w:rsid w:val="00222FD1"/>
    <w:rsid w:val="00224209"/>
    <w:rsid w:val="0022473E"/>
    <w:rsid w:val="00230203"/>
    <w:rsid w:val="002333B3"/>
    <w:rsid w:val="0023702A"/>
    <w:rsid w:val="0023766E"/>
    <w:rsid w:val="0024037B"/>
    <w:rsid w:val="00241766"/>
    <w:rsid w:val="002420BC"/>
    <w:rsid w:val="0024397E"/>
    <w:rsid w:val="00244F52"/>
    <w:rsid w:val="00250062"/>
    <w:rsid w:val="00260706"/>
    <w:rsid w:val="00260CCE"/>
    <w:rsid w:val="00265B87"/>
    <w:rsid w:val="0026603A"/>
    <w:rsid w:val="002737FB"/>
    <w:rsid w:val="00273FD4"/>
    <w:rsid w:val="002744C7"/>
    <w:rsid w:val="002751C3"/>
    <w:rsid w:val="00277CE8"/>
    <w:rsid w:val="0028690A"/>
    <w:rsid w:val="00287F4B"/>
    <w:rsid w:val="00290041"/>
    <w:rsid w:val="00293818"/>
    <w:rsid w:val="002954B1"/>
    <w:rsid w:val="002963BA"/>
    <w:rsid w:val="002A2755"/>
    <w:rsid w:val="002A48BE"/>
    <w:rsid w:val="002B0761"/>
    <w:rsid w:val="002B34A5"/>
    <w:rsid w:val="002B53EB"/>
    <w:rsid w:val="002B63E0"/>
    <w:rsid w:val="002C19D8"/>
    <w:rsid w:val="002C2464"/>
    <w:rsid w:val="002C3421"/>
    <w:rsid w:val="002C5EAF"/>
    <w:rsid w:val="002C7DE3"/>
    <w:rsid w:val="002D2AAA"/>
    <w:rsid w:val="002D322E"/>
    <w:rsid w:val="002D6FC6"/>
    <w:rsid w:val="002D7025"/>
    <w:rsid w:val="002E51B2"/>
    <w:rsid w:val="002E5D18"/>
    <w:rsid w:val="002F2B3B"/>
    <w:rsid w:val="00300E7D"/>
    <w:rsid w:val="00303BB6"/>
    <w:rsid w:val="003079EC"/>
    <w:rsid w:val="00310D32"/>
    <w:rsid w:val="00315D2F"/>
    <w:rsid w:val="0032257E"/>
    <w:rsid w:val="003233F6"/>
    <w:rsid w:val="00332B7F"/>
    <w:rsid w:val="003331B8"/>
    <w:rsid w:val="0033406C"/>
    <w:rsid w:val="00334111"/>
    <w:rsid w:val="00336387"/>
    <w:rsid w:val="00341646"/>
    <w:rsid w:val="00341E6F"/>
    <w:rsid w:val="003435BF"/>
    <w:rsid w:val="003474D4"/>
    <w:rsid w:val="00353DB6"/>
    <w:rsid w:val="00354D0D"/>
    <w:rsid w:val="0035674B"/>
    <w:rsid w:val="003567AE"/>
    <w:rsid w:val="0036284F"/>
    <w:rsid w:val="0036321D"/>
    <w:rsid w:val="00363D45"/>
    <w:rsid w:val="003701BB"/>
    <w:rsid w:val="00370245"/>
    <w:rsid w:val="003716AA"/>
    <w:rsid w:val="003729C3"/>
    <w:rsid w:val="003735E0"/>
    <w:rsid w:val="00374639"/>
    <w:rsid w:val="00374884"/>
    <w:rsid w:val="00376C50"/>
    <w:rsid w:val="00377CD6"/>
    <w:rsid w:val="00380D2F"/>
    <w:rsid w:val="00380FB0"/>
    <w:rsid w:val="00383546"/>
    <w:rsid w:val="003850DE"/>
    <w:rsid w:val="00386908"/>
    <w:rsid w:val="00390E79"/>
    <w:rsid w:val="00394525"/>
    <w:rsid w:val="00394910"/>
    <w:rsid w:val="00394B11"/>
    <w:rsid w:val="00395683"/>
    <w:rsid w:val="003A02D0"/>
    <w:rsid w:val="003A03A8"/>
    <w:rsid w:val="003A053D"/>
    <w:rsid w:val="003A0A61"/>
    <w:rsid w:val="003A0D91"/>
    <w:rsid w:val="003A10A6"/>
    <w:rsid w:val="003A4FDB"/>
    <w:rsid w:val="003B07AF"/>
    <w:rsid w:val="003B2D16"/>
    <w:rsid w:val="003B4A52"/>
    <w:rsid w:val="003B7919"/>
    <w:rsid w:val="003B7C3B"/>
    <w:rsid w:val="003C3B21"/>
    <w:rsid w:val="003C706B"/>
    <w:rsid w:val="003D1A23"/>
    <w:rsid w:val="003D2463"/>
    <w:rsid w:val="003E4D1C"/>
    <w:rsid w:val="003E7FCB"/>
    <w:rsid w:val="003F0CBB"/>
    <w:rsid w:val="003F1792"/>
    <w:rsid w:val="003F254B"/>
    <w:rsid w:val="003F3F30"/>
    <w:rsid w:val="003F4AA1"/>
    <w:rsid w:val="003F6CA9"/>
    <w:rsid w:val="00402579"/>
    <w:rsid w:val="00404128"/>
    <w:rsid w:val="004046B8"/>
    <w:rsid w:val="00406B98"/>
    <w:rsid w:val="00407911"/>
    <w:rsid w:val="00413F31"/>
    <w:rsid w:val="00414F90"/>
    <w:rsid w:val="00417D72"/>
    <w:rsid w:val="0042329C"/>
    <w:rsid w:val="004255F5"/>
    <w:rsid w:val="00426173"/>
    <w:rsid w:val="00427708"/>
    <w:rsid w:val="0043164D"/>
    <w:rsid w:val="00432C41"/>
    <w:rsid w:val="0043453C"/>
    <w:rsid w:val="004349F3"/>
    <w:rsid w:val="00440037"/>
    <w:rsid w:val="00442537"/>
    <w:rsid w:val="0044296F"/>
    <w:rsid w:val="004443F1"/>
    <w:rsid w:val="00446C1D"/>
    <w:rsid w:val="004508E0"/>
    <w:rsid w:val="0045151C"/>
    <w:rsid w:val="004523BA"/>
    <w:rsid w:val="00453605"/>
    <w:rsid w:val="00455231"/>
    <w:rsid w:val="00465234"/>
    <w:rsid w:val="00467294"/>
    <w:rsid w:val="004767E9"/>
    <w:rsid w:val="00476FAA"/>
    <w:rsid w:val="004774B0"/>
    <w:rsid w:val="0048146D"/>
    <w:rsid w:val="004848FE"/>
    <w:rsid w:val="00485625"/>
    <w:rsid w:val="004909E3"/>
    <w:rsid w:val="004911F0"/>
    <w:rsid w:val="00492DFB"/>
    <w:rsid w:val="00494AC4"/>
    <w:rsid w:val="004959C8"/>
    <w:rsid w:val="004B2594"/>
    <w:rsid w:val="004B48D2"/>
    <w:rsid w:val="004B6A04"/>
    <w:rsid w:val="004C21F5"/>
    <w:rsid w:val="004C2BC3"/>
    <w:rsid w:val="004C2C57"/>
    <w:rsid w:val="004C35FB"/>
    <w:rsid w:val="004C54FA"/>
    <w:rsid w:val="004D01C9"/>
    <w:rsid w:val="004D0CED"/>
    <w:rsid w:val="004D3787"/>
    <w:rsid w:val="004D3884"/>
    <w:rsid w:val="004D4D36"/>
    <w:rsid w:val="004D590C"/>
    <w:rsid w:val="004D5D88"/>
    <w:rsid w:val="004E0754"/>
    <w:rsid w:val="004E07DD"/>
    <w:rsid w:val="004E088B"/>
    <w:rsid w:val="004E08C5"/>
    <w:rsid w:val="004E2CD5"/>
    <w:rsid w:val="004E5D65"/>
    <w:rsid w:val="004E64D5"/>
    <w:rsid w:val="004E7114"/>
    <w:rsid w:val="004E7E36"/>
    <w:rsid w:val="004F2E58"/>
    <w:rsid w:val="004F6A37"/>
    <w:rsid w:val="00500F40"/>
    <w:rsid w:val="005022CD"/>
    <w:rsid w:val="005027D1"/>
    <w:rsid w:val="00503901"/>
    <w:rsid w:val="00503947"/>
    <w:rsid w:val="00504D41"/>
    <w:rsid w:val="005166EE"/>
    <w:rsid w:val="005173BD"/>
    <w:rsid w:val="005202C1"/>
    <w:rsid w:val="005202D5"/>
    <w:rsid w:val="005219CD"/>
    <w:rsid w:val="00526262"/>
    <w:rsid w:val="00527994"/>
    <w:rsid w:val="0053286D"/>
    <w:rsid w:val="00532C29"/>
    <w:rsid w:val="005339A1"/>
    <w:rsid w:val="00534028"/>
    <w:rsid w:val="005348B4"/>
    <w:rsid w:val="00537219"/>
    <w:rsid w:val="005406AF"/>
    <w:rsid w:val="00542322"/>
    <w:rsid w:val="005428C4"/>
    <w:rsid w:val="005430A3"/>
    <w:rsid w:val="00545E63"/>
    <w:rsid w:val="005471D8"/>
    <w:rsid w:val="005521C1"/>
    <w:rsid w:val="00552609"/>
    <w:rsid w:val="00555FB1"/>
    <w:rsid w:val="00557198"/>
    <w:rsid w:val="00562D7C"/>
    <w:rsid w:val="00563EB7"/>
    <w:rsid w:val="00565BD5"/>
    <w:rsid w:val="005719BF"/>
    <w:rsid w:val="00572DC0"/>
    <w:rsid w:val="00574FD9"/>
    <w:rsid w:val="00576288"/>
    <w:rsid w:val="005770DD"/>
    <w:rsid w:val="00581C89"/>
    <w:rsid w:val="00583727"/>
    <w:rsid w:val="0059037E"/>
    <w:rsid w:val="00590C48"/>
    <w:rsid w:val="005926C6"/>
    <w:rsid w:val="005953AB"/>
    <w:rsid w:val="0059595B"/>
    <w:rsid w:val="005A048F"/>
    <w:rsid w:val="005A141F"/>
    <w:rsid w:val="005A3977"/>
    <w:rsid w:val="005A5A93"/>
    <w:rsid w:val="005B2176"/>
    <w:rsid w:val="005B5D13"/>
    <w:rsid w:val="005B65E8"/>
    <w:rsid w:val="005B6866"/>
    <w:rsid w:val="005B7C12"/>
    <w:rsid w:val="005C3412"/>
    <w:rsid w:val="005C36C2"/>
    <w:rsid w:val="005C4BB9"/>
    <w:rsid w:val="005C5CFF"/>
    <w:rsid w:val="005D0120"/>
    <w:rsid w:val="005D06FF"/>
    <w:rsid w:val="005D133F"/>
    <w:rsid w:val="005D275D"/>
    <w:rsid w:val="005D4444"/>
    <w:rsid w:val="005D5F75"/>
    <w:rsid w:val="005D635E"/>
    <w:rsid w:val="005E0D8D"/>
    <w:rsid w:val="005E3235"/>
    <w:rsid w:val="005E61BA"/>
    <w:rsid w:val="005E61E7"/>
    <w:rsid w:val="005E7364"/>
    <w:rsid w:val="005E7A8D"/>
    <w:rsid w:val="005F0B7F"/>
    <w:rsid w:val="005F21D6"/>
    <w:rsid w:val="005F2B94"/>
    <w:rsid w:val="005F66D9"/>
    <w:rsid w:val="005F6EE7"/>
    <w:rsid w:val="00600BAB"/>
    <w:rsid w:val="00602588"/>
    <w:rsid w:val="00603F4B"/>
    <w:rsid w:val="0060610A"/>
    <w:rsid w:val="006079EE"/>
    <w:rsid w:val="00610441"/>
    <w:rsid w:val="00613A01"/>
    <w:rsid w:val="0061582E"/>
    <w:rsid w:val="0062583C"/>
    <w:rsid w:val="006261C3"/>
    <w:rsid w:val="006273C3"/>
    <w:rsid w:val="00631EF6"/>
    <w:rsid w:val="00634376"/>
    <w:rsid w:val="006343A2"/>
    <w:rsid w:val="00635DBD"/>
    <w:rsid w:val="00637366"/>
    <w:rsid w:val="006402B8"/>
    <w:rsid w:val="00642F7F"/>
    <w:rsid w:val="00643272"/>
    <w:rsid w:val="006434AA"/>
    <w:rsid w:val="00644045"/>
    <w:rsid w:val="00646BAA"/>
    <w:rsid w:val="006503C3"/>
    <w:rsid w:val="00650B22"/>
    <w:rsid w:val="006558EB"/>
    <w:rsid w:val="00660486"/>
    <w:rsid w:val="00661C34"/>
    <w:rsid w:val="006704E9"/>
    <w:rsid w:val="00674154"/>
    <w:rsid w:val="00674A0C"/>
    <w:rsid w:val="0067666E"/>
    <w:rsid w:val="00676F75"/>
    <w:rsid w:val="0068093B"/>
    <w:rsid w:val="0068121F"/>
    <w:rsid w:val="006862A1"/>
    <w:rsid w:val="006870E1"/>
    <w:rsid w:val="00690B6C"/>
    <w:rsid w:val="00693405"/>
    <w:rsid w:val="0069465F"/>
    <w:rsid w:val="00694D95"/>
    <w:rsid w:val="00695370"/>
    <w:rsid w:val="00696865"/>
    <w:rsid w:val="00697542"/>
    <w:rsid w:val="00697A63"/>
    <w:rsid w:val="006A05F3"/>
    <w:rsid w:val="006A119D"/>
    <w:rsid w:val="006A1FF0"/>
    <w:rsid w:val="006A3331"/>
    <w:rsid w:val="006A40BA"/>
    <w:rsid w:val="006A410E"/>
    <w:rsid w:val="006A497C"/>
    <w:rsid w:val="006A53F2"/>
    <w:rsid w:val="006A57E5"/>
    <w:rsid w:val="006B014D"/>
    <w:rsid w:val="006B1F35"/>
    <w:rsid w:val="006B6CDB"/>
    <w:rsid w:val="006B7921"/>
    <w:rsid w:val="006C04B7"/>
    <w:rsid w:val="006C15A6"/>
    <w:rsid w:val="006C22C7"/>
    <w:rsid w:val="006C4486"/>
    <w:rsid w:val="006C4D3E"/>
    <w:rsid w:val="006C4FF6"/>
    <w:rsid w:val="006C5DA7"/>
    <w:rsid w:val="006C62A2"/>
    <w:rsid w:val="006C6B82"/>
    <w:rsid w:val="006C6C4D"/>
    <w:rsid w:val="006C7984"/>
    <w:rsid w:val="006D2F83"/>
    <w:rsid w:val="006D3B2E"/>
    <w:rsid w:val="006D3DF7"/>
    <w:rsid w:val="006E2E14"/>
    <w:rsid w:val="006E78A6"/>
    <w:rsid w:val="006E7ABB"/>
    <w:rsid w:val="006F002B"/>
    <w:rsid w:val="006F219D"/>
    <w:rsid w:val="006F400C"/>
    <w:rsid w:val="006F4D9C"/>
    <w:rsid w:val="00700E9E"/>
    <w:rsid w:val="007013FA"/>
    <w:rsid w:val="00706F94"/>
    <w:rsid w:val="00707965"/>
    <w:rsid w:val="00707FB6"/>
    <w:rsid w:val="00714C3C"/>
    <w:rsid w:val="00716DE5"/>
    <w:rsid w:val="00720143"/>
    <w:rsid w:val="00720872"/>
    <w:rsid w:val="00721684"/>
    <w:rsid w:val="00724CC7"/>
    <w:rsid w:val="007256A2"/>
    <w:rsid w:val="00725BC6"/>
    <w:rsid w:val="00725C3E"/>
    <w:rsid w:val="007276B4"/>
    <w:rsid w:val="00730B2E"/>
    <w:rsid w:val="007334CF"/>
    <w:rsid w:val="007342B8"/>
    <w:rsid w:val="007346D4"/>
    <w:rsid w:val="00736976"/>
    <w:rsid w:val="00742916"/>
    <w:rsid w:val="007443A7"/>
    <w:rsid w:val="0074528A"/>
    <w:rsid w:val="00751781"/>
    <w:rsid w:val="00751D3D"/>
    <w:rsid w:val="007534EC"/>
    <w:rsid w:val="00753DB4"/>
    <w:rsid w:val="007553D9"/>
    <w:rsid w:val="00755BCE"/>
    <w:rsid w:val="00761E21"/>
    <w:rsid w:val="00763F54"/>
    <w:rsid w:val="007656FB"/>
    <w:rsid w:val="00767D0F"/>
    <w:rsid w:val="007708EC"/>
    <w:rsid w:val="0077177C"/>
    <w:rsid w:val="00775EC3"/>
    <w:rsid w:val="00780165"/>
    <w:rsid w:val="00780E27"/>
    <w:rsid w:val="00783BBD"/>
    <w:rsid w:val="00784197"/>
    <w:rsid w:val="00784CF8"/>
    <w:rsid w:val="00786B14"/>
    <w:rsid w:val="007878EC"/>
    <w:rsid w:val="00790F2C"/>
    <w:rsid w:val="00791EA8"/>
    <w:rsid w:val="00797A47"/>
    <w:rsid w:val="007A2ABE"/>
    <w:rsid w:val="007B06DD"/>
    <w:rsid w:val="007B27D4"/>
    <w:rsid w:val="007B3D9F"/>
    <w:rsid w:val="007B5899"/>
    <w:rsid w:val="007B7E8D"/>
    <w:rsid w:val="007C03BE"/>
    <w:rsid w:val="007C1419"/>
    <w:rsid w:val="007C1601"/>
    <w:rsid w:val="007C181F"/>
    <w:rsid w:val="007C35CE"/>
    <w:rsid w:val="007C4C4E"/>
    <w:rsid w:val="007C79D1"/>
    <w:rsid w:val="007D0BA2"/>
    <w:rsid w:val="007D4AB1"/>
    <w:rsid w:val="007D4AE5"/>
    <w:rsid w:val="007D4CBB"/>
    <w:rsid w:val="007D7BC0"/>
    <w:rsid w:val="007E2168"/>
    <w:rsid w:val="007E2D85"/>
    <w:rsid w:val="007E3323"/>
    <w:rsid w:val="007E3D6F"/>
    <w:rsid w:val="007E71B1"/>
    <w:rsid w:val="007F1E13"/>
    <w:rsid w:val="007F270D"/>
    <w:rsid w:val="007F463F"/>
    <w:rsid w:val="007F5AD1"/>
    <w:rsid w:val="007F5E8B"/>
    <w:rsid w:val="007F76C0"/>
    <w:rsid w:val="007F7DB2"/>
    <w:rsid w:val="0080446A"/>
    <w:rsid w:val="00807E92"/>
    <w:rsid w:val="0081108C"/>
    <w:rsid w:val="00814148"/>
    <w:rsid w:val="008162E6"/>
    <w:rsid w:val="00821BFA"/>
    <w:rsid w:val="00822219"/>
    <w:rsid w:val="00822687"/>
    <w:rsid w:val="00822F04"/>
    <w:rsid w:val="00823DC7"/>
    <w:rsid w:val="00824E82"/>
    <w:rsid w:val="0082541A"/>
    <w:rsid w:val="008316C8"/>
    <w:rsid w:val="00832FA4"/>
    <w:rsid w:val="008337F6"/>
    <w:rsid w:val="00835AF4"/>
    <w:rsid w:val="00835E8A"/>
    <w:rsid w:val="00836571"/>
    <w:rsid w:val="00837190"/>
    <w:rsid w:val="008374B5"/>
    <w:rsid w:val="008425C7"/>
    <w:rsid w:val="00842648"/>
    <w:rsid w:val="0084457D"/>
    <w:rsid w:val="00845D2D"/>
    <w:rsid w:val="00845ED2"/>
    <w:rsid w:val="008466AA"/>
    <w:rsid w:val="008565C2"/>
    <w:rsid w:val="00860465"/>
    <w:rsid w:val="00860606"/>
    <w:rsid w:val="00860A61"/>
    <w:rsid w:val="008642B9"/>
    <w:rsid w:val="00865C4D"/>
    <w:rsid w:val="00866EAE"/>
    <w:rsid w:val="008719B1"/>
    <w:rsid w:val="00872C9A"/>
    <w:rsid w:val="0087794C"/>
    <w:rsid w:val="008805FF"/>
    <w:rsid w:val="00881B96"/>
    <w:rsid w:val="008845D2"/>
    <w:rsid w:val="0088566C"/>
    <w:rsid w:val="00886935"/>
    <w:rsid w:val="008869F1"/>
    <w:rsid w:val="008907A7"/>
    <w:rsid w:val="008934D4"/>
    <w:rsid w:val="00896066"/>
    <w:rsid w:val="008973B8"/>
    <w:rsid w:val="008A6B53"/>
    <w:rsid w:val="008A79F3"/>
    <w:rsid w:val="008B1952"/>
    <w:rsid w:val="008B479A"/>
    <w:rsid w:val="008B68AD"/>
    <w:rsid w:val="008C1AFC"/>
    <w:rsid w:val="008C2929"/>
    <w:rsid w:val="008C5300"/>
    <w:rsid w:val="008C65F4"/>
    <w:rsid w:val="008C7DF2"/>
    <w:rsid w:val="008D26A5"/>
    <w:rsid w:val="008D2FB0"/>
    <w:rsid w:val="008D516D"/>
    <w:rsid w:val="008D6843"/>
    <w:rsid w:val="008E266B"/>
    <w:rsid w:val="008E779E"/>
    <w:rsid w:val="008F1323"/>
    <w:rsid w:val="008F66CF"/>
    <w:rsid w:val="008F79E1"/>
    <w:rsid w:val="009014BA"/>
    <w:rsid w:val="00910E3F"/>
    <w:rsid w:val="00912311"/>
    <w:rsid w:val="00912DBC"/>
    <w:rsid w:val="0091321F"/>
    <w:rsid w:val="00916249"/>
    <w:rsid w:val="0091703A"/>
    <w:rsid w:val="00922D14"/>
    <w:rsid w:val="00923857"/>
    <w:rsid w:val="00923E10"/>
    <w:rsid w:val="009247B6"/>
    <w:rsid w:val="00927F4C"/>
    <w:rsid w:val="00932075"/>
    <w:rsid w:val="009359B2"/>
    <w:rsid w:val="00940449"/>
    <w:rsid w:val="009439B6"/>
    <w:rsid w:val="00954658"/>
    <w:rsid w:val="0095548B"/>
    <w:rsid w:val="00956292"/>
    <w:rsid w:val="00957CFB"/>
    <w:rsid w:val="00961DCB"/>
    <w:rsid w:val="00963188"/>
    <w:rsid w:val="009633B3"/>
    <w:rsid w:val="00964B68"/>
    <w:rsid w:val="0097042B"/>
    <w:rsid w:val="0097314A"/>
    <w:rsid w:val="009775A0"/>
    <w:rsid w:val="00980C90"/>
    <w:rsid w:val="00981D32"/>
    <w:rsid w:val="00981FC7"/>
    <w:rsid w:val="00982155"/>
    <w:rsid w:val="00982C24"/>
    <w:rsid w:val="00984CA6"/>
    <w:rsid w:val="0098500E"/>
    <w:rsid w:val="0098510B"/>
    <w:rsid w:val="00985301"/>
    <w:rsid w:val="009905CB"/>
    <w:rsid w:val="00992947"/>
    <w:rsid w:val="009938F2"/>
    <w:rsid w:val="00994852"/>
    <w:rsid w:val="009A154C"/>
    <w:rsid w:val="009A507F"/>
    <w:rsid w:val="009A6E34"/>
    <w:rsid w:val="009B1DC2"/>
    <w:rsid w:val="009B2516"/>
    <w:rsid w:val="009B3116"/>
    <w:rsid w:val="009B5329"/>
    <w:rsid w:val="009B5922"/>
    <w:rsid w:val="009B5947"/>
    <w:rsid w:val="009B6DFD"/>
    <w:rsid w:val="009C08BB"/>
    <w:rsid w:val="009C2C40"/>
    <w:rsid w:val="009C646D"/>
    <w:rsid w:val="009C7E61"/>
    <w:rsid w:val="009D08FB"/>
    <w:rsid w:val="009D14C9"/>
    <w:rsid w:val="009E480E"/>
    <w:rsid w:val="009E6060"/>
    <w:rsid w:val="009E7689"/>
    <w:rsid w:val="009F0FD0"/>
    <w:rsid w:val="009F1390"/>
    <w:rsid w:val="009F4072"/>
    <w:rsid w:val="009F4B1F"/>
    <w:rsid w:val="009F4E30"/>
    <w:rsid w:val="00A003CD"/>
    <w:rsid w:val="00A00C7A"/>
    <w:rsid w:val="00A066EE"/>
    <w:rsid w:val="00A10C64"/>
    <w:rsid w:val="00A128EF"/>
    <w:rsid w:val="00A12CAB"/>
    <w:rsid w:val="00A208B6"/>
    <w:rsid w:val="00A220DE"/>
    <w:rsid w:val="00A25E87"/>
    <w:rsid w:val="00A37F94"/>
    <w:rsid w:val="00A40FAE"/>
    <w:rsid w:val="00A421A3"/>
    <w:rsid w:val="00A42E39"/>
    <w:rsid w:val="00A43300"/>
    <w:rsid w:val="00A4517F"/>
    <w:rsid w:val="00A4578F"/>
    <w:rsid w:val="00A51AD5"/>
    <w:rsid w:val="00A52D9C"/>
    <w:rsid w:val="00A601AE"/>
    <w:rsid w:val="00A60922"/>
    <w:rsid w:val="00A62BCD"/>
    <w:rsid w:val="00A655BD"/>
    <w:rsid w:val="00A73661"/>
    <w:rsid w:val="00A77681"/>
    <w:rsid w:val="00A801C4"/>
    <w:rsid w:val="00A81E6A"/>
    <w:rsid w:val="00A81EE7"/>
    <w:rsid w:val="00A84E5D"/>
    <w:rsid w:val="00A90275"/>
    <w:rsid w:val="00A91757"/>
    <w:rsid w:val="00A92A69"/>
    <w:rsid w:val="00A93596"/>
    <w:rsid w:val="00A94A54"/>
    <w:rsid w:val="00A964FD"/>
    <w:rsid w:val="00AA2052"/>
    <w:rsid w:val="00AA243F"/>
    <w:rsid w:val="00AA4BCD"/>
    <w:rsid w:val="00AB0B1F"/>
    <w:rsid w:val="00AB2659"/>
    <w:rsid w:val="00AB3969"/>
    <w:rsid w:val="00AC11C8"/>
    <w:rsid w:val="00AC11E4"/>
    <w:rsid w:val="00AC1320"/>
    <w:rsid w:val="00AC35DC"/>
    <w:rsid w:val="00AC4DB1"/>
    <w:rsid w:val="00AD0021"/>
    <w:rsid w:val="00AD0952"/>
    <w:rsid w:val="00AD2119"/>
    <w:rsid w:val="00AD41FD"/>
    <w:rsid w:val="00AD5194"/>
    <w:rsid w:val="00AD7B47"/>
    <w:rsid w:val="00AE0F5E"/>
    <w:rsid w:val="00AE261F"/>
    <w:rsid w:val="00AE2F77"/>
    <w:rsid w:val="00AE3B7A"/>
    <w:rsid w:val="00AE57BE"/>
    <w:rsid w:val="00AE6DFC"/>
    <w:rsid w:val="00AF2B9E"/>
    <w:rsid w:val="00AF3CBE"/>
    <w:rsid w:val="00AF527F"/>
    <w:rsid w:val="00AF705A"/>
    <w:rsid w:val="00AF7499"/>
    <w:rsid w:val="00AF7A7D"/>
    <w:rsid w:val="00B013B3"/>
    <w:rsid w:val="00B0166A"/>
    <w:rsid w:val="00B07C20"/>
    <w:rsid w:val="00B12EDE"/>
    <w:rsid w:val="00B204E0"/>
    <w:rsid w:val="00B2070F"/>
    <w:rsid w:val="00B20B20"/>
    <w:rsid w:val="00B33DC7"/>
    <w:rsid w:val="00B348A1"/>
    <w:rsid w:val="00B349BB"/>
    <w:rsid w:val="00B34B8E"/>
    <w:rsid w:val="00B37341"/>
    <w:rsid w:val="00B40023"/>
    <w:rsid w:val="00B424F8"/>
    <w:rsid w:val="00B469F2"/>
    <w:rsid w:val="00B53089"/>
    <w:rsid w:val="00B53A34"/>
    <w:rsid w:val="00B547E4"/>
    <w:rsid w:val="00B54DAE"/>
    <w:rsid w:val="00B551D9"/>
    <w:rsid w:val="00B562DE"/>
    <w:rsid w:val="00B564F7"/>
    <w:rsid w:val="00B62233"/>
    <w:rsid w:val="00B63068"/>
    <w:rsid w:val="00B65C71"/>
    <w:rsid w:val="00B66614"/>
    <w:rsid w:val="00B677F2"/>
    <w:rsid w:val="00B678DE"/>
    <w:rsid w:val="00B71BB0"/>
    <w:rsid w:val="00B72D05"/>
    <w:rsid w:val="00B73A78"/>
    <w:rsid w:val="00B746D9"/>
    <w:rsid w:val="00B767B5"/>
    <w:rsid w:val="00B821AB"/>
    <w:rsid w:val="00B83C85"/>
    <w:rsid w:val="00B86994"/>
    <w:rsid w:val="00B878FC"/>
    <w:rsid w:val="00B92C01"/>
    <w:rsid w:val="00B95FD2"/>
    <w:rsid w:val="00B97C25"/>
    <w:rsid w:val="00BA1B29"/>
    <w:rsid w:val="00BA6E74"/>
    <w:rsid w:val="00BB3427"/>
    <w:rsid w:val="00BB5064"/>
    <w:rsid w:val="00BB5521"/>
    <w:rsid w:val="00BC01B2"/>
    <w:rsid w:val="00BC16A7"/>
    <w:rsid w:val="00BC16ED"/>
    <w:rsid w:val="00BC5906"/>
    <w:rsid w:val="00BD0D01"/>
    <w:rsid w:val="00BD598D"/>
    <w:rsid w:val="00BE7A3A"/>
    <w:rsid w:val="00BF2563"/>
    <w:rsid w:val="00BF41B5"/>
    <w:rsid w:val="00C02268"/>
    <w:rsid w:val="00C044CB"/>
    <w:rsid w:val="00C061B9"/>
    <w:rsid w:val="00C134BA"/>
    <w:rsid w:val="00C140DE"/>
    <w:rsid w:val="00C167BE"/>
    <w:rsid w:val="00C16DB8"/>
    <w:rsid w:val="00C202F2"/>
    <w:rsid w:val="00C21F98"/>
    <w:rsid w:val="00C2388A"/>
    <w:rsid w:val="00C2388C"/>
    <w:rsid w:val="00C246D8"/>
    <w:rsid w:val="00C3178E"/>
    <w:rsid w:val="00C32039"/>
    <w:rsid w:val="00C40793"/>
    <w:rsid w:val="00C40A75"/>
    <w:rsid w:val="00C40C50"/>
    <w:rsid w:val="00C43F5D"/>
    <w:rsid w:val="00C44553"/>
    <w:rsid w:val="00C44909"/>
    <w:rsid w:val="00C51916"/>
    <w:rsid w:val="00C638EC"/>
    <w:rsid w:val="00C65CD7"/>
    <w:rsid w:val="00C72DFF"/>
    <w:rsid w:val="00C75267"/>
    <w:rsid w:val="00C75F6D"/>
    <w:rsid w:val="00C7648C"/>
    <w:rsid w:val="00C770F3"/>
    <w:rsid w:val="00C81CAA"/>
    <w:rsid w:val="00C82224"/>
    <w:rsid w:val="00C82C85"/>
    <w:rsid w:val="00C84A0B"/>
    <w:rsid w:val="00C858A4"/>
    <w:rsid w:val="00CA4E4F"/>
    <w:rsid w:val="00CA5BA7"/>
    <w:rsid w:val="00CB031E"/>
    <w:rsid w:val="00CB1A7D"/>
    <w:rsid w:val="00CB2E9A"/>
    <w:rsid w:val="00CB3C55"/>
    <w:rsid w:val="00CB4D37"/>
    <w:rsid w:val="00CC1BA5"/>
    <w:rsid w:val="00CC36D7"/>
    <w:rsid w:val="00CC5933"/>
    <w:rsid w:val="00CD0642"/>
    <w:rsid w:val="00CD752C"/>
    <w:rsid w:val="00CE03C6"/>
    <w:rsid w:val="00CE0981"/>
    <w:rsid w:val="00CE1C0E"/>
    <w:rsid w:val="00CE1E18"/>
    <w:rsid w:val="00CE2238"/>
    <w:rsid w:val="00CE43E9"/>
    <w:rsid w:val="00CE67E6"/>
    <w:rsid w:val="00CF15A9"/>
    <w:rsid w:val="00CF4ED8"/>
    <w:rsid w:val="00CF6D58"/>
    <w:rsid w:val="00D00B68"/>
    <w:rsid w:val="00D11EA0"/>
    <w:rsid w:val="00D169B2"/>
    <w:rsid w:val="00D20033"/>
    <w:rsid w:val="00D2127E"/>
    <w:rsid w:val="00D24CC7"/>
    <w:rsid w:val="00D24F32"/>
    <w:rsid w:val="00D25E5A"/>
    <w:rsid w:val="00D410EE"/>
    <w:rsid w:val="00D46498"/>
    <w:rsid w:val="00D6176A"/>
    <w:rsid w:val="00D6216C"/>
    <w:rsid w:val="00D66653"/>
    <w:rsid w:val="00D67BB6"/>
    <w:rsid w:val="00D70B26"/>
    <w:rsid w:val="00D713C6"/>
    <w:rsid w:val="00D7153B"/>
    <w:rsid w:val="00D804FF"/>
    <w:rsid w:val="00D80F47"/>
    <w:rsid w:val="00D82617"/>
    <w:rsid w:val="00D82DD6"/>
    <w:rsid w:val="00D848B9"/>
    <w:rsid w:val="00D879DE"/>
    <w:rsid w:val="00D87E93"/>
    <w:rsid w:val="00D932A2"/>
    <w:rsid w:val="00DA0E7F"/>
    <w:rsid w:val="00DA6144"/>
    <w:rsid w:val="00DA6F60"/>
    <w:rsid w:val="00DB01A4"/>
    <w:rsid w:val="00DB12C7"/>
    <w:rsid w:val="00DB3671"/>
    <w:rsid w:val="00DB4387"/>
    <w:rsid w:val="00DB50F5"/>
    <w:rsid w:val="00DB55DA"/>
    <w:rsid w:val="00DB6A0F"/>
    <w:rsid w:val="00DC0895"/>
    <w:rsid w:val="00DC1B7C"/>
    <w:rsid w:val="00DC212E"/>
    <w:rsid w:val="00DC3082"/>
    <w:rsid w:val="00DD1937"/>
    <w:rsid w:val="00DD26B2"/>
    <w:rsid w:val="00DD38C9"/>
    <w:rsid w:val="00DD3AE0"/>
    <w:rsid w:val="00DD5994"/>
    <w:rsid w:val="00DD7C06"/>
    <w:rsid w:val="00DE026B"/>
    <w:rsid w:val="00DE0879"/>
    <w:rsid w:val="00DE3CAD"/>
    <w:rsid w:val="00DE44B0"/>
    <w:rsid w:val="00DE44C8"/>
    <w:rsid w:val="00DE72D2"/>
    <w:rsid w:val="00DF1CE9"/>
    <w:rsid w:val="00DF5AAB"/>
    <w:rsid w:val="00DF7423"/>
    <w:rsid w:val="00DF7E60"/>
    <w:rsid w:val="00E03483"/>
    <w:rsid w:val="00E035C3"/>
    <w:rsid w:val="00E067F3"/>
    <w:rsid w:val="00E06B05"/>
    <w:rsid w:val="00E1001D"/>
    <w:rsid w:val="00E11CBE"/>
    <w:rsid w:val="00E13993"/>
    <w:rsid w:val="00E1648A"/>
    <w:rsid w:val="00E22732"/>
    <w:rsid w:val="00E23AB6"/>
    <w:rsid w:val="00E24794"/>
    <w:rsid w:val="00E3022C"/>
    <w:rsid w:val="00E30961"/>
    <w:rsid w:val="00E408FA"/>
    <w:rsid w:val="00E41E22"/>
    <w:rsid w:val="00E4458B"/>
    <w:rsid w:val="00E4768E"/>
    <w:rsid w:val="00E5151D"/>
    <w:rsid w:val="00E526DF"/>
    <w:rsid w:val="00E528E1"/>
    <w:rsid w:val="00E5371C"/>
    <w:rsid w:val="00E5783F"/>
    <w:rsid w:val="00E600E7"/>
    <w:rsid w:val="00E62B62"/>
    <w:rsid w:val="00E63D69"/>
    <w:rsid w:val="00E648B1"/>
    <w:rsid w:val="00E64D31"/>
    <w:rsid w:val="00E715CD"/>
    <w:rsid w:val="00E71F55"/>
    <w:rsid w:val="00E73188"/>
    <w:rsid w:val="00E746F1"/>
    <w:rsid w:val="00E75718"/>
    <w:rsid w:val="00E811F7"/>
    <w:rsid w:val="00E849F3"/>
    <w:rsid w:val="00E85071"/>
    <w:rsid w:val="00E85845"/>
    <w:rsid w:val="00E9052B"/>
    <w:rsid w:val="00E910E7"/>
    <w:rsid w:val="00E92BD2"/>
    <w:rsid w:val="00E933A9"/>
    <w:rsid w:val="00E9389E"/>
    <w:rsid w:val="00E951FE"/>
    <w:rsid w:val="00E96C25"/>
    <w:rsid w:val="00EA167F"/>
    <w:rsid w:val="00EA2026"/>
    <w:rsid w:val="00EA6155"/>
    <w:rsid w:val="00EB1054"/>
    <w:rsid w:val="00EB21BD"/>
    <w:rsid w:val="00EB3447"/>
    <w:rsid w:val="00EB3EC6"/>
    <w:rsid w:val="00EB7958"/>
    <w:rsid w:val="00EC28F3"/>
    <w:rsid w:val="00EC5204"/>
    <w:rsid w:val="00EC5235"/>
    <w:rsid w:val="00EC5DDF"/>
    <w:rsid w:val="00EC710C"/>
    <w:rsid w:val="00ED08E4"/>
    <w:rsid w:val="00ED17B3"/>
    <w:rsid w:val="00ED2394"/>
    <w:rsid w:val="00ED2F24"/>
    <w:rsid w:val="00ED6DD4"/>
    <w:rsid w:val="00EE682E"/>
    <w:rsid w:val="00EF3A46"/>
    <w:rsid w:val="00F021D2"/>
    <w:rsid w:val="00F02A4F"/>
    <w:rsid w:val="00F04125"/>
    <w:rsid w:val="00F06634"/>
    <w:rsid w:val="00F07510"/>
    <w:rsid w:val="00F17033"/>
    <w:rsid w:val="00F236F3"/>
    <w:rsid w:val="00F27161"/>
    <w:rsid w:val="00F2789E"/>
    <w:rsid w:val="00F319A9"/>
    <w:rsid w:val="00F32A23"/>
    <w:rsid w:val="00F345BA"/>
    <w:rsid w:val="00F35796"/>
    <w:rsid w:val="00F357FB"/>
    <w:rsid w:val="00F37A95"/>
    <w:rsid w:val="00F37E2F"/>
    <w:rsid w:val="00F42EE1"/>
    <w:rsid w:val="00F44B29"/>
    <w:rsid w:val="00F46C2D"/>
    <w:rsid w:val="00F47CDE"/>
    <w:rsid w:val="00F50D75"/>
    <w:rsid w:val="00F54A17"/>
    <w:rsid w:val="00F561D6"/>
    <w:rsid w:val="00F657A2"/>
    <w:rsid w:val="00F65D04"/>
    <w:rsid w:val="00F73E9E"/>
    <w:rsid w:val="00F74E50"/>
    <w:rsid w:val="00F74E58"/>
    <w:rsid w:val="00F768DC"/>
    <w:rsid w:val="00F76D3C"/>
    <w:rsid w:val="00F80AC6"/>
    <w:rsid w:val="00F81C77"/>
    <w:rsid w:val="00F85DCA"/>
    <w:rsid w:val="00F92A48"/>
    <w:rsid w:val="00F932A6"/>
    <w:rsid w:val="00FA066D"/>
    <w:rsid w:val="00FA3F6E"/>
    <w:rsid w:val="00FA6540"/>
    <w:rsid w:val="00FA7BEA"/>
    <w:rsid w:val="00FB0B2C"/>
    <w:rsid w:val="00FB0EE2"/>
    <w:rsid w:val="00FB3545"/>
    <w:rsid w:val="00FB39A0"/>
    <w:rsid w:val="00FC0F64"/>
    <w:rsid w:val="00FC30DC"/>
    <w:rsid w:val="00FC364A"/>
    <w:rsid w:val="00FC5435"/>
    <w:rsid w:val="00FC5645"/>
    <w:rsid w:val="00FD07FB"/>
    <w:rsid w:val="00FD521B"/>
    <w:rsid w:val="00FD5B8B"/>
    <w:rsid w:val="00FD5ECB"/>
    <w:rsid w:val="00FE3538"/>
    <w:rsid w:val="00FE597A"/>
    <w:rsid w:val="00FE688F"/>
    <w:rsid w:val="00FF057A"/>
    <w:rsid w:val="00FF1390"/>
    <w:rsid w:val="00FF1F01"/>
    <w:rsid w:val="00FF2A14"/>
    <w:rsid w:val="00FF4EDD"/>
    <w:rsid w:val="00FF5F2E"/>
    <w:rsid w:val="00FF68CE"/>
    <w:rsid w:val="025C39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29778C"/>
  <w15:chartTrackingRefBased/>
  <w15:docId w15:val="{74F22269-3C18-4D27-80A2-9100B3F7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143"/>
  </w:style>
  <w:style w:type="paragraph" w:styleId="Titre1">
    <w:name w:val="heading 1"/>
    <w:basedOn w:val="Normal"/>
    <w:next w:val="Normal"/>
    <w:link w:val="Titre1Car"/>
    <w:uiPriority w:val="9"/>
    <w:qFormat/>
    <w:rsid w:val="00720143"/>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720143"/>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720143"/>
    <w:pPr>
      <w:pBdr>
        <w:top w:val="single" w:sz="6" w:space="2" w:color="A5300F" w:themeColor="accent1"/>
      </w:pBdr>
      <w:spacing w:before="300" w:after="0"/>
      <w:outlineLvl w:val="2"/>
    </w:pPr>
    <w:rPr>
      <w:caps/>
      <w:color w:val="511707" w:themeColor="accent1" w:themeShade="7F"/>
      <w:spacing w:val="15"/>
    </w:rPr>
  </w:style>
  <w:style w:type="paragraph" w:styleId="Titre4">
    <w:name w:val="heading 4"/>
    <w:basedOn w:val="Normal"/>
    <w:next w:val="Normal"/>
    <w:link w:val="Titre4Car"/>
    <w:uiPriority w:val="9"/>
    <w:unhideWhenUsed/>
    <w:qFormat/>
    <w:rsid w:val="00720143"/>
    <w:pPr>
      <w:pBdr>
        <w:top w:val="dotted" w:sz="6" w:space="2" w:color="A5300F" w:themeColor="accent1"/>
      </w:pBdr>
      <w:spacing w:before="200" w:after="0"/>
      <w:outlineLvl w:val="3"/>
    </w:pPr>
    <w:rPr>
      <w:caps/>
      <w:color w:val="7B230B" w:themeColor="accent1" w:themeShade="BF"/>
      <w:spacing w:val="10"/>
    </w:rPr>
  </w:style>
  <w:style w:type="paragraph" w:styleId="Titre5">
    <w:name w:val="heading 5"/>
    <w:basedOn w:val="Normal"/>
    <w:next w:val="Normal"/>
    <w:link w:val="Titre5Car"/>
    <w:uiPriority w:val="9"/>
    <w:unhideWhenUsed/>
    <w:qFormat/>
    <w:rsid w:val="00720143"/>
    <w:pPr>
      <w:pBdr>
        <w:bottom w:val="single" w:sz="6" w:space="1" w:color="A5300F" w:themeColor="accent1"/>
      </w:pBdr>
      <w:spacing w:before="200" w:after="0"/>
      <w:outlineLvl w:val="4"/>
    </w:pPr>
    <w:rPr>
      <w:caps/>
      <w:color w:val="7B230B" w:themeColor="accent1" w:themeShade="BF"/>
      <w:spacing w:val="10"/>
    </w:rPr>
  </w:style>
  <w:style w:type="paragraph" w:styleId="Titre6">
    <w:name w:val="heading 6"/>
    <w:basedOn w:val="Normal"/>
    <w:next w:val="Normal"/>
    <w:link w:val="Titre6Car"/>
    <w:uiPriority w:val="9"/>
    <w:semiHidden/>
    <w:unhideWhenUsed/>
    <w:qFormat/>
    <w:rsid w:val="00720143"/>
    <w:pPr>
      <w:pBdr>
        <w:bottom w:val="dotted" w:sz="6" w:space="1" w:color="A5300F" w:themeColor="accent1"/>
      </w:pBdr>
      <w:spacing w:before="200" w:after="0"/>
      <w:outlineLvl w:val="5"/>
    </w:pPr>
    <w:rPr>
      <w:caps/>
      <w:color w:val="7B230B" w:themeColor="accent1" w:themeShade="BF"/>
      <w:spacing w:val="10"/>
    </w:rPr>
  </w:style>
  <w:style w:type="paragraph" w:styleId="Titre7">
    <w:name w:val="heading 7"/>
    <w:basedOn w:val="Normal"/>
    <w:next w:val="Normal"/>
    <w:link w:val="Titre7Car"/>
    <w:uiPriority w:val="9"/>
    <w:semiHidden/>
    <w:unhideWhenUsed/>
    <w:qFormat/>
    <w:rsid w:val="00720143"/>
    <w:pPr>
      <w:spacing w:before="200" w:after="0"/>
      <w:outlineLvl w:val="6"/>
    </w:pPr>
    <w:rPr>
      <w:caps/>
      <w:color w:val="7B230B" w:themeColor="accent1" w:themeShade="BF"/>
      <w:spacing w:val="10"/>
    </w:rPr>
  </w:style>
  <w:style w:type="paragraph" w:styleId="Titre8">
    <w:name w:val="heading 8"/>
    <w:basedOn w:val="Normal"/>
    <w:next w:val="Normal"/>
    <w:link w:val="Titre8Car"/>
    <w:uiPriority w:val="9"/>
    <w:semiHidden/>
    <w:unhideWhenUsed/>
    <w:qFormat/>
    <w:rsid w:val="00720143"/>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720143"/>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20143"/>
    <w:rPr>
      <w:caps/>
      <w:color w:val="FFFFFF" w:themeColor="background1"/>
      <w:spacing w:val="15"/>
      <w:sz w:val="22"/>
      <w:szCs w:val="22"/>
      <w:shd w:val="clear" w:color="auto" w:fill="A5300F" w:themeFill="accent1"/>
    </w:rPr>
  </w:style>
  <w:style w:type="character" w:customStyle="1" w:styleId="Titre2Car">
    <w:name w:val="Titre 2 Car"/>
    <w:basedOn w:val="Policepardfaut"/>
    <w:link w:val="Titre2"/>
    <w:uiPriority w:val="9"/>
    <w:rsid w:val="00720143"/>
    <w:rPr>
      <w:caps/>
      <w:spacing w:val="15"/>
      <w:shd w:val="clear" w:color="auto" w:fill="F9CEC2" w:themeFill="accent1" w:themeFillTint="33"/>
    </w:rPr>
  </w:style>
  <w:style w:type="character" w:customStyle="1" w:styleId="Titre3Car">
    <w:name w:val="Titre 3 Car"/>
    <w:basedOn w:val="Policepardfaut"/>
    <w:link w:val="Titre3"/>
    <w:uiPriority w:val="9"/>
    <w:rsid w:val="00720143"/>
    <w:rPr>
      <w:caps/>
      <w:color w:val="511707" w:themeColor="accent1" w:themeShade="7F"/>
      <w:spacing w:val="15"/>
    </w:rPr>
  </w:style>
  <w:style w:type="character" w:customStyle="1" w:styleId="Titre4Car">
    <w:name w:val="Titre 4 Car"/>
    <w:basedOn w:val="Policepardfaut"/>
    <w:link w:val="Titre4"/>
    <w:uiPriority w:val="9"/>
    <w:rsid w:val="00720143"/>
    <w:rPr>
      <w:caps/>
      <w:color w:val="7B230B" w:themeColor="accent1" w:themeShade="BF"/>
      <w:spacing w:val="10"/>
    </w:rPr>
  </w:style>
  <w:style w:type="character" w:customStyle="1" w:styleId="Titre5Car">
    <w:name w:val="Titre 5 Car"/>
    <w:basedOn w:val="Policepardfaut"/>
    <w:link w:val="Titre5"/>
    <w:uiPriority w:val="9"/>
    <w:rsid w:val="00720143"/>
    <w:rPr>
      <w:caps/>
      <w:color w:val="7B230B" w:themeColor="accent1" w:themeShade="BF"/>
      <w:spacing w:val="10"/>
    </w:rPr>
  </w:style>
  <w:style w:type="character" w:customStyle="1" w:styleId="Titre6Car">
    <w:name w:val="Titre 6 Car"/>
    <w:basedOn w:val="Policepardfaut"/>
    <w:link w:val="Titre6"/>
    <w:uiPriority w:val="9"/>
    <w:semiHidden/>
    <w:rsid w:val="00720143"/>
    <w:rPr>
      <w:caps/>
      <w:color w:val="7B230B" w:themeColor="accent1" w:themeShade="BF"/>
      <w:spacing w:val="10"/>
    </w:rPr>
  </w:style>
  <w:style w:type="character" w:customStyle="1" w:styleId="Titre7Car">
    <w:name w:val="Titre 7 Car"/>
    <w:basedOn w:val="Policepardfaut"/>
    <w:link w:val="Titre7"/>
    <w:uiPriority w:val="9"/>
    <w:semiHidden/>
    <w:rsid w:val="00720143"/>
    <w:rPr>
      <w:caps/>
      <w:color w:val="7B230B" w:themeColor="accent1" w:themeShade="BF"/>
      <w:spacing w:val="10"/>
    </w:rPr>
  </w:style>
  <w:style w:type="character" w:customStyle="1" w:styleId="Titre8Car">
    <w:name w:val="Titre 8 Car"/>
    <w:basedOn w:val="Policepardfaut"/>
    <w:link w:val="Titre8"/>
    <w:uiPriority w:val="9"/>
    <w:semiHidden/>
    <w:rsid w:val="00720143"/>
    <w:rPr>
      <w:caps/>
      <w:spacing w:val="10"/>
      <w:sz w:val="18"/>
      <w:szCs w:val="18"/>
    </w:rPr>
  </w:style>
  <w:style w:type="character" w:customStyle="1" w:styleId="Titre9Car">
    <w:name w:val="Titre 9 Car"/>
    <w:basedOn w:val="Policepardfaut"/>
    <w:link w:val="Titre9"/>
    <w:uiPriority w:val="9"/>
    <w:semiHidden/>
    <w:rsid w:val="00720143"/>
    <w:rPr>
      <w:i/>
      <w:iCs/>
      <w:caps/>
      <w:spacing w:val="10"/>
      <w:sz w:val="18"/>
      <w:szCs w:val="18"/>
    </w:rPr>
  </w:style>
  <w:style w:type="paragraph" w:styleId="Lgende">
    <w:name w:val="caption"/>
    <w:basedOn w:val="Normal"/>
    <w:next w:val="Normal"/>
    <w:uiPriority w:val="35"/>
    <w:unhideWhenUsed/>
    <w:qFormat/>
    <w:rsid w:val="00720143"/>
    <w:rPr>
      <w:b/>
      <w:bCs/>
      <w:color w:val="7B230B" w:themeColor="accent1" w:themeShade="BF"/>
      <w:sz w:val="16"/>
      <w:szCs w:val="16"/>
    </w:rPr>
  </w:style>
  <w:style w:type="paragraph" w:styleId="Titre">
    <w:name w:val="Title"/>
    <w:basedOn w:val="Normal"/>
    <w:next w:val="Normal"/>
    <w:link w:val="TitreCar"/>
    <w:uiPriority w:val="10"/>
    <w:qFormat/>
    <w:rsid w:val="00720143"/>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reCar">
    <w:name w:val="Titre Car"/>
    <w:basedOn w:val="Policepardfaut"/>
    <w:link w:val="Titre"/>
    <w:uiPriority w:val="10"/>
    <w:rsid w:val="00720143"/>
    <w:rPr>
      <w:rFonts w:asciiTheme="majorHAnsi" w:eastAsiaTheme="majorEastAsia" w:hAnsiTheme="majorHAnsi" w:cstheme="majorBidi"/>
      <w:caps/>
      <w:color w:val="A5300F" w:themeColor="accent1"/>
      <w:spacing w:val="10"/>
      <w:sz w:val="52"/>
      <w:szCs w:val="52"/>
    </w:rPr>
  </w:style>
  <w:style w:type="paragraph" w:styleId="Sous-titre">
    <w:name w:val="Subtitle"/>
    <w:basedOn w:val="Normal"/>
    <w:next w:val="Normal"/>
    <w:link w:val="Sous-titreCar"/>
    <w:uiPriority w:val="11"/>
    <w:qFormat/>
    <w:rsid w:val="00720143"/>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720143"/>
    <w:rPr>
      <w:caps/>
      <w:color w:val="595959" w:themeColor="text1" w:themeTint="A6"/>
      <w:spacing w:val="10"/>
      <w:sz w:val="21"/>
      <w:szCs w:val="21"/>
    </w:rPr>
  </w:style>
  <w:style w:type="character" w:styleId="lev">
    <w:name w:val="Strong"/>
    <w:uiPriority w:val="22"/>
    <w:qFormat/>
    <w:rsid w:val="00720143"/>
    <w:rPr>
      <w:b/>
      <w:bCs/>
    </w:rPr>
  </w:style>
  <w:style w:type="character" w:styleId="Accentuation">
    <w:name w:val="Emphasis"/>
    <w:uiPriority w:val="20"/>
    <w:qFormat/>
    <w:rsid w:val="00720143"/>
    <w:rPr>
      <w:caps/>
      <w:color w:val="511707" w:themeColor="accent1" w:themeShade="7F"/>
      <w:spacing w:val="5"/>
    </w:rPr>
  </w:style>
  <w:style w:type="paragraph" w:styleId="Sansinterligne">
    <w:name w:val="No Spacing"/>
    <w:link w:val="SansinterligneCar"/>
    <w:uiPriority w:val="1"/>
    <w:qFormat/>
    <w:rsid w:val="00720143"/>
    <w:pPr>
      <w:spacing w:after="0" w:line="240" w:lineRule="auto"/>
    </w:pPr>
  </w:style>
  <w:style w:type="paragraph" w:styleId="Citation">
    <w:name w:val="Quote"/>
    <w:basedOn w:val="Normal"/>
    <w:next w:val="Normal"/>
    <w:link w:val="CitationCar"/>
    <w:uiPriority w:val="29"/>
    <w:qFormat/>
    <w:rsid w:val="00720143"/>
    <w:rPr>
      <w:i/>
      <w:iCs/>
      <w:sz w:val="24"/>
      <w:szCs w:val="24"/>
    </w:rPr>
  </w:style>
  <w:style w:type="character" w:customStyle="1" w:styleId="CitationCar">
    <w:name w:val="Citation Car"/>
    <w:basedOn w:val="Policepardfaut"/>
    <w:link w:val="Citation"/>
    <w:uiPriority w:val="29"/>
    <w:rsid w:val="00720143"/>
    <w:rPr>
      <w:i/>
      <w:iCs/>
      <w:sz w:val="24"/>
      <w:szCs w:val="24"/>
    </w:rPr>
  </w:style>
  <w:style w:type="paragraph" w:styleId="Citationintense">
    <w:name w:val="Intense Quote"/>
    <w:basedOn w:val="Normal"/>
    <w:next w:val="Normal"/>
    <w:link w:val="CitationintenseCar"/>
    <w:uiPriority w:val="30"/>
    <w:qFormat/>
    <w:rsid w:val="00720143"/>
    <w:pPr>
      <w:spacing w:before="240" w:after="240" w:line="240" w:lineRule="auto"/>
      <w:ind w:left="1080" w:right="1080"/>
      <w:jc w:val="center"/>
    </w:pPr>
    <w:rPr>
      <w:color w:val="A5300F" w:themeColor="accent1"/>
      <w:sz w:val="24"/>
      <w:szCs w:val="24"/>
    </w:rPr>
  </w:style>
  <w:style w:type="character" w:customStyle="1" w:styleId="CitationintenseCar">
    <w:name w:val="Citation intense Car"/>
    <w:basedOn w:val="Policepardfaut"/>
    <w:link w:val="Citationintense"/>
    <w:uiPriority w:val="30"/>
    <w:rsid w:val="00720143"/>
    <w:rPr>
      <w:color w:val="A5300F" w:themeColor="accent1"/>
      <w:sz w:val="24"/>
      <w:szCs w:val="24"/>
    </w:rPr>
  </w:style>
  <w:style w:type="character" w:styleId="Emphaseple">
    <w:name w:val="Subtle Emphasis"/>
    <w:uiPriority w:val="19"/>
    <w:qFormat/>
    <w:rsid w:val="00720143"/>
    <w:rPr>
      <w:i/>
      <w:iCs/>
      <w:color w:val="511707" w:themeColor="accent1" w:themeShade="7F"/>
    </w:rPr>
  </w:style>
  <w:style w:type="character" w:styleId="Emphaseintense">
    <w:name w:val="Intense Emphasis"/>
    <w:uiPriority w:val="21"/>
    <w:qFormat/>
    <w:rsid w:val="00720143"/>
    <w:rPr>
      <w:b/>
      <w:bCs/>
      <w:caps/>
      <w:color w:val="511707" w:themeColor="accent1" w:themeShade="7F"/>
      <w:spacing w:val="10"/>
    </w:rPr>
  </w:style>
  <w:style w:type="character" w:styleId="Rfrenceple">
    <w:name w:val="Subtle Reference"/>
    <w:uiPriority w:val="31"/>
    <w:qFormat/>
    <w:rsid w:val="00720143"/>
    <w:rPr>
      <w:b/>
      <w:bCs/>
      <w:color w:val="A5300F" w:themeColor="accent1"/>
    </w:rPr>
  </w:style>
  <w:style w:type="character" w:styleId="Rfrenceintense">
    <w:name w:val="Intense Reference"/>
    <w:uiPriority w:val="32"/>
    <w:qFormat/>
    <w:rsid w:val="00720143"/>
    <w:rPr>
      <w:b/>
      <w:bCs/>
      <w:i/>
      <w:iCs/>
      <w:caps/>
      <w:color w:val="A5300F" w:themeColor="accent1"/>
    </w:rPr>
  </w:style>
  <w:style w:type="character" w:styleId="Titredulivre">
    <w:name w:val="Book Title"/>
    <w:uiPriority w:val="33"/>
    <w:qFormat/>
    <w:rsid w:val="00720143"/>
    <w:rPr>
      <w:b/>
      <w:bCs/>
      <w:i/>
      <w:iCs/>
      <w:spacing w:val="0"/>
    </w:rPr>
  </w:style>
  <w:style w:type="paragraph" w:styleId="En-ttedetabledesmatires">
    <w:name w:val="TOC Heading"/>
    <w:basedOn w:val="Titre1"/>
    <w:next w:val="Normal"/>
    <w:uiPriority w:val="39"/>
    <w:unhideWhenUsed/>
    <w:qFormat/>
    <w:rsid w:val="00720143"/>
    <w:pPr>
      <w:outlineLvl w:val="9"/>
    </w:pPr>
  </w:style>
  <w:style w:type="paragraph" w:styleId="En-tte">
    <w:name w:val="header"/>
    <w:basedOn w:val="Normal"/>
    <w:link w:val="En-tteCar"/>
    <w:uiPriority w:val="99"/>
    <w:unhideWhenUsed/>
    <w:rsid w:val="00B54DAE"/>
    <w:pPr>
      <w:tabs>
        <w:tab w:val="center" w:pos="4536"/>
        <w:tab w:val="right" w:pos="9072"/>
      </w:tabs>
      <w:spacing w:before="0" w:after="0" w:line="240" w:lineRule="auto"/>
    </w:pPr>
  </w:style>
  <w:style w:type="character" w:customStyle="1" w:styleId="En-tteCar">
    <w:name w:val="En-tête Car"/>
    <w:basedOn w:val="Policepardfaut"/>
    <w:link w:val="En-tte"/>
    <w:uiPriority w:val="99"/>
    <w:rsid w:val="00B54DAE"/>
  </w:style>
  <w:style w:type="paragraph" w:styleId="Pieddepage">
    <w:name w:val="footer"/>
    <w:basedOn w:val="Normal"/>
    <w:link w:val="PieddepageCar"/>
    <w:uiPriority w:val="99"/>
    <w:unhideWhenUsed/>
    <w:rsid w:val="00B54DAE"/>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B54DAE"/>
  </w:style>
  <w:style w:type="table" w:styleId="Grilledutableau">
    <w:name w:val="Table Grid"/>
    <w:basedOn w:val="TableauNormal"/>
    <w:uiPriority w:val="39"/>
    <w:rsid w:val="003E4D1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B7921"/>
    <w:rPr>
      <w:color w:val="808080"/>
    </w:rPr>
  </w:style>
  <w:style w:type="paragraph" w:styleId="Paragraphedeliste">
    <w:name w:val="List Paragraph"/>
    <w:basedOn w:val="Normal"/>
    <w:uiPriority w:val="34"/>
    <w:qFormat/>
    <w:rsid w:val="009B1DC2"/>
    <w:pPr>
      <w:ind w:left="720"/>
      <w:contextualSpacing/>
    </w:pPr>
  </w:style>
  <w:style w:type="paragraph" w:styleId="Textedebulles">
    <w:name w:val="Balloon Text"/>
    <w:basedOn w:val="Normal"/>
    <w:link w:val="TextedebullesCar"/>
    <w:uiPriority w:val="99"/>
    <w:semiHidden/>
    <w:unhideWhenUsed/>
    <w:rsid w:val="00784CF8"/>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84CF8"/>
    <w:rPr>
      <w:rFonts w:ascii="Segoe UI" w:hAnsi="Segoe UI" w:cs="Segoe UI"/>
      <w:sz w:val="18"/>
      <w:szCs w:val="18"/>
    </w:rPr>
  </w:style>
  <w:style w:type="character" w:styleId="Lienhypertexte">
    <w:name w:val="Hyperlink"/>
    <w:basedOn w:val="Policepardfaut"/>
    <w:uiPriority w:val="99"/>
    <w:unhideWhenUsed/>
    <w:rsid w:val="003233F6"/>
    <w:rPr>
      <w:color w:val="6B9F25" w:themeColor="hyperlink"/>
      <w:u w:val="single"/>
    </w:rPr>
  </w:style>
  <w:style w:type="character" w:styleId="Mentionnonrsolue">
    <w:name w:val="Unresolved Mention"/>
    <w:basedOn w:val="Policepardfaut"/>
    <w:uiPriority w:val="99"/>
    <w:semiHidden/>
    <w:unhideWhenUsed/>
    <w:rsid w:val="003233F6"/>
    <w:rPr>
      <w:color w:val="808080"/>
      <w:shd w:val="clear" w:color="auto" w:fill="E6E6E6"/>
    </w:rPr>
  </w:style>
  <w:style w:type="character" w:styleId="Lienhypertextesuivivisit">
    <w:name w:val="FollowedHyperlink"/>
    <w:basedOn w:val="Policepardfaut"/>
    <w:uiPriority w:val="99"/>
    <w:semiHidden/>
    <w:unhideWhenUsed/>
    <w:rsid w:val="00C40A75"/>
    <w:rPr>
      <w:color w:val="B26B02" w:themeColor="followedHyperlink"/>
      <w:u w:val="single"/>
    </w:rPr>
  </w:style>
  <w:style w:type="paragraph" w:customStyle="1" w:styleId="Standard">
    <w:name w:val="Standard"/>
    <w:rsid w:val="00465234"/>
    <w:pPr>
      <w:suppressAutoHyphens/>
      <w:autoSpaceDN w:val="0"/>
      <w:spacing w:before="0"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TableContents">
    <w:name w:val="Table Contents"/>
    <w:basedOn w:val="Standard"/>
    <w:rsid w:val="00465234"/>
    <w:pPr>
      <w:suppressLineNumbers/>
    </w:pPr>
  </w:style>
  <w:style w:type="table" w:styleId="Grilledetableauclaire">
    <w:name w:val="Grid Table Light"/>
    <w:basedOn w:val="TableauNormal"/>
    <w:uiPriority w:val="40"/>
    <w:rsid w:val="001769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37190"/>
    <w:pPr>
      <w:spacing w:beforeAutospacing="1" w:after="100" w:afterAutospacing="1" w:line="240" w:lineRule="auto"/>
    </w:pPr>
    <w:rPr>
      <w:rFonts w:ascii="Times New Roman" w:eastAsia="Times New Roman" w:hAnsi="Times New Roman" w:cs="Times New Roman"/>
      <w:sz w:val="24"/>
      <w:szCs w:val="24"/>
      <w:lang w:eastAsia="fr-FR"/>
    </w:rPr>
  </w:style>
  <w:style w:type="character" w:styleId="AcronymeHTML">
    <w:name w:val="HTML Acronym"/>
    <w:basedOn w:val="Policepardfaut"/>
    <w:uiPriority w:val="99"/>
    <w:semiHidden/>
    <w:unhideWhenUsed/>
    <w:rsid w:val="00A00C7A"/>
  </w:style>
  <w:style w:type="paragraph" w:customStyle="1" w:styleId="Textbody">
    <w:name w:val="Text body"/>
    <w:basedOn w:val="Normal"/>
    <w:rsid w:val="008425C7"/>
    <w:pPr>
      <w:widowControl w:val="0"/>
      <w:suppressAutoHyphens/>
      <w:autoSpaceDN w:val="0"/>
      <w:spacing w:before="0" w:after="120" w:line="240" w:lineRule="auto"/>
    </w:pPr>
    <w:rPr>
      <w:rFonts w:ascii="Times New Roman" w:eastAsia="Andale Sans UI" w:hAnsi="Times New Roman" w:cs="Tahoma"/>
      <w:kern w:val="3"/>
      <w:sz w:val="24"/>
      <w:szCs w:val="24"/>
      <w:lang w:eastAsia="fr-FR"/>
    </w:rPr>
  </w:style>
  <w:style w:type="character" w:customStyle="1" w:styleId="SourceText">
    <w:name w:val="Source Text"/>
    <w:rsid w:val="008425C7"/>
    <w:rPr>
      <w:rFonts w:ascii="Liberation Mono" w:eastAsia="NSimSun" w:hAnsi="Liberation Mono" w:cs="Liberation Mono" w:hint="default"/>
    </w:rPr>
  </w:style>
  <w:style w:type="character" w:customStyle="1" w:styleId="mi">
    <w:name w:val="mi"/>
    <w:basedOn w:val="Policepardfaut"/>
    <w:rsid w:val="00822F04"/>
  </w:style>
  <w:style w:type="character" w:customStyle="1" w:styleId="mo">
    <w:name w:val="mo"/>
    <w:basedOn w:val="Policepardfaut"/>
    <w:rsid w:val="00822F04"/>
  </w:style>
  <w:style w:type="character" w:customStyle="1" w:styleId="mn">
    <w:name w:val="mn"/>
    <w:basedOn w:val="Policepardfaut"/>
    <w:rsid w:val="00822F04"/>
  </w:style>
  <w:style w:type="character" w:customStyle="1" w:styleId="SansinterligneCar">
    <w:name w:val="Sans interligne Car"/>
    <w:basedOn w:val="Policepardfaut"/>
    <w:link w:val="Sansinterligne"/>
    <w:uiPriority w:val="1"/>
    <w:rsid w:val="00407911"/>
  </w:style>
  <w:style w:type="paragraph" w:styleId="TM1">
    <w:name w:val="toc 1"/>
    <w:basedOn w:val="Normal"/>
    <w:next w:val="Normal"/>
    <w:autoRedefine/>
    <w:uiPriority w:val="39"/>
    <w:unhideWhenUsed/>
    <w:rsid w:val="004E08C5"/>
    <w:pPr>
      <w:spacing w:after="100"/>
    </w:pPr>
  </w:style>
  <w:style w:type="paragraph" w:styleId="TM2">
    <w:name w:val="toc 2"/>
    <w:basedOn w:val="Normal"/>
    <w:next w:val="Normal"/>
    <w:autoRedefine/>
    <w:uiPriority w:val="39"/>
    <w:unhideWhenUsed/>
    <w:rsid w:val="004E08C5"/>
    <w:pPr>
      <w:spacing w:after="100"/>
      <w:ind w:left="200"/>
    </w:pPr>
  </w:style>
  <w:style w:type="paragraph" w:styleId="TM3">
    <w:name w:val="toc 3"/>
    <w:basedOn w:val="Normal"/>
    <w:next w:val="Normal"/>
    <w:autoRedefine/>
    <w:uiPriority w:val="39"/>
    <w:unhideWhenUsed/>
    <w:rsid w:val="004E08C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3204">
      <w:bodyDiv w:val="1"/>
      <w:marLeft w:val="0"/>
      <w:marRight w:val="0"/>
      <w:marTop w:val="0"/>
      <w:marBottom w:val="0"/>
      <w:divBdr>
        <w:top w:val="none" w:sz="0" w:space="0" w:color="auto"/>
        <w:left w:val="none" w:sz="0" w:space="0" w:color="auto"/>
        <w:bottom w:val="none" w:sz="0" w:space="0" w:color="auto"/>
        <w:right w:val="none" w:sz="0" w:space="0" w:color="auto"/>
      </w:divBdr>
    </w:div>
    <w:div w:id="41681636">
      <w:bodyDiv w:val="1"/>
      <w:marLeft w:val="0"/>
      <w:marRight w:val="0"/>
      <w:marTop w:val="0"/>
      <w:marBottom w:val="0"/>
      <w:divBdr>
        <w:top w:val="none" w:sz="0" w:space="0" w:color="auto"/>
        <w:left w:val="none" w:sz="0" w:space="0" w:color="auto"/>
        <w:bottom w:val="none" w:sz="0" w:space="0" w:color="auto"/>
        <w:right w:val="none" w:sz="0" w:space="0" w:color="auto"/>
      </w:divBdr>
    </w:div>
    <w:div w:id="102773592">
      <w:bodyDiv w:val="1"/>
      <w:marLeft w:val="0"/>
      <w:marRight w:val="0"/>
      <w:marTop w:val="0"/>
      <w:marBottom w:val="0"/>
      <w:divBdr>
        <w:top w:val="none" w:sz="0" w:space="0" w:color="auto"/>
        <w:left w:val="none" w:sz="0" w:space="0" w:color="auto"/>
        <w:bottom w:val="none" w:sz="0" w:space="0" w:color="auto"/>
        <w:right w:val="none" w:sz="0" w:space="0" w:color="auto"/>
      </w:divBdr>
    </w:div>
    <w:div w:id="159734337">
      <w:bodyDiv w:val="1"/>
      <w:marLeft w:val="0"/>
      <w:marRight w:val="0"/>
      <w:marTop w:val="0"/>
      <w:marBottom w:val="0"/>
      <w:divBdr>
        <w:top w:val="none" w:sz="0" w:space="0" w:color="auto"/>
        <w:left w:val="none" w:sz="0" w:space="0" w:color="auto"/>
        <w:bottom w:val="none" w:sz="0" w:space="0" w:color="auto"/>
        <w:right w:val="none" w:sz="0" w:space="0" w:color="auto"/>
      </w:divBdr>
    </w:div>
    <w:div w:id="184902845">
      <w:bodyDiv w:val="1"/>
      <w:marLeft w:val="0"/>
      <w:marRight w:val="0"/>
      <w:marTop w:val="0"/>
      <w:marBottom w:val="0"/>
      <w:divBdr>
        <w:top w:val="none" w:sz="0" w:space="0" w:color="auto"/>
        <w:left w:val="none" w:sz="0" w:space="0" w:color="auto"/>
        <w:bottom w:val="none" w:sz="0" w:space="0" w:color="auto"/>
        <w:right w:val="none" w:sz="0" w:space="0" w:color="auto"/>
      </w:divBdr>
    </w:div>
    <w:div w:id="196357432">
      <w:bodyDiv w:val="1"/>
      <w:marLeft w:val="0"/>
      <w:marRight w:val="0"/>
      <w:marTop w:val="0"/>
      <w:marBottom w:val="0"/>
      <w:divBdr>
        <w:top w:val="none" w:sz="0" w:space="0" w:color="auto"/>
        <w:left w:val="none" w:sz="0" w:space="0" w:color="auto"/>
        <w:bottom w:val="none" w:sz="0" w:space="0" w:color="auto"/>
        <w:right w:val="none" w:sz="0" w:space="0" w:color="auto"/>
      </w:divBdr>
    </w:div>
    <w:div w:id="254558643">
      <w:bodyDiv w:val="1"/>
      <w:marLeft w:val="0"/>
      <w:marRight w:val="0"/>
      <w:marTop w:val="0"/>
      <w:marBottom w:val="0"/>
      <w:divBdr>
        <w:top w:val="none" w:sz="0" w:space="0" w:color="auto"/>
        <w:left w:val="none" w:sz="0" w:space="0" w:color="auto"/>
        <w:bottom w:val="none" w:sz="0" w:space="0" w:color="auto"/>
        <w:right w:val="none" w:sz="0" w:space="0" w:color="auto"/>
      </w:divBdr>
    </w:div>
    <w:div w:id="279462056">
      <w:bodyDiv w:val="1"/>
      <w:marLeft w:val="0"/>
      <w:marRight w:val="0"/>
      <w:marTop w:val="0"/>
      <w:marBottom w:val="0"/>
      <w:divBdr>
        <w:top w:val="none" w:sz="0" w:space="0" w:color="auto"/>
        <w:left w:val="none" w:sz="0" w:space="0" w:color="auto"/>
        <w:bottom w:val="none" w:sz="0" w:space="0" w:color="auto"/>
        <w:right w:val="none" w:sz="0" w:space="0" w:color="auto"/>
      </w:divBdr>
    </w:div>
    <w:div w:id="320819886">
      <w:bodyDiv w:val="1"/>
      <w:marLeft w:val="0"/>
      <w:marRight w:val="0"/>
      <w:marTop w:val="0"/>
      <w:marBottom w:val="0"/>
      <w:divBdr>
        <w:top w:val="none" w:sz="0" w:space="0" w:color="auto"/>
        <w:left w:val="none" w:sz="0" w:space="0" w:color="auto"/>
        <w:bottom w:val="none" w:sz="0" w:space="0" w:color="auto"/>
        <w:right w:val="none" w:sz="0" w:space="0" w:color="auto"/>
      </w:divBdr>
    </w:div>
    <w:div w:id="324166921">
      <w:bodyDiv w:val="1"/>
      <w:marLeft w:val="0"/>
      <w:marRight w:val="0"/>
      <w:marTop w:val="0"/>
      <w:marBottom w:val="0"/>
      <w:divBdr>
        <w:top w:val="none" w:sz="0" w:space="0" w:color="auto"/>
        <w:left w:val="none" w:sz="0" w:space="0" w:color="auto"/>
        <w:bottom w:val="none" w:sz="0" w:space="0" w:color="auto"/>
        <w:right w:val="none" w:sz="0" w:space="0" w:color="auto"/>
      </w:divBdr>
    </w:div>
    <w:div w:id="325473108">
      <w:bodyDiv w:val="1"/>
      <w:marLeft w:val="0"/>
      <w:marRight w:val="0"/>
      <w:marTop w:val="0"/>
      <w:marBottom w:val="0"/>
      <w:divBdr>
        <w:top w:val="none" w:sz="0" w:space="0" w:color="auto"/>
        <w:left w:val="none" w:sz="0" w:space="0" w:color="auto"/>
        <w:bottom w:val="none" w:sz="0" w:space="0" w:color="auto"/>
        <w:right w:val="none" w:sz="0" w:space="0" w:color="auto"/>
      </w:divBdr>
    </w:div>
    <w:div w:id="327900706">
      <w:bodyDiv w:val="1"/>
      <w:marLeft w:val="0"/>
      <w:marRight w:val="0"/>
      <w:marTop w:val="0"/>
      <w:marBottom w:val="0"/>
      <w:divBdr>
        <w:top w:val="none" w:sz="0" w:space="0" w:color="auto"/>
        <w:left w:val="none" w:sz="0" w:space="0" w:color="auto"/>
        <w:bottom w:val="none" w:sz="0" w:space="0" w:color="auto"/>
        <w:right w:val="none" w:sz="0" w:space="0" w:color="auto"/>
      </w:divBdr>
    </w:div>
    <w:div w:id="335350199">
      <w:bodyDiv w:val="1"/>
      <w:marLeft w:val="0"/>
      <w:marRight w:val="0"/>
      <w:marTop w:val="0"/>
      <w:marBottom w:val="0"/>
      <w:divBdr>
        <w:top w:val="none" w:sz="0" w:space="0" w:color="auto"/>
        <w:left w:val="none" w:sz="0" w:space="0" w:color="auto"/>
        <w:bottom w:val="none" w:sz="0" w:space="0" w:color="auto"/>
        <w:right w:val="none" w:sz="0" w:space="0" w:color="auto"/>
      </w:divBdr>
    </w:div>
    <w:div w:id="342244226">
      <w:bodyDiv w:val="1"/>
      <w:marLeft w:val="0"/>
      <w:marRight w:val="0"/>
      <w:marTop w:val="0"/>
      <w:marBottom w:val="0"/>
      <w:divBdr>
        <w:top w:val="none" w:sz="0" w:space="0" w:color="auto"/>
        <w:left w:val="none" w:sz="0" w:space="0" w:color="auto"/>
        <w:bottom w:val="none" w:sz="0" w:space="0" w:color="auto"/>
        <w:right w:val="none" w:sz="0" w:space="0" w:color="auto"/>
      </w:divBdr>
    </w:div>
    <w:div w:id="359741384">
      <w:bodyDiv w:val="1"/>
      <w:marLeft w:val="0"/>
      <w:marRight w:val="0"/>
      <w:marTop w:val="0"/>
      <w:marBottom w:val="0"/>
      <w:divBdr>
        <w:top w:val="none" w:sz="0" w:space="0" w:color="auto"/>
        <w:left w:val="none" w:sz="0" w:space="0" w:color="auto"/>
        <w:bottom w:val="none" w:sz="0" w:space="0" w:color="auto"/>
        <w:right w:val="none" w:sz="0" w:space="0" w:color="auto"/>
      </w:divBdr>
    </w:div>
    <w:div w:id="375010067">
      <w:bodyDiv w:val="1"/>
      <w:marLeft w:val="0"/>
      <w:marRight w:val="0"/>
      <w:marTop w:val="0"/>
      <w:marBottom w:val="0"/>
      <w:divBdr>
        <w:top w:val="none" w:sz="0" w:space="0" w:color="auto"/>
        <w:left w:val="none" w:sz="0" w:space="0" w:color="auto"/>
        <w:bottom w:val="none" w:sz="0" w:space="0" w:color="auto"/>
        <w:right w:val="none" w:sz="0" w:space="0" w:color="auto"/>
      </w:divBdr>
    </w:div>
    <w:div w:id="449740365">
      <w:bodyDiv w:val="1"/>
      <w:marLeft w:val="0"/>
      <w:marRight w:val="0"/>
      <w:marTop w:val="0"/>
      <w:marBottom w:val="0"/>
      <w:divBdr>
        <w:top w:val="none" w:sz="0" w:space="0" w:color="auto"/>
        <w:left w:val="none" w:sz="0" w:space="0" w:color="auto"/>
        <w:bottom w:val="none" w:sz="0" w:space="0" w:color="auto"/>
        <w:right w:val="none" w:sz="0" w:space="0" w:color="auto"/>
      </w:divBdr>
    </w:div>
    <w:div w:id="459110026">
      <w:bodyDiv w:val="1"/>
      <w:marLeft w:val="0"/>
      <w:marRight w:val="0"/>
      <w:marTop w:val="0"/>
      <w:marBottom w:val="0"/>
      <w:divBdr>
        <w:top w:val="none" w:sz="0" w:space="0" w:color="auto"/>
        <w:left w:val="none" w:sz="0" w:space="0" w:color="auto"/>
        <w:bottom w:val="none" w:sz="0" w:space="0" w:color="auto"/>
        <w:right w:val="none" w:sz="0" w:space="0" w:color="auto"/>
      </w:divBdr>
    </w:div>
    <w:div w:id="465512727">
      <w:bodyDiv w:val="1"/>
      <w:marLeft w:val="0"/>
      <w:marRight w:val="0"/>
      <w:marTop w:val="0"/>
      <w:marBottom w:val="0"/>
      <w:divBdr>
        <w:top w:val="none" w:sz="0" w:space="0" w:color="auto"/>
        <w:left w:val="none" w:sz="0" w:space="0" w:color="auto"/>
        <w:bottom w:val="none" w:sz="0" w:space="0" w:color="auto"/>
        <w:right w:val="none" w:sz="0" w:space="0" w:color="auto"/>
      </w:divBdr>
    </w:div>
    <w:div w:id="529146007">
      <w:bodyDiv w:val="1"/>
      <w:marLeft w:val="0"/>
      <w:marRight w:val="0"/>
      <w:marTop w:val="0"/>
      <w:marBottom w:val="0"/>
      <w:divBdr>
        <w:top w:val="none" w:sz="0" w:space="0" w:color="auto"/>
        <w:left w:val="none" w:sz="0" w:space="0" w:color="auto"/>
        <w:bottom w:val="none" w:sz="0" w:space="0" w:color="auto"/>
        <w:right w:val="none" w:sz="0" w:space="0" w:color="auto"/>
      </w:divBdr>
    </w:div>
    <w:div w:id="544874936">
      <w:bodyDiv w:val="1"/>
      <w:marLeft w:val="0"/>
      <w:marRight w:val="0"/>
      <w:marTop w:val="0"/>
      <w:marBottom w:val="0"/>
      <w:divBdr>
        <w:top w:val="none" w:sz="0" w:space="0" w:color="auto"/>
        <w:left w:val="none" w:sz="0" w:space="0" w:color="auto"/>
        <w:bottom w:val="none" w:sz="0" w:space="0" w:color="auto"/>
        <w:right w:val="none" w:sz="0" w:space="0" w:color="auto"/>
      </w:divBdr>
    </w:div>
    <w:div w:id="551964662">
      <w:bodyDiv w:val="1"/>
      <w:marLeft w:val="0"/>
      <w:marRight w:val="0"/>
      <w:marTop w:val="0"/>
      <w:marBottom w:val="0"/>
      <w:divBdr>
        <w:top w:val="none" w:sz="0" w:space="0" w:color="auto"/>
        <w:left w:val="none" w:sz="0" w:space="0" w:color="auto"/>
        <w:bottom w:val="none" w:sz="0" w:space="0" w:color="auto"/>
        <w:right w:val="none" w:sz="0" w:space="0" w:color="auto"/>
      </w:divBdr>
    </w:div>
    <w:div w:id="552235087">
      <w:bodyDiv w:val="1"/>
      <w:marLeft w:val="0"/>
      <w:marRight w:val="0"/>
      <w:marTop w:val="0"/>
      <w:marBottom w:val="0"/>
      <w:divBdr>
        <w:top w:val="none" w:sz="0" w:space="0" w:color="auto"/>
        <w:left w:val="none" w:sz="0" w:space="0" w:color="auto"/>
        <w:bottom w:val="none" w:sz="0" w:space="0" w:color="auto"/>
        <w:right w:val="none" w:sz="0" w:space="0" w:color="auto"/>
      </w:divBdr>
    </w:div>
    <w:div w:id="561136732">
      <w:bodyDiv w:val="1"/>
      <w:marLeft w:val="0"/>
      <w:marRight w:val="0"/>
      <w:marTop w:val="0"/>
      <w:marBottom w:val="0"/>
      <w:divBdr>
        <w:top w:val="none" w:sz="0" w:space="0" w:color="auto"/>
        <w:left w:val="none" w:sz="0" w:space="0" w:color="auto"/>
        <w:bottom w:val="none" w:sz="0" w:space="0" w:color="auto"/>
        <w:right w:val="none" w:sz="0" w:space="0" w:color="auto"/>
      </w:divBdr>
    </w:div>
    <w:div w:id="582372435">
      <w:bodyDiv w:val="1"/>
      <w:marLeft w:val="0"/>
      <w:marRight w:val="0"/>
      <w:marTop w:val="0"/>
      <w:marBottom w:val="0"/>
      <w:divBdr>
        <w:top w:val="none" w:sz="0" w:space="0" w:color="auto"/>
        <w:left w:val="none" w:sz="0" w:space="0" w:color="auto"/>
        <w:bottom w:val="none" w:sz="0" w:space="0" w:color="auto"/>
        <w:right w:val="none" w:sz="0" w:space="0" w:color="auto"/>
      </w:divBdr>
    </w:div>
    <w:div w:id="602804414">
      <w:bodyDiv w:val="1"/>
      <w:marLeft w:val="0"/>
      <w:marRight w:val="0"/>
      <w:marTop w:val="0"/>
      <w:marBottom w:val="0"/>
      <w:divBdr>
        <w:top w:val="none" w:sz="0" w:space="0" w:color="auto"/>
        <w:left w:val="none" w:sz="0" w:space="0" w:color="auto"/>
        <w:bottom w:val="none" w:sz="0" w:space="0" w:color="auto"/>
        <w:right w:val="none" w:sz="0" w:space="0" w:color="auto"/>
      </w:divBdr>
    </w:div>
    <w:div w:id="661550085">
      <w:bodyDiv w:val="1"/>
      <w:marLeft w:val="0"/>
      <w:marRight w:val="0"/>
      <w:marTop w:val="0"/>
      <w:marBottom w:val="0"/>
      <w:divBdr>
        <w:top w:val="none" w:sz="0" w:space="0" w:color="auto"/>
        <w:left w:val="none" w:sz="0" w:space="0" w:color="auto"/>
        <w:bottom w:val="none" w:sz="0" w:space="0" w:color="auto"/>
        <w:right w:val="none" w:sz="0" w:space="0" w:color="auto"/>
      </w:divBdr>
    </w:div>
    <w:div w:id="667558126">
      <w:bodyDiv w:val="1"/>
      <w:marLeft w:val="0"/>
      <w:marRight w:val="0"/>
      <w:marTop w:val="0"/>
      <w:marBottom w:val="0"/>
      <w:divBdr>
        <w:top w:val="none" w:sz="0" w:space="0" w:color="auto"/>
        <w:left w:val="none" w:sz="0" w:space="0" w:color="auto"/>
        <w:bottom w:val="none" w:sz="0" w:space="0" w:color="auto"/>
        <w:right w:val="none" w:sz="0" w:space="0" w:color="auto"/>
      </w:divBdr>
    </w:div>
    <w:div w:id="670838852">
      <w:bodyDiv w:val="1"/>
      <w:marLeft w:val="0"/>
      <w:marRight w:val="0"/>
      <w:marTop w:val="0"/>
      <w:marBottom w:val="0"/>
      <w:divBdr>
        <w:top w:val="none" w:sz="0" w:space="0" w:color="auto"/>
        <w:left w:val="none" w:sz="0" w:space="0" w:color="auto"/>
        <w:bottom w:val="none" w:sz="0" w:space="0" w:color="auto"/>
        <w:right w:val="none" w:sz="0" w:space="0" w:color="auto"/>
      </w:divBdr>
    </w:div>
    <w:div w:id="700398781">
      <w:bodyDiv w:val="1"/>
      <w:marLeft w:val="0"/>
      <w:marRight w:val="0"/>
      <w:marTop w:val="0"/>
      <w:marBottom w:val="0"/>
      <w:divBdr>
        <w:top w:val="none" w:sz="0" w:space="0" w:color="auto"/>
        <w:left w:val="none" w:sz="0" w:space="0" w:color="auto"/>
        <w:bottom w:val="none" w:sz="0" w:space="0" w:color="auto"/>
        <w:right w:val="none" w:sz="0" w:space="0" w:color="auto"/>
      </w:divBdr>
    </w:div>
    <w:div w:id="717317225">
      <w:bodyDiv w:val="1"/>
      <w:marLeft w:val="0"/>
      <w:marRight w:val="0"/>
      <w:marTop w:val="0"/>
      <w:marBottom w:val="0"/>
      <w:divBdr>
        <w:top w:val="none" w:sz="0" w:space="0" w:color="auto"/>
        <w:left w:val="none" w:sz="0" w:space="0" w:color="auto"/>
        <w:bottom w:val="none" w:sz="0" w:space="0" w:color="auto"/>
        <w:right w:val="none" w:sz="0" w:space="0" w:color="auto"/>
      </w:divBdr>
    </w:div>
    <w:div w:id="718166052">
      <w:bodyDiv w:val="1"/>
      <w:marLeft w:val="0"/>
      <w:marRight w:val="0"/>
      <w:marTop w:val="0"/>
      <w:marBottom w:val="0"/>
      <w:divBdr>
        <w:top w:val="none" w:sz="0" w:space="0" w:color="auto"/>
        <w:left w:val="none" w:sz="0" w:space="0" w:color="auto"/>
        <w:bottom w:val="none" w:sz="0" w:space="0" w:color="auto"/>
        <w:right w:val="none" w:sz="0" w:space="0" w:color="auto"/>
      </w:divBdr>
      <w:divsChild>
        <w:div w:id="1525559043">
          <w:marLeft w:val="450"/>
          <w:marRight w:val="0"/>
          <w:marTop w:val="0"/>
          <w:marBottom w:val="0"/>
          <w:divBdr>
            <w:top w:val="none" w:sz="0" w:space="0" w:color="auto"/>
            <w:left w:val="none" w:sz="0" w:space="0" w:color="auto"/>
            <w:bottom w:val="none" w:sz="0" w:space="0" w:color="auto"/>
            <w:right w:val="none" w:sz="0" w:space="0" w:color="auto"/>
          </w:divBdr>
          <w:divsChild>
            <w:div w:id="144496085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727339206">
      <w:bodyDiv w:val="1"/>
      <w:marLeft w:val="0"/>
      <w:marRight w:val="0"/>
      <w:marTop w:val="0"/>
      <w:marBottom w:val="0"/>
      <w:divBdr>
        <w:top w:val="none" w:sz="0" w:space="0" w:color="auto"/>
        <w:left w:val="none" w:sz="0" w:space="0" w:color="auto"/>
        <w:bottom w:val="none" w:sz="0" w:space="0" w:color="auto"/>
        <w:right w:val="none" w:sz="0" w:space="0" w:color="auto"/>
      </w:divBdr>
    </w:div>
    <w:div w:id="729769424">
      <w:bodyDiv w:val="1"/>
      <w:marLeft w:val="0"/>
      <w:marRight w:val="0"/>
      <w:marTop w:val="0"/>
      <w:marBottom w:val="0"/>
      <w:divBdr>
        <w:top w:val="none" w:sz="0" w:space="0" w:color="auto"/>
        <w:left w:val="none" w:sz="0" w:space="0" w:color="auto"/>
        <w:bottom w:val="none" w:sz="0" w:space="0" w:color="auto"/>
        <w:right w:val="none" w:sz="0" w:space="0" w:color="auto"/>
      </w:divBdr>
    </w:div>
    <w:div w:id="735931665">
      <w:bodyDiv w:val="1"/>
      <w:marLeft w:val="0"/>
      <w:marRight w:val="0"/>
      <w:marTop w:val="0"/>
      <w:marBottom w:val="0"/>
      <w:divBdr>
        <w:top w:val="none" w:sz="0" w:space="0" w:color="auto"/>
        <w:left w:val="none" w:sz="0" w:space="0" w:color="auto"/>
        <w:bottom w:val="none" w:sz="0" w:space="0" w:color="auto"/>
        <w:right w:val="none" w:sz="0" w:space="0" w:color="auto"/>
      </w:divBdr>
    </w:div>
    <w:div w:id="795291764">
      <w:bodyDiv w:val="1"/>
      <w:marLeft w:val="0"/>
      <w:marRight w:val="0"/>
      <w:marTop w:val="0"/>
      <w:marBottom w:val="0"/>
      <w:divBdr>
        <w:top w:val="none" w:sz="0" w:space="0" w:color="auto"/>
        <w:left w:val="none" w:sz="0" w:space="0" w:color="auto"/>
        <w:bottom w:val="none" w:sz="0" w:space="0" w:color="auto"/>
        <w:right w:val="none" w:sz="0" w:space="0" w:color="auto"/>
      </w:divBdr>
    </w:div>
    <w:div w:id="832374233">
      <w:bodyDiv w:val="1"/>
      <w:marLeft w:val="0"/>
      <w:marRight w:val="0"/>
      <w:marTop w:val="0"/>
      <w:marBottom w:val="0"/>
      <w:divBdr>
        <w:top w:val="none" w:sz="0" w:space="0" w:color="auto"/>
        <w:left w:val="none" w:sz="0" w:space="0" w:color="auto"/>
        <w:bottom w:val="none" w:sz="0" w:space="0" w:color="auto"/>
        <w:right w:val="none" w:sz="0" w:space="0" w:color="auto"/>
      </w:divBdr>
    </w:div>
    <w:div w:id="848174586">
      <w:bodyDiv w:val="1"/>
      <w:marLeft w:val="0"/>
      <w:marRight w:val="0"/>
      <w:marTop w:val="0"/>
      <w:marBottom w:val="0"/>
      <w:divBdr>
        <w:top w:val="none" w:sz="0" w:space="0" w:color="auto"/>
        <w:left w:val="none" w:sz="0" w:space="0" w:color="auto"/>
        <w:bottom w:val="none" w:sz="0" w:space="0" w:color="auto"/>
        <w:right w:val="none" w:sz="0" w:space="0" w:color="auto"/>
      </w:divBdr>
    </w:div>
    <w:div w:id="865947167">
      <w:bodyDiv w:val="1"/>
      <w:marLeft w:val="0"/>
      <w:marRight w:val="0"/>
      <w:marTop w:val="0"/>
      <w:marBottom w:val="0"/>
      <w:divBdr>
        <w:top w:val="none" w:sz="0" w:space="0" w:color="auto"/>
        <w:left w:val="none" w:sz="0" w:space="0" w:color="auto"/>
        <w:bottom w:val="none" w:sz="0" w:space="0" w:color="auto"/>
        <w:right w:val="none" w:sz="0" w:space="0" w:color="auto"/>
      </w:divBdr>
    </w:div>
    <w:div w:id="882640938">
      <w:bodyDiv w:val="1"/>
      <w:marLeft w:val="0"/>
      <w:marRight w:val="0"/>
      <w:marTop w:val="0"/>
      <w:marBottom w:val="0"/>
      <w:divBdr>
        <w:top w:val="none" w:sz="0" w:space="0" w:color="auto"/>
        <w:left w:val="none" w:sz="0" w:space="0" w:color="auto"/>
        <w:bottom w:val="none" w:sz="0" w:space="0" w:color="auto"/>
        <w:right w:val="none" w:sz="0" w:space="0" w:color="auto"/>
      </w:divBdr>
    </w:div>
    <w:div w:id="896210920">
      <w:bodyDiv w:val="1"/>
      <w:marLeft w:val="0"/>
      <w:marRight w:val="0"/>
      <w:marTop w:val="0"/>
      <w:marBottom w:val="0"/>
      <w:divBdr>
        <w:top w:val="none" w:sz="0" w:space="0" w:color="auto"/>
        <w:left w:val="none" w:sz="0" w:space="0" w:color="auto"/>
        <w:bottom w:val="none" w:sz="0" w:space="0" w:color="auto"/>
        <w:right w:val="none" w:sz="0" w:space="0" w:color="auto"/>
      </w:divBdr>
    </w:div>
    <w:div w:id="912277076">
      <w:bodyDiv w:val="1"/>
      <w:marLeft w:val="0"/>
      <w:marRight w:val="0"/>
      <w:marTop w:val="0"/>
      <w:marBottom w:val="0"/>
      <w:divBdr>
        <w:top w:val="none" w:sz="0" w:space="0" w:color="auto"/>
        <w:left w:val="none" w:sz="0" w:space="0" w:color="auto"/>
        <w:bottom w:val="none" w:sz="0" w:space="0" w:color="auto"/>
        <w:right w:val="none" w:sz="0" w:space="0" w:color="auto"/>
      </w:divBdr>
    </w:div>
    <w:div w:id="961959903">
      <w:bodyDiv w:val="1"/>
      <w:marLeft w:val="0"/>
      <w:marRight w:val="0"/>
      <w:marTop w:val="0"/>
      <w:marBottom w:val="0"/>
      <w:divBdr>
        <w:top w:val="none" w:sz="0" w:space="0" w:color="auto"/>
        <w:left w:val="none" w:sz="0" w:space="0" w:color="auto"/>
        <w:bottom w:val="none" w:sz="0" w:space="0" w:color="auto"/>
        <w:right w:val="none" w:sz="0" w:space="0" w:color="auto"/>
      </w:divBdr>
    </w:div>
    <w:div w:id="978999862">
      <w:bodyDiv w:val="1"/>
      <w:marLeft w:val="0"/>
      <w:marRight w:val="0"/>
      <w:marTop w:val="0"/>
      <w:marBottom w:val="0"/>
      <w:divBdr>
        <w:top w:val="none" w:sz="0" w:space="0" w:color="auto"/>
        <w:left w:val="none" w:sz="0" w:space="0" w:color="auto"/>
        <w:bottom w:val="none" w:sz="0" w:space="0" w:color="auto"/>
        <w:right w:val="none" w:sz="0" w:space="0" w:color="auto"/>
      </w:divBdr>
    </w:div>
    <w:div w:id="985014642">
      <w:bodyDiv w:val="1"/>
      <w:marLeft w:val="0"/>
      <w:marRight w:val="0"/>
      <w:marTop w:val="0"/>
      <w:marBottom w:val="0"/>
      <w:divBdr>
        <w:top w:val="none" w:sz="0" w:space="0" w:color="auto"/>
        <w:left w:val="none" w:sz="0" w:space="0" w:color="auto"/>
        <w:bottom w:val="none" w:sz="0" w:space="0" w:color="auto"/>
        <w:right w:val="none" w:sz="0" w:space="0" w:color="auto"/>
      </w:divBdr>
    </w:div>
    <w:div w:id="990717534">
      <w:bodyDiv w:val="1"/>
      <w:marLeft w:val="0"/>
      <w:marRight w:val="0"/>
      <w:marTop w:val="0"/>
      <w:marBottom w:val="0"/>
      <w:divBdr>
        <w:top w:val="none" w:sz="0" w:space="0" w:color="auto"/>
        <w:left w:val="none" w:sz="0" w:space="0" w:color="auto"/>
        <w:bottom w:val="none" w:sz="0" w:space="0" w:color="auto"/>
        <w:right w:val="none" w:sz="0" w:space="0" w:color="auto"/>
      </w:divBdr>
    </w:div>
    <w:div w:id="1015692249">
      <w:bodyDiv w:val="1"/>
      <w:marLeft w:val="0"/>
      <w:marRight w:val="0"/>
      <w:marTop w:val="0"/>
      <w:marBottom w:val="0"/>
      <w:divBdr>
        <w:top w:val="none" w:sz="0" w:space="0" w:color="auto"/>
        <w:left w:val="none" w:sz="0" w:space="0" w:color="auto"/>
        <w:bottom w:val="none" w:sz="0" w:space="0" w:color="auto"/>
        <w:right w:val="none" w:sz="0" w:space="0" w:color="auto"/>
      </w:divBdr>
    </w:div>
    <w:div w:id="1022129151">
      <w:bodyDiv w:val="1"/>
      <w:marLeft w:val="0"/>
      <w:marRight w:val="0"/>
      <w:marTop w:val="0"/>
      <w:marBottom w:val="0"/>
      <w:divBdr>
        <w:top w:val="none" w:sz="0" w:space="0" w:color="auto"/>
        <w:left w:val="none" w:sz="0" w:space="0" w:color="auto"/>
        <w:bottom w:val="none" w:sz="0" w:space="0" w:color="auto"/>
        <w:right w:val="none" w:sz="0" w:space="0" w:color="auto"/>
      </w:divBdr>
    </w:div>
    <w:div w:id="1049888743">
      <w:bodyDiv w:val="1"/>
      <w:marLeft w:val="0"/>
      <w:marRight w:val="0"/>
      <w:marTop w:val="0"/>
      <w:marBottom w:val="0"/>
      <w:divBdr>
        <w:top w:val="none" w:sz="0" w:space="0" w:color="auto"/>
        <w:left w:val="none" w:sz="0" w:space="0" w:color="auto"/>
        <w:bottom w:val="none" w:sz="0" w:space="0" w:color="auto"/>
        <w:right w:val="none" w:sz="0" w:space="0" w:color="auto"/>
      </w:divBdr>
    </w:div>
    <w:div w:id="1070496272">
      <w:bodyDiv w:val="1"/>
      <w:marLeft w:val="0"/>
      <w:marRight w:val="0"/>
      <w:marTop w:val="0"/>
      <w:marBottom w:val="0"/>
      <w:divBdr>
        <w:top w:val="none" w:sz="0" w:space="0" w:color="auto"/>
        <w:left w:val="none" w:sz="0" w:space="0" w:color="auto"/>
        <w:bottom w:val="none" w:sz="0" w:space="0" w:color="auto"/>
        <w:right w:val="none" w:sz="0" w:space="0" w:color="auto"/>
      </w:divBdr>
    </w:div>
    <w:div w:id="1113943040">
      <w:bodyDiv w:val="1"/>
      <w:marLeft w:val="0"/>
      <w:marRight w:val="0"/>
      <w:marTop w:val="0"/>
      <w:marBottom w:val="0"/>
      <w:divBdr>
        <w:top w:val="none" w:sz="0" w:space="0" w:color="auto"/>
        <w:left w:val="none" w:sz="0" w:space="0" w:color="auto"/>
        <w:bottom w:val="none" w:sz="0" w:space="0" w:color="auto"/>
        <w:right w:val="none" w:sz="0" w:space="0" w:color="auto"/>
      </w:divBdr>
    </w:div>
    <w:div w:id="1138718231">
      <w:bodyDiv w:val="1"/>
      <w:marLeft w:val="0"/>
      <w:marRight w:val="0"/>
      <w:marTop w:val="0"/>
      <w:marBottom w:val="0"/>
      <w:divBdr>
        <w:top w:val="none" w:sz="0" w:space="0" w:color="auto"/>
        <w:left w:val="none" w:sz="0" w:space="0" w:color="auto"/>
        <w:bottom w:val="none" w:sz="0" w:space="0" w:color="auto"/>
        <w:right w:val="none" w:sz="0" w:space="0" w:color="auto"/>
      </w:divBdr>
    </w:div>
    <w:div w:id="1139687623">
      <w:bodyDiv w:val="1"/>
      <w:marLeft w:val="0"/>
      <w:marRight w:val="0"/>
      <w:marTop w:val="0"/>
      <w:marBottom w:val="0"/>
      <w:divBdr>
        <w:top w:val="none" w:sz="0" w:space="0" w:color="auto"/>
        <w:left w:val="none" w:sz="0" w:space="0" w:color="auto"/>
        <w:bottom w:val="none" w:sz="0" w:space="0" w:color="auto"/>
        <w:right w:val="none" w:sz="0" w:space="0" w:color="auto"/>
      </w:divBdr>
    </w:div>
    <w:div w:id="1174296212">
      <w:bodyDiv w:val="1"/>
      <w:marLeft w:val="0"/>
      <w:marRight w:val="0"/>
      <w:marTop w:val="0"/>
      <w:marBottom w:val="0"/>
      <w:divBdr>
        <w:top w:val="none" w:sz="0" w:space="0" w:color="auto"/>
        <w:left w:val="none" w:sz="0" w:space="0" w:color="auto"/>
        <w:bottom w:val="none" w:sz="0" w:space="0" w:color="auto"/>
        <w:right w:val="none" w:sz="0" w:space="0" w:color="auto"/>
      </w:divBdr>
    </w:div>
    <w:div w:id="1176313045">
      <w:bodyDiv w:val="1"/>
      <w:marLeft w:val="0"/>
      <w:marRight w:val="0"/>
      <w:marTop w:val="0"/>
      <w:marBottom w:val="0"/>
      <w:divBdr>
        <w:top w:val="none" w:sz="0" w:space="0" w:color="auto"/>
        <w:left w:val="none" w:sz="0" w:space="0" w:color="auto"/>
        <w:bottom w:val="none" w:sz="0" w:space="0" w:color="auto"/>
        <w:right w:val="none" w:sz="0" w:space="0" w:color="auto"/>
      </w:divBdr>
    </w:div>
    <w:div w:id="1255161695">
      <w:bodyDiv w:val="1"/>
      <w:marLeft w:val="0"/>
      <w:marRight w:val="0"/>
      <w:marTop w:val="0"/>
      <w:marBottom w:val="0"/>
      <w:divBdr>
        <w:top w:val="none" w:sz="0" w:space="0" w:color="auto"/>
        <w:left w:val="none" w:sz="0" w:space="0" w:color="auto"/>
        <w:bottom w:val="none" w:sz="0" w:space="0" w:color="auto"/>
        <w:right w:val="none" w:sz="0" w:space="0" w:color="auto"/>
      </w:divBdr>
    </w:div>
    <w:div w:id="1274556898">
      <w:bodyDiv w:val="1"/>
      <w:marLeft w:val="0"/>
      <w:marRight w:val="0"/>
      <w:marTop w:val="0"/>
      <w:marBottom w:val="0"/>
      <w:divBdr>
        <w:top w:val="none" w:sz="0" w:space="0" w:color="auto"/>
        <w:left w:val="none" w:sz="0" w:space="0" w:color="auto"/>
        <w:bottom w:val="none" w:sz="0" w:space="0" w:color="auto"/>
        <w:right w:val="none" w:sz="0" w:space="0" w:color="auto"/>
      </w:divBdr>
    </w:div>
    <w:div w:id="1315332617">
      <w:bodyDiv w:val="1"/>
      <w:marLeft w:val="0"/>
      <w:marRight w:val="0"/>
      <w:marTop w:val="0"/>
      <w:marBottom w:val="0"/>
      <w:divBdr>
        <w:top w:val="none" w:sz="0" w:space="0" w:color="auto"/>
        <w:left w:val="none" w:sz="0" w:space="0" w:color="auto"/>
        <w:bottom w:val="none" w:sz="0" w:space="0" w:color="auto"/>
        <w:right w:val="none" w:sz="0" w:space="0" w:color="auto"/>
      </w:divBdr>
    </w:div>
    <w:div w:id="1324579238">
      <w:bodyDiv w:val="1"/>
      <w:marLeft w:val="0"/>
      <w:marRight w:val="0"/>
      <w:marTop w:val="0"/>
      <w:marBottom w:val="0"/>
      <w:divBdr>
        <w:top w:val="none" w:sz="0" w:space="0" w:color="auto"/>
        <w:left w:val="none" w:sz="0" w:space="0" w:color="auto"/>
        <w:bottom w:val="none" w:sz="0" w:space="0" w:color="auto"/>
        <w:right w:val="none" w:sz="0" w:space="0" w:color="auto"/>
      </w:divBdr>
    </w:div>
    <w:div w:id="1339039851">
      <w:bodyDiv w:val="1"/>
      <w:marLeft w:val="0"/>
      <w:marRight w:val="0"/>
      <w:marTop w:val="0"/>
      <w:marBottom w:val="0"/>
      <w:divBdr>
        <w:top w:val="none" w:sz="0" w:space="0" w:color="auto"/>
        <w:left w:val="none" w:sz="0" w:space="0" w:color="auto"/>
        <w:bottom w:val="none" w:sz="0" w:space="0" w:color="auto"/>
        <w:right w:val="none" w:sz="0" w:space="0" w:color="auto"/>
      </w:divBdr>
    </w:div>
    <w:div w:id="1346787139">
      <w:bodyDiv w:val="1"/>
      <w:marLeft w:val="0"/>
      <w:marRight w:val="0"/>
      <w:marTop w:val="0"/>
      <w:marBottom w:val="0"/>
      <w:divBdr>
        <w:top w:val="none" w:sz="0" w:space="0" w:color="auto"/>
        <w:left w:val="none" w:sz="0" w:space="0" w:color="auto"/>
        <w:bottom w:val="none" w:sz="0" w:space="0" w:color="auto"/>
        <w:right w:val="none" w:sz="0" w:space="0" w:color="auto"/>
      </w:divBdr>
    </w:div>
    <w:div w:id="1371612701">
      <w:bodyDiv w:val="1"/>
      <w:marLeft w:val="0"/>
      <w:marRight w:val="0"/>
      <w:marTop w:val="0"/>
      <w:marBottom w:val="0"/>
      <w:divBdr>
        <w:top w:val="none" w:sz="0" w:space="0" w:color="auto"/>
        <w:left w:val="none" w:sz="0" w:space="0" w:color="auto"/>
        <w:bottom w:val="none" w:sz="0" w:space="0" w:color="auto"/>
        <w:right w:val="none" w:sz="0" w:space="0" w:color="auto"/>
      </w:divBdr>
    </w:div>
    <w:div w:id="1410812500">
      <w:bodyDiv w:val="1"/>
      <w:marLeft w:val="0"/>
      <w:marRight w:val="0"/>
      <w:marTop w:val="0"/>
      <w:marBottom w:val="0"/>
      <w:divBdr>
        <w:top w:val="none" w:sz="0" w:space="0" w:color="auto"/>
        <w:left w:val="none" w:sz="0" w:space="0" w:color="auto"/>
        <w:bottom w:val="none" w:sz="0" w:space="0" w:color="auto"/>
        <w:right w:val="none" w:sz="0" w:space="0" w:color="auto"/>
      </w:divBdr>
    </w:div>
    <w:div w:id="1500465970">
      <w:bodyDiv w:val="1"/>
      <w:marLeft w:val="0"/>
      <w:marRight w:val="0"/>
      <w:marTop w:val="0"/>
      <w:marBottom w:val="0"/>
      <w:divBdr>
        <w:top w:val="none" w:sz="0" w:space="0" w:color="auto"/>
        <w:left w:val="none" w:sz="0" w:space="0" w:color="auto"/>
        <w:bottom w:val="none" w:sz="0" w:space="0" w:color="auto"/>
        <w:right w:val="none" w:sz="0" w:space="0" w:color="auto"/>
      </w:divBdr>
    </w:div>
    <w:div w:id="1526167369">
      <w:bodyDiv w:val="1"/>
      <w:marLeft w:val="0"/>
      <w:marRight w:val="0"/>
      <w:marTop w:val="0"/>
      <w:marBottom w:val="0"/>
      <w:divBdr>
        <w:top w:val="none" w:sz="0" w:space="0" w:color="auto"/>
        <w:left w:val="none" w:sz="0" w:space="0" w:color="auto"/>
        <w:bottom w:val="none" w:sz="0" w:space="0" w:color="auto"/>
        <w:right w:val="none" w:sz="0" w:space="0" w:color="auto"/>
      </w:divBdr>
    </w:div>
    <w:div w:id="1532645394">
      <w:bodyDiv w:val="1"/>
      <w:marLeft w:val="0"/>
      <w:marRight w:val="0"/>
      <w:marTop w:val="0"/>
      <w:marBottom w:val="0"/>
      <w:divBdr>
        <w:top w:val="none" w:sz="0" w:space="0" w:color="auto"/>
        <w:left w:val="none" w:sz="0" w:space="0" w:color="auto"/>
        <w:bottom w:val="none" w:sz="0" w:space="0" w:color="auto"/>
        <w:right w:val="none" w:sz="0" w:space="0" w:color="auto"/>
      </w:divBdr>
    </w:div>
    <w:div w:id="1550190829">
      <w:bodyDiv w:val="1"/>
      <w:marLeft w:val="0"/>
      <w:marRight w:val="0"/>
      <w:marTop w:val="0"/>
      <w:marBottom w:val="0"/>
      <w:divBdr>
        <w:top w:val="none" w:sz="0" w:space="0" w:color="auto"/>
        <w:left w:val="none" w:sz="0" w:space="0" w:color="auto"/>
        <w:bottom w:val="none" w:sz="0" w:space="0" w:color="auto"/>
        <w:right w:val="none" w:sz="0" w:space="0" w:color="auto"/>
      </w:divBdr>
    </w:div>
    <w:div w:id="1619795658">
      <w:bodyDiv w:val="1"/>
      <w:marLeft w:val="0"/>
      <w:marRight w:val="0"/>
      <w:marTop w:val="0"/>
      <w:marBottom w:val="0"/>
      <w:divBdr>
        <w:top w:val="none" w:sz="0" w:space="0" w:color="auto"/>
        <w:left w:val="none" w:sz="0" w:space="0" w:color="auto"/>
        <w:bottom w:val="none" w:sz="0" w:space="0" w:color="auto"/>
        <w:right w:val="none" w:sz="0" w:space="0" w:color="auto"/>
      </w:divBdr>
    </w:div>
    <w:div w:id="1630427952">
      <w:bodyDiv w:val="1"/>
      <w:marLeft w:val="0"/>
      <w:marRight w:val="0"/>
      <w:marTop w:val="0"/>
      <w:marBottom w:val="0"/>
      <w:divBdr>
        <w:top w:val="none" w:sz="0" w:space="0" w:color="auto"/>
        <w:left w:val="none" w:sz="0" w:space="0" w:color="auto"/>
        <w:bottom w:val="none" w:sz="0" w:space="0" w:color="auto"/>
        <w:right w:val="none" w:sz="0" w:space="0" w:color="auto"/>
      </w:divBdr>
    </w:div>
    <w:div w:id="1650095343">
      <w:bodyDiv w:val="1"/>
      <w:marLeft w:val="0"/>
      <w:marRight w:val="0"/>
      <w:marTop w:val="0"/>
      <w:marBottom w:val="0"/>
      <w:divBdr>
        <w:top w:val="none" w:sz="0" w:space="0" w:color="auto"/>
        <w:left w:val="none" w:sz="0" w:space="0" w:color="auto"/>
        <w:bottom w:val="none" w:sz="0" w:space="0" w:color="auto"/>
        <w:right w:val="none" w:sz="0" w:space="0" w:color="auto"/>
      </w:divBdr>
    </w:div>
    <w:div w:id="1684358132">
      <w:bodyDiv w:val="1"/>
      <w:marLeft w:val="0"/>
      <w:marRight w:val="0"/>
      <w:marTop w:val="0"/>
      <w:marBottom w:val="0"/>
      <w:divBdr>
        <w:top w:val="none" w:sz="0" w:space="0" w:color="auto"/>
        <w:left w:val="none" w:sz="0" w:space="0" w:color="auto"/>
        <w:bottom w:val="none" w:sz="0" w:space="0" w:color="auto"/>
        <w:right w:val="none" w:sz="0" w:space="0" w:color="auto"/>
      </w:divBdr>
    </w:div>
    <w:div w:id="1804689307">
      <w:bodyDiv w:val="1"/>
      <w:marLeft w:val="0"/>
      <w:marRight w:val="0"/>
      <w:marTop w:val="0"/>
      <w:marBottom w:val="0"/>
      <w:divBdr>
        <w:top w:val="none" w:sz="0" w:space="0" w:color="auto"/>
        <w:left w:val="none" w:sz="0" w:space="0" w:color="auto"/>
        <w:bottom w:val="none" w:sz="0" w:space="0" w:color="auto"/>
        <w:right w:val="none" w:sz="0" w:space="0" w:color="auto"/>
      </w:divBdr>
    </w:div>
    <w:div w:id="1808742047">
      <w:bodyDiv w:val="1"/>
      <w:marLeft w:val="0"/>
      <w:marRight w:val="0"/>
      <w:marTop w:val="0"/>
      <w:marBottom w:val="0"/>
      <w:divBdr>
        <w:top w:val="none" w:sz="0" w:space="0" w:color="auto"/>
        <w:left w:val="none" w:sz="0" w:space="0" w:color="auto"/>
        <w:bottom w:val="none" w:sz="0" w:space="0" w:color="auto"/>
        <w:right w:val="none" w:sz="0" w:space="0" w:color="auto"/>
      </w:divBdr>
    </w:div>
    <w:div w:id="1813718767">
      <w:bodyDiv w:val="1"/>
      <w:marLeft w:val="0"/>
      <w:marRight w:val="0"/>
      <w:marTop w:val="0"/>
      <w:marBottom w:val="0"/>
      <w:divBdr>
        <w:top w:val="none" w:sz="0" w:space="0" w:color="auto"/>
        <w:left w:val="none" w:sz="0" w:space="0" w:color="auto"/>
        <w:bottom w:val="none" w:sz="0" w:space="0" w:color="auto"/>
        <w:right w:val="none" w:sz="0" w:space="0" w:color="auto"/>
      </w:divBdr>
    </w:div>
    <w:div w:id="1863784589">
      <w:bodyDiv w:val="1"/>
      <w:marLeft w:val="0"/>
      <w:marRight w:val="0"/>
      <w:marTop w:val="0"/>
      <w:marBottom w:val="0"/>
      <w:divBdr>
        <w:top w:val="none" w:sz="0" w:space="0" w:color="auto"/>
        <w:left w:val="none" w:sz="0" w:space="0" w:color="auto"/>
        <w:bottom w:val="none" w:sz="0" w:space="0" w:color="auto"/>
        <w:right w:val="none" w:sz="0" w:space="0" w:color="auto"/>
      </w:divBdr>
    </w:div>
    <w:div w:id="1870220697">
      <w:bodyDiv w:val="1"/>
      <w:marLeft w:val="0"/>
      <w:marRight w:val="0"/>
      <w:marTop w:val="0"/>
      <w:marBottom w:val="0"/>
      <w:divBdr>
        <w:top w:val="none" w:sz="0" w:space="0" w:color="auto"/>
        <w:left w:val="none" w:sz="0" w:space="0" w:color="auto"/>
        <w:bottom w:val="none" w:sz="0" w:space="0" w:color="auto"/>
        <w:right w:val="none" w:sz="0" w:space="0" w:color="auto"/>
      </w:divBdr>
    </w:div>
    <w:div w:id="1943148782">
      <w:bodyDiv w:val="1"/>
      <w:marLeft w:val="0"/>
      <w:marRight w:val="0"/>
      <w:marTop w:val="0"/>
      <w:marBottom w:val="0"/>
      <w:divBdr>
        <w:top w:val="none" w:sz="0" w:space="0" w:color="auto"/>
        <w:left w:val="none" w:sz="0" w:space="0" w:color="auto"/>
        <w:bottom w:val="none" w:sz="0" w:space="0" w:color="auto"/>
        <w:right w:val="none" w:sz="0" w:space="0" w:color="auto"/>
      </w:divBdr>
    </w:div>
    <w:div w:id="1946646326">
      <w:bodyDiv w:val="1"/>
      <w:marLeft w:val="0"/>
      <w:marRight w:val="0"/>
      <w:marTop w:val="0"/>
      <w:marBottom w:val="0"/>
      <w:divBdr>
        <w:top w:val="none" w:sz="0" w:space="0" w:color="auto"/>
        <w:left w:val="none" w:sz="0" w:space="0" w:color="auto"/>
        <w:bottom w:val="none" w:sz="0" w:space="0" w:color="auto"/>
        <w:right w:val="none" w:sz="0" w:space="0" w:color="auto"/>
      </w:divBdr>
    </w:div>
    <w:div w:id="2009019445">
      <w:bodyDiv w:val="1"/>
      <w:marLeft w:val="0"/>
      <w:marRight w:val="0"/>
      <w:marTop w:val="0"/>
      <w:marBottom w:val="0"/>
      <w:divBdr>
        <w:top w:val="none" w:sz="0" w:space="0" w:color="auto"/>
        <w:left w:val="none" w:sz="0" w:space="0" w:color="auto"/>
        <w:bottom w:val="none" w:sz="0" w:space="0" w:color="auto"/>
        <w:right w:val="none" w:sz="0" w:space="0" w:color="auto"/>
      </w:divBdr>
    </w:div>
    <w:div w:id="2067756183">
      <w:bodyDiv w:val="1"/>
      <w:marLeft w:val="0"/>
      <w:marRight w:val="0"/>
      <w:marTop w:val="0"/>
      <w:marBottom w:val="0"/>
      <w:divBdr>
        <w:top w:val="none" w:sz="0" w:space="0" w:color="auto"/>
        <w:left w:val="none" w:sz="0" w:space="0" w:color="auto"/>
        <w:bottom w:val="none" w:sz="0" w:space="0" w:color="auto"/>
        <w:right w:val="none" w:sz="0" w:space="0" w:color="auto"/>
      </w:divBdr>
      <w:divsChild>
        <w:div w:id="1480413880">
          <w:marLeft w:val="450"/>
          <w:marRight w:val="0"/>
          <w:marTop w:val="0"/>
          <w:marBottom w:val="0"/>
          <w:divBdr>
            <w:top w:val="none" w:sz="0" w:space="0" w:color="auto"/>
            <w:left w:val="none" w:sz="0" w:space="0" w:color="auto"/>
            <w:bottom w:val="none" w:sz="0" w:space="0" w:color="auto"/>
            <w:right w:val="none" w:sz="0" w:space="0" w:color="auto"/>
          </w:divBdr>
          <w:divsChild>
            <w:div w:id="1359039107">
              <w:marLeft w:val="450"/>
              <w:marRight w:val="0"/>
              <w:marTop w:val="0"/>
              <w:marBottom w:val="0"/>
              <w:divBdr>
                <w:top w:val="none" w:sz="0" w:space="0" w:color="auto"/>
                <w:left w:val="none" w:sz="0" w:space="0" w:color="auto"/>
                <w:bottom w:val="none" w:sz="0" w:space="0" w:color="auto"/>
                <w:right w:val="none" w:sz="0" w:space="0" w:color="auto"/>
              </w:divBdr>
              <w:divsChild>
                <w:div w:id="569657685">
                  <w:marLeft w:val="0"/>
                  <w:marRight w:val="0"/>
                  <w:marTop w:val="210"/>
                  <w:marBottom w:val="210"/>
                  <w:divBdr>
                    <w:top w:val="single" w:sz="6" w:space="5" w:color="0000FF"/>
                    <w:left w:val="single" w:sz="6" w:space="31" w:color="0000FF"/>
                    <w:bottom w:val="single" w:sz="6" w:space="5" w:color="0000FF"/>
                    <w:right w:val="single" w:sz="6" w:space="5" w:color="0000FF"/>
                  </w:divBdr>
                </w:div>
              </w:divsChild>
            </w:div>
            <w:div w:id="795560707">
              <w:marLeft w:val="450"/>
              <w:marRight w:val="0"/>
              <w:marTop w:val="0"/>
              <w:marBottom w:val="0"/>
              <w:divBdr>
                <w:top w:val="none" w:sz="0" w:space="0" w:color="auto"/>
                <w:left w:val="none" w:sz="0" w:space="0" w:color="auto"/>
                <w:bottom w:val="none" w:sz="0" w:space="0" w:color="auto"/>
                <w:right w:val="none" w:sz="0" w:space="0" w:color="auto"/>
              </w:divBdr>
            </w:div>
            <w:div w:id="1251742895">
              <w:marLeft w:val="450"/>
              <w:marRight w:val="0"/>
              <w:marTop w:val="0"/>
              <w:marBottom w:val="0"/>
              <w:divBdr>
                <w:top w:val="none" w:sz="0" w:space="0" w:color="auto"/>
                <w:left w:val="none" w:sz="0" w:space="0" w:color="auto"/>
                <w:bottom w:val="none" w:sz="0" w:space="0" w:color="auto"/>
                <w:right w:val="none" w:sz="0" w:space="0" w:color="auto"/>
              </w:divBdr>
            </w:div>
            <w:div w:id="226574407">
              <w:marLeft w:val="450"/>
              <w:marRight w:val="0"/>
              <w:marTop w:val="0"/>
              <w:marBottom w:val="0"/>
              <w:divBdr>
                <w:top w:val="none" w:sz="0" w:space="0" w:color="auto"/>
                <w:left w:val="none" w:sz="0" w:space="0" w:color="auto"/>
                <w:bottom w:val="none" w:sz="0" w:space="0" w:color="auto"/>
                <w:right w:val="none" w:sz="0" w:space="0" w:color="auto"/>
              </w:divBdr>
            </w:div>
            <w:div w:id="20283637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2069571129">
      <w:bodyDiv w:val="1"/>
      <w:marLeft w:val="0"/>
      <w:marRight w:val="0"/>
      <w:marTop w:val="0"/>
      <w:marBottom w:val="0"/>
      <w:divBdr>
        <w:top w:val="none" w:sz="0" w:space="0" w:color="auto"/>
        <w:left w:val="none" w:sz="0" w:space="0" w:color="auto"/>
        <w:bottom w:val="none" w:sz="0" w:space="0" w:color="auto"/>
        <w:right w:val="none" w:sz="0" w:space="0" w:color="auto"/>
      </w:divBdr>
    </w:div>
    <w:div w:id="2080442714">
      <w:bodyDiv w:val="1"/>
      <w:marLeft w:val="0"/>
      <w:marRight w:val="0"/>
      <w:marTop w:val="0"/>
      <w:marBottom w:val="0"/>
      <w:divBdr>
        <w:top w:val="none" w:sz="0" w:space="0" w:color="auto"/>
        <w:left w:val="none" w:sz="0" w:space="0" w:color="auto"/>
        <w:bottom w:val="none" w:sz="0" w:space="0" w:color="auto"/>
        <w:right w:val="none" w:sz="0" w:space="0" w:color="auto"/>
      </w:divBdr>
    </w:div>
    <w:div w:id="2088574294">
      <w:bodyDiv w:val="1"/>
      <w:marLeft w:val="0"/>
      <w:marRight w:val="0"/>
      <w:marTop w:val="0"/>
      <w:marBottom w:val="0"/>
      <w:divBdr>
        <w:top w:val="none" w:sz="0" w:space="0" w:color="auto"/>
        <w:left w:val="none" w:sz="0" w:space="0" w:color="auto"/>
        <w:bottom w:val="none" w:sz="0" w:space="0" w:color="auto"/>
        <w:right w:val="none" w:sz="0" w:space="0" w:color="auto"/>
      </w:divBdr>
    </w:div>
    <w:div w:id="210457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obotshop.com/letsmakerobots/simple-and-sensitive-finger-type-pulse-detector"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example/13557/e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electroniqueamateur.blogspot.fr/2015/01/mesurez-votre-rythme-cardiaque-avec.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akezine.com/projects/ir-pulse-sensor/" TargetMode="External"/><Relationship Id="rId14" Type="http://schemas.openxmlformats.org/officeDocument/2006/relationships/image" Target="media/image3.jpeg"/></Relationships>
</file>

<file path=word/theme/theme1.xml><?xml version="1.0" encoding="utf-8"?>
<a:theme xmlns:a="http://schemas.openxmlformats.org/drawingml/2006/main" name="Thème Office">
  <a:themeElements>
    <a:clrScheme name="Rouge">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92D82-4FB9-4FFA-A8A2-5275BCD7E31F}">
  <we:reference id="wa104099688" version="1.3.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pace_réservé1</b:Tag>
    <b:SourceType>Misc</b:SourceType>
    <b:Guid>{2B677D37-F79E-47A0-AE83-900F51577574}</b:Guid>
    <b:RefOrder>1</b:RefOrder>
  </b:Source>
</b:Sources>
</file>

<file path=customXml/itemProps1.xml><?xml version="1.0" encoding="utf-8"?>
<ds:datastoreItem xmlns:ds="http://schemas.openxmlformats.org/officeDocument/2006/customXml" ds:itemID="{D30FD0BD-FC95-47C7-8C80-F8CD8E54F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9</TotalTime>
  <Pages>8</Pages>
  <Words>1910</Words>
  <Characters>10511</Characters>
  <Application>Microsoft Office Word</Application>
  <DocSecurity>0</DocSecurity>
  <Lines>87</Lines>
  <Paragraphs>24</Paragraphs>
  <ScaleCrop>false</ScaleCrop>
  <HeadingPairs>
    <vt:vector size="2" baseType="variant">
      <vt:variant>
        <vt:lpstr>Titre</vt:lpstr>
      </vt:variant>
      <vt:variant>
        <vt:i4>1</vt:i4>
      </vt:variant>
    </vt:vector>
  </HeadingPairs>
  <TitlesOfParts>
    <vt:vector size="1" baseType="lpstr">
      <vt:lpstr>DOSSIER DE PROJET</vt:lpstr>
    </vt:vector>
  </TitlesOfParts>
  <Company>HeXart Care</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dc:title>
  <dc:subject/>
  <dc:creator>Océane Duquenne – Florian Frischmann – Thibaut Lemmel – Thibault Hanna</dc:creator>
  <cp:keywords/>
  <dc:description/>
  <cp:lastModifiedBy>HANNA THIBAULT</cp:lastModifiedBy>
  <cp:revision>783</cp:revision>
  <cp:lastPrinted>2017-11-17T09:28:00Z</cp:lastPrinted>
  <dcterms:created xsi:type="dcterms:W3CDTF">2017-10-17T19:06:00Z</dcterms:created>
  <dcterms:modified xsi:type="dcterms:W3CDTF">2017-11-17T09:58:00Z</dcterms:modified>
  <cp:contentStatus/>
</cp:coreProperties>
</file>